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66372" w14:textId="77777777" w:rsidR="00CF4555" w:rsidRDefault="00CF4555" w:rsidP="00CF4555">
      <w:pPr>
        <w:jc w:val="center"/>
        <w:rPr>
          <w:b/>
          <w:sz w:val="22"/>
          <w:szCs w:val="22"/>
        </w:rPr>
      </w:pPr>
      <w:bookmarkStart w:id="0" w:name="_GoBack"/>
      <w:bookmarkEnd w:id="0"/>
      <w:r w:rsidRPr="00410FDA">
        <w:rPr>
          <w:b/>
          <w:sz w:val="22"/>
          <w:szCs w:val="22"/>
        </w:rPr>
        <w:t xml:space="preserve">JOHNS HOPKINS BLOOMBERG SCHOOL OF PUBLIC HEALTH </w:t>
      </w:r>
    </w:p>
    <w:p w14:paraId="38E1D638" w14:textId="77777777" w:rsidR="00CF4555" w:rsidRDefault="00CF4555" w:rsidP="00CF4555">
      <w:pPr>
        <w:jc w:val="center"/>
        <w:rPr>
          <w:b/>
          <w:sz w:val="22"/>
          <w:szCs w:val="22"/>
        </w:rPr>
      </w:pPr>
      <w:r w:rsidRPr="00410FDA">
        <w:rPr>
          <w:b/>
          <w:sz w:val="22"/>
          <w:szCs w:val="22"/>
        </w:rPr>
        <w:t xml:space="preserve">MUHIMBILI UNIVERSITY OF HEALTH AND ALLIED SCIENCES </w:t>
      </w:r>
    </w:p>
    <w:p w14:paraId="12A5492A" w14:textId="77777777" w:rsidR="00CF4555" w:rsidRDefault="00CF4555" w:rsidP="00286049">
      <w:pPr>
        <w:jc w:val="center"/>
        <w:rPr>
          <w:b/>
          <w:sz w:val="22"/>
          <w:szCs w:val="22"/>
        </w:rPr>
      </w:pPr>
    </w:p>
    <w:p w14:paraId="55AC370A" w14:textId="02766249" w:rsidR="00286049" w:rsidRPr="00163BCE" w:rsidRDefault="00631D32" w:rsidP="00286049">
      <w:pPr>
        <w:jc w:val="center"/>
        <w:rPr>
          <w:b/>
          <w:sz w:val="22"/>
          <w:szCs w:val="22"/>
        </w:rPr>
      </w:pPr>
      <w:r>
        <w:rPr>
          <w:b/>
          <w:sz w:val="22"/>
          <w:szCs w:val="22"/>
        </w:rPr>
        <w:t>Focus Group Guide</w:t>
      </w:r>
    </w:p>
    <w:p w14:paraId="4AC86B8D" w14:textId="77777777" w:rsidR="00286049" w:rsidRPr="00163BCE" w:rsidRDefault="00286049" w:rsidP="00286049">
      <w:pPr>
        <w:rPr>
          <w:b/>
          <w:sz w:val="22"/>
          <w:szCs w:val="22"/>
        </w:rPr>
      </w:pPr>
    </w:p>
    <w:p w14:paraId="62BB601B" w14:textId="6E95A850" w:rsidR="40398B76" w:rsidRDefault="40398B76" w:rsidP="18F8F658">
      <w:pPr>
        <w:pStyle w:val="NormalWeb"/>
        <w:rPr>
          <w:rFonts w:ascii="Calibri" w:eastAsia="Calibri" w:hAnsi="Calibri" w:cs="Calibri"/>
          <w:color w:val="000000" w:themeColor="text1"/>
        </w:rPr>
      </w:pPr>
      <w:r w:rsidRPr="18F8F658">
        <w:rPr>
          <w:rFonts w:ascii="Calibri" w:eastAsia="Calibri" w:hAnsi="Calibri" w:cs="Calibri"/>
          <w:b/>
          <w:bCs/>
          <w:color w:val="000000" w:themeColor="text1"/>
          <w:sz w:val="22"/>
          <w:szCs w:val="22"/>
        </w:rPr>
        <w:t xml:space="preserve">Study Title:  </w:t>
      </w:r>
      <w:r w:rsidRPr="18F8F658">
        <w:rPr>
          <w:rFonts w:ascii="Calibri" w:eastAsia="Calibri" w:hAnsi="Calibri" w:cs="Calibri"/>
          <w:color w:val="000000" w:themeColor="text1"/>
        </w:rPr>
        <w:t xml:space="preserve"> Adaptation and Pilot of a Social Network Intervention to Improve Retention in Medication-Assisted Treatment for Opioid Use Disorder in Tanzania</w:t>
      </w:r>
    </w:p>
    <w:p w14:paraId="69BAE9BF" w14:textId="5034A6CA" w:rsidR="18F8F658" w:rsidRDefault="18F8F658" w:rsidP="18F8F658">
      <w:pPr>
        <w:rPr>
          <w:rFonts w:ascii="Times New Roman" w:eastAsia="Times New Roman" w:hAnsi="Times New Roman" w:cs="Times New Roman"/>
          <w:color w:val="000000" w:themeColor="text1"/>
        </w:rPr>
      </w:pPr>
    </w:p>
    <w:p w14:paraId="787270E3" w14:textId="11CCFFC2" w:rsidR="40398B76" w:rsidRDefault="40398B76" w:rsidP="18F8F658">
      <w:pPr>
        <w:pStyle w:val="NormalWeb"/>
        <w:rPr>
          <w:rFonts w:ascii="Calibri" w:eastAsia="Calibri" w:hAnsi="Calibri" w:cs="Calibri"/>
          <w:color w:val="000000" w:themeColor="text1"/>
          <w:sz w:val="22"/>
          <w:szCs w:val="22"/>
        </w:rPr>
      </w:pPr>
      <w:r w:rsidRPr="18F8F658">
        <w:rPr>
          <w:rFonts w:ascii="Calibri" w:eastAsia="Calibri" w:hAnsi="Calibri" w:cs="Calibri"/>
          <w:b/>
          <w:bCs/>
          <w:color w:val="000000" w:themeColor="text1"/>
          <w:sz w:val="22"/>
          <w:szCs w:val="22"/>
        </w:rPr>
        <w:t>U.S.-Based Principal Investigator:  Haneefa Saleem</w:t>
      </w:r>
    </w:p>
    <w:p w14:paraId="1A5C2F5B" w14:textId="5EA03A23" w:rsidR="40398B76" w:rsidRDefault="40398B76" w:rsidP="18F8F658">
      <w:pPr>
        <w:spacing w:after="120"/>
        <w:rPr>
          <w:rFonts w:ascii="Calibri" w:eastAsia="Calibri" w:hAnsi="Calibri" w:cs="Calibri"/>
          <w:color w:val="000000" w:themeColor="text1"/>
          <w:sz w:val="22"/>
          <w:szCs w:val="22"/>
        </w:rPr>
      </w:pPr>
      <w:r w:rsidRPr="18F8F658">
        <w:rPr>
          <w:rFonts w:ascii="Calibri" w:eastAsia="Calibri" w:hAnsi="Calibri" w:cs="Calibri"/>
          <w:b/>
          <w:bCs/>
          <w:color w:val="000000" w:themeColor="text1"/>
          <w:sz w:val="22"/>
          <w:szCs w:val="22"/>
        </w:rPr>
        <w:t xml:space="preserve">Tanzania-Based Principal Investigator:  Iddi Haruna </w:t>
      </w:r>
      <w:proofErr w:type="spellStart"/>
      <w:r w:rsidRPr="18F8F658">
        <w:rPr>
          <w:rFonts w:ascii="Calibri" w:eastAsia="Calibri" w:hAnsi="Calibri" w:cs="Calibri"/>
          <w:b/>
          <w:bCs/>
          <w:color w:val="000000" w:themeColor="text1"/>
          <w:sz w:val="22"/>
          <w:szCs w:val="22"/>
        </w:rPr>
        <w:t>Nkya</w:t>
      </w:r>
      <w:proofErr w:type="spellEnd"/>
    </w:p>
    <w:p w14:paraId="04C1FB97" w14:textId="18ED33F0" w:rsidR="40398B76" w:rsidRDefault="40398B76" w:rsidP="18F8F658">
      <w:pPr>
        <w:spacing w:after="120"/>
        <w:rPr>
          <w:rFonts w:ascii="Calibri" w:eastAsia="Calibri" w:hAnsi="Calibri" w:cs="Calibri"/>
          <w:color w:val="000000" w:themeColor="text1"/>
          <w:sz w:val="22"/>
          <w:szCs w:val="22"/>
        </w:rPr>
      </w:pPr>
      <w:r w:rsidRPr="18F8F658">
        <w:rPr>
          <w:rFonts w:ascii="Calibri" w:eastAsia="Calibri" w:hAnsi="Calibri" w:cs="Calibri"/>
          <w:b/>
          <w:bCs/>
          <w:color w:val="000000" w:themeColor="text1"/>
          <w:sz w:val="22"/>
          <w:szCs w:val="22"/>
        </w:rPr>
        <w:t xml:space="preserve">IRB No.: </w:t>
      </w:r>
      <w:r w:rsidR="00607A9E">
        <w:rPr>
          <w:rFonts w:ascii="Calibri" w:eastAsia="Calibri" w:hAnsi="Calibri" w:cs="Calibri"/>
          <w:b/>
          <w:bCs/>
          <w:color w:val="000000" w:themeColor="text1"/>
          <w:sz w:val="22"/>
          <w:szCs w:val="22"/>
        </w:rPr>
        <w:t>IRB00019420</w:t>
      </w:r>
    </w:p>
    <w:p w14:paraId="2F523909" w14:textId="76DBA631" w:rsidR="40398B76" w:rsidRDefault="40398B76" w:rsidP="18F8F658">
      <w:pPr>
        <w:spacing w:after="120"/>
        <w:rPr>
          <w:rFonts w:ascii="Calibri" w:eastAsia="Calibri" w:hAnsi="Calibri" w:cs="Calibri"/>
          <w:color w:val="000000" w:themeColor="text1"/>
          <w:sz w:val="22"/>
          <w:szCs w:val="22"/>
        </w:rPr>
      </w:pPr>
      <w:r w:rsidRPr="18F8F658">
        <w:rPr>
          <w:rFonts w:ascii="Calibri" w:eastAsia="Calibri" w:hAnsi="Calibri" w:cs="Calibri"/>
          <w:b/>
          <w:bCs/>
          <w:color w:val="000000" w:themeColor="text1"/>
          <w:sz w:val="22"/>
          <w:szCs w:val="22"/>
        </w:rPr>
        <w:t>PI Version Date: Version 1.0/</w:t>
      </w:r>
      <w:r w:rsidR="009B6FA3">
        <w:rPr>
          <w:rFonts w:ascii="Calibri" w:eastAsia="Calibri" w:hAnsi="Calibri" w:cs="Calibri"/>
          <w:b/>
          <w:bCs/>
          <w:color w:val="000000" w:themeColor="text1"/>
          <w:sz w:val="22"/>
          <w:szCs w:val="22"/>
        </w:rPr>
        <w:t>02.17.2022</w:t>
      </w:r>
    </w:p>
    <w:p w14:paraId="3A08F0F8" w14:textId="07541014" w:rsidR="40398B76" w:rsidRDefault="40398B76" w:rsidP="18F8F658">
      <w:pPr>
        <w:spacing w:after="120"/>
        <w:rPr>
          <w:rFonts w:ascii="Calibri" w:eastAsia="Calibri" w:hAnsi="Calibri" w:cs="Calibri"/>
          <w:color w:val="000000" w:themeColor="text1"/>
          <w:sz w:val="22"/>
          <w:szCs w:val="22"/>
        </w:rPr>
      </w:pPr>
      <w:r w:rsidRPr="18F8F658">
        <w:rPr>
          <w:rFonts w:ascii="Calibri" w:eastAsia="Calibri" w:hAnsi="Calibri" w:cs="Calibri"/>
          <w:b/>
          <w:bCs/>
          <w:color w:val="000000" w:themeColor="text1"/>
          <w:sz w:val="22"/>
          <w:szCs w:val="22"/>
        </w:rPr>
        <w:t>_____________________________________________________________________________________</w:t>
      </w:r>
    </w:p>
    <w:p w14:paraId="05D2CFCD" w14:textId="77777777" w:rsidR="00286049" w:rsidRPr="00163BCE" w:rsidRDefault="00286049" w:rsidP="00286049">
      <w:pPr>
        <w:rPr>
          <w:b/>
          <w:sz w:val="22"/>
          <w:szCs w:val="22"/>
        </w:rPr>
      </w:pPr>
      <w:r w:rsidRPr="00163BCE">
        <w:rPr>
          <w:b/>
          <w:sz w:val="22"/>
          <w:szCs w:val="22"/>
        </w:rPr>
        <w:t>Introduction</w:t>
      </w:r>
    </w:p>
    <w:p w14:paraId="037A9B35" w14:textId="77777777" w:rsidR="00286049" w:rsidRPr="00163BCE" w:rsidRDefault="00286049" w:rsidP="00286049">
      <w:pPr>
        <w:rPr>
          <w:b/>
          <w:sz w:val="22"/>
          <w:szCs w:val="22"/>
        </w:rPr>
      </w:pPr>
    </w:p>
    <w:p w14:paraId="5F5EEC0E" w14:textId="77777777" w:rsidR="00277A88" w:rsidRPr="00277A88" w:rsidRDefault="00277A88" w:rsidP="00277A88">
      <w:pPr>
        <w:rPr>
          <w:iCs/>
          <w:sz w:val="22"/>
          <w:szCs w:val="22"/>
        </w:rPr>
      </w:pPr>
      <w:r w:rsidRPr="00277A88">
        <w:rPr>
          <w:iCs/>
          <w:sz w:val="22"/>
          <w:szCs w:val="22"/>
        </w:rPr>
        <w:t xml:space="preserve">Thank you all for being here today. I want to remind everyone that there are no right or wrong answers. We are here to learn from you and hear your ideas and suggestions. We want all of you to tell us what you think and learn from you and your experiences. </w:t>
      </w:r>
    </w:p>
    <w:p w14:paraId="5792C8D9" w14:textId="77777777" w:rsidR="00277A88" w:rsidRPr="00277A88" w:rsidRDefault="00277A88" w:rsidP="00277A88">
      <w:pPr>
        <w:rPr>
          <w:iCs/>
          <w:sz w:val="22"/>
          <w:szCs w:val="22"/>
        </w:rPr>
      </w:pPr>
    </w:p>
    <w:p w14:paraId="35301F06" w14:textId="77777777" w:rsidR="00277A88" w:rsidRPr="00277A88" w:rsidRDefault="00277A88" w:rsidP="00277A88">
      <w:pPr>
        <w:rPr>
          <w:iCs/>
          <w:sz w:val="22"/>
          <w:szCs w:val="22"/>
        </w:rPr>
      </w:pPr>
      <w:r w:rsidRPr="00277A88">
        <w:rPr>
          <w:iCs/>
          <w:sz w:val="22"/>
          <w:szCs w:val="22"/>
        </w:rPr>
        <w:t>______________________ will lead the discussion today by asking a question to the whole group and call on people to get their thoughts. We want to hear from everyone.</w:t>
      </w:r>
    </w:p>
    <w:p w14:paraId="1222FC21" w14:textId="77777777" w:rsidR="00277A88" w:rsidRPr="00277A88" w:rsidRDefault="00277A88" w:rsidP="00277A88">
      <w:pPr>
        <w:rPr>
          <w:iCs/>
          <w:sz w:val="22"/>
          <w:szCs w:val="22"/>
        </w:rPr>
      </w:pPr>
    </w:p>
    <w:p w14:paraId="632F3462" w14:textId="77777777" w:rsidR="00277A88" w:rsidRPr="00277A88" w:rsidRDefault="00277A88" w:rsidP="00277A88">
      <w:pPr>
        <w:rPr>
          <w:iCs/>
          <w:sz w:val="22"/>
          <w:szCs w:val="22"/>
        </w:rPr>
      </w:pPr>
      <w:r w:rsidRPr="00277A88">
        <w:rPr>
          <w:iCs/>
          <w:sz w:val="22"/>
          <w:szCs w:val="22"/>
        </w:rPr>
        <w:t xml:space="preserve">Does anyone have any questions before we start?  </w:t>
      </w:r>
    </w:p>
    <w:p w14:paraId="75218434" w14:textId="77777777" w:rsidR="00286049" w:rsidRPr="00163BCE" w:rsidRDefault="00286049" w:rsidP="00286049">
      <w:pPr>
        <w:rPr>
          <w:sz w:val="22"/>
          <w:szCs w:val="22"/>
        </w:rPr>
      </w:pPr>
    </w:p>
    <w:p w14:paraId="22200003" w14:textId="77777777" w:rsidR="00CF4EE5" w:rsidRPr="00163BCE" w:rsidRDefault="00CF4EE5">
      <w:pPr>
        <w:rPr>
          <w:b/>
          <w:bCs/>
          <w:sz w:val="22"/>
          <w:szCs w:val="22"/>
        </w:rPr>
      </w:pPr>
    </w:p>
    <w:p w14:paraId="1673D757" w14:textId="73025A76" w:rsidR="00761AC8" w:rsidRPr="00163BCE" w:rsidRDefault="00B46F9F">
      <w:pPr>
        <w:rPr>
          <w:b/>
          <w:bCs/>
          <w:sz w:val="22"/>
          <w:szCs w:val="22"/>
        </w:rPr>
      </w:pPr>
      <w:r>
        <w:rPr>
          <w:b/>
          <w:bCs/>
          <w:sz w:val="22"/>
          <w:szCs w:val="22"/>
        </w:rPr>
        <w:t xml:space="preserve">Intervention </w:t>
      </w:r>
    </w:p>
    <w:p w14:paraId="3AF2B57C" w14:textId="5E2E625D" w:rsidR="008908F0" w:rsidRDefault="00F64504" w:rsidP="003F387B">
      <w:pPr>
        <w:rPr>
          <w:sz w:val="22"/>
          <w:szCs w:val="22"/>
        </w:rPr>
      </w:pPr>
      <w:r w:rsidRPr="21777AE0">
        <w:rPr>
          <w:sz w:val="22"/>
          <w:szCs w:val="22"/>
        </w:rPr>
        <w:t>As you know</w:t>
      </w:r>
      <w:r w:rsidR="671DAE58" w:rsidRPr="21777AE0">
        <w:rPr>
          <w:sz w:val="22"/>
          <w:szCs w:val="22"/>
        </w:rPr>
        <w:t>,</w:t>
      </w:r>
      <w:r w:rsidRPr="21777AE0">
        <w:rPr>
          <w:sz w:val="22"/>
          <w:szCs w:val="22"/>
        </w:rPr>
        <w:t xml:space="preserve"> today we are going to talk about a</w:t>
      </w:r>
      <w:r w:rsidR="00B46F9F" w:rsidRPr="21777AE0">
        <w:rPr>
          <w:sz w:val="22"/>
          <w:szCs w:val="22"/>
        </w:rPr>
        <w:t xml:space="preserve"> program we are hoping to </w:t>
      </w:r>
      <w:r w:rsidR="003F387B" w:rsidRPr="21777AE0">
        <w:rPr>
          <w:sz w:val="22"/>
          <w:szCs w:val="22"/>
        </w:rPr>
        <w:t>try</w:t>
      </w:r>
      <w:r w:rsidR="00B46F9F" w:rsidRPr="21777AE0">
        <w:rPr>
          <w:sz w:val="22"/>
          <w:szCs w:val="22"/>
        </w:rPr>
        <w:t xml:space="preserve"> </w:t>
      </w:r>
      <w:r w:rsidR="003F387B" w:rsidRPr="21777AE0">
        <w:rPr>
          <w:sz w:val="22"/>
          <w:szCs w:val="22"/>
        </w:rPr>
        <w:t>with</w:t>
      </w:r>
      <w:r w:rsidR="00B46F9F" w:rsidRPr="21777AE0">
        <w:rPr>
          <w:sz w:val="22"/>
          <w:szCs w:val="22"/>
        </w:rPr>
        <w:t xml:space="preserve"> people who receive methadone. The idea to try out this program came from interviews we did in the past with people receiving methadone t</w:t>
      </w:r>
      <w:r w:rsidR="3131B600" w:rsidRPr="21777AE0">
        <w:rPr>
          <w:sz w:val="22"/>
          <w:szCs w:val="22"/>
        </w:rPr>
        <w:t>reatment</w:t>
      </w:r>
      <w:r w:rsidR="00B46F9F" w:rsidRPr="21777AE0">
        <w:rPr>
          <w:sz w:val="22"/>
          <w:szCs w:val="22"/>
        </w:rPr>
        <w:t xml:space="preserve"> where we heard from them about their needs and the things that might help them stay in methadone treatment. </w:t>
      </w:r>
      <w:r w:rsidR="001F64AC" w:rsidRPr="21777AE0">
        <w:rPr>
          <w:sz w:val="22"/>
          <w:szCs w:val="22"/>
        </w:rPr>
        <w:t xml:space="preserve">The idea behind this program is to help people on methadone  to stay adherent and in treatment with the support of others in their social networks. </w:t>
      </w:r>
      <w:r w:rsidR="00CB7FA9" w:rsidRPr="21777AE0">
        <w:rPr>
          <w:sz w:val="22"/>
          <w:szCs w:val="22"/>
        </w:rPr>
        <w:t>This program has different activities</w:t>
      </w:r>
      <w:r w:rsidR="00CD5611" w:rsidRPr="21777AE0">
        <w:rPr>
          <w:sz w:val="22"/>
          <w:szCs w:val="22"/>
        </w:rPr>
        <w:t xml:space="preserve"> which would be done with participants in four different meetings. </w:t>
      </w:r>
      <w:r w:rsidR="00CB7FA9" w:rsidRPr="21777AE0">
        <w:rPr>
          <w:sz w:val="22"/>
          <w:szCs w:val="22"/>
        </w:rPr>
        <w:t>I would like to hear your thoughts about these activities.</w:t>
      </w:r>
      <w:r w:rsidR="00642DE2" w:rsidRPr="21777AE0">
        <w:rPr>
          <w:sz w:val="22"/>
          <w:szCs w:val="22"/>
        </w:rPr>
        <w:t xml:space="preserve"> </w:t>
      </w:r>
    </w:p>
    <w:p w14:paraId="1FFFCD17" w14:textId="77777777" w:rsidR="008908F0" w:rsidRDefault="008908F0" w:rsidP="003F387B">
      <w:pPr>
        <w:rPr>
          <w:sz w:val="22"/>
          <w:szCs w:val="22"/>
        </w:rPr>
      </w:pPr>
    </w:p>
    <w:p w14:paraId="12565D5E" w14:textId="26705570" w:rsidR="009C340D" w:rsidRDefault="00E46F26" w:rsidP="003F387B">
      <w:pPr>
        <w:rPr>
          <w:sz w:val="22"/>
          <w:szCs w:val="22"/>
        </w:rPr>
      </w:pPr>
      <w:r w:rsidRPr="21777AE0">
        <w:rPr>
          <w:sz w:val="22"/>
          <w:szCs w:val="22"/>
        </w:rPr>
        <w:t xml:space="preserve">In the first part of the program people on methadone treatment are asked </w:t>
      </w:r>
      <w:r w:rsidR="15642623" w:rsidRPr="21777AE0">
        <w:rPr>
          <w:sz w:val="22"/>
          <w:szCs w:val="22"/>
        </w:rPr>
        <w:t xml:space="preserve">to </w:t>
      </w:r>
      <w:r w:rsidRPr="21777AE0">
        <w:rPr>
          <w:sz w:val="22"/>
          <w:szCs w:val="22"/>
        </w:rPr>
        <w:t>think about the people in their life and write them down on paper or draw them out on a piece of paper, saying what role each person has and wh</w:t>
      </w:r>
      <w:r w:rsidR="07C55A8A" w:rsidRPr="21777AE0">
        <w:rPr>
          <w:sz w:val="22"/>
          <w:szCs w:val="22"/>
        </w:rPr>
        <w:t>at</w:t>
      </w:r>
      <w:r w:rsidRPr="21777AE0">
        <w:rPr>
          <w:sz w:val="22"/>
          <w:szCs w:val="22"/>
        </w:rPr>
        <w:t xml:space="preserve"> type(s) of support they provide. This is called social network mapping. </w:t>
      </w:r>
      <w:r w:rsidR="00BC0755" w:rsidRPr="21777AE0">
        <w:rPr>
          <w:sz w:val="22"/>
          <w:szCs w:val="22"/>
        </w:rPr>
        <w:t xml:space="preserve">With the help of the person facilitating the program, participants will identify and invite people from their social network to join them for the other parts of the program to help support them. </w:t>
      </w:r>
      <w:r w:rsidRPr="21777AE0">
        <w:rPr>
          <w:sz w:val="22"/>
          <w:szCs w:val="22"/>
        </w:rPr>
        <w:t xml:space="preserve">In the second part of the program, </w:t>
      </w:r>
      <w:r w:rsidR="00444A8D" w:rsidRPr="21777AE0">
        <w:rPr>
          <w:sz w:val="22"/>
          <w:szCs w:val="22"/>
        </w:rPr>
        <w:t xml:space="preserve">participants are asked to work on setting goals around plans to reduce or abstain from drug and alcohol use, maintain </w:t>
      </w:r>
      <w:r w:rsidR="0D488E08" w:rsidRPr="21777AE0">
        <w:rPr>
          <w:sz w:val="22"/>
          <w:szCs w:val="22"/>
        </w:rPr>
        <w:t xml:space="preserve">methadone </w:t>
      </w:r>
      <w:r w:rsidR="00444A8D" w:rsidRPr="21777AE0">
        <w:rPr>
          <w:sz w:val="22"/>
          <w:szCs w:val="22"/>
        </w:rPr>
        <w:t>treatment and build confidence to stick to their treatment plan with the assistance of social supporters.</w:t>
      </w:r>
      <w:r w:rsidR="00A30A60" w:rsidRPr="21777AE0">
        <w:rPr>
          <w:sz w:val="22"/>
          <w:szCs w:val="22"/>
        </w:rPr>
        <w:t xml:space="preserve"> In the third part of the program </w:t>
      </w:r>
      <w:r w:rsidR="001647B2" w:rsidRPr="21777AE0">
        <w:rPr>
          <w:sz w:val="22"/>
          <w:szCs w:val="22"/>
        </w:rPr>
        <w:t xml:space="preserve">participants </w:t>
      </w:r>
      <w:r w:rsidR="009C4775" w:rsidRPr="21777AE0">
        <w:rPr>
          <w:sz w:val="22"/>
          <w:szCs w:val="22"/>
        </w:rPr>
        <w:t>list</w:t>
      </w:r>
      <w:r w:rsidR="001647B2" w:rsidRPr="21777AE0">
        <w:rPr>
          <w:sz w:val="22"/>
          <w:szCs w:val="22"/>
        </w:rPr>
        <w:t xml:space="preserve"> </w:t>
      </w:r>
      <w:r w:rsidR="009C4775" w:rsidRPr="21777AE0">
        <w:rPr>
          <w:sz w:val="22"/>
          <w:szCs w:val="22"/>
        </w:rPr>
        <w:t>different</w:t>
      </w:r>
      <w:r w:rsidR="001647B2" w:rsidRPr="21777AE0">
        <w:rPr>
          <w:sz w:val="22"/>
          <w:szCs w:val="22"/>
        </w:rPr>
        <w:t xml:space="preserve"> high</w:t>
      </w:r>
      <w:r w:rsidR="60909137" w:rsidRPr="21777AE0">
        <w:rPr>
          <w:sz w:val="22"/>
          <w:szCs w:val="22"/>
        </w:rPr>
        <w:t>-</w:t>
      </w:r>
      <w:r w:rsidR="001647B2" w:rsidRPr="21777AE0">
        <w:rPr>
          <w:sz w:val="22"/>
          <w:szCs w:val="22"/>
        </w:rPr>
        <w:t xml:space="preserve">risk situations in their lives </w:t>
      </w:r>
      <w:r w:rsidR="009C4775" w:rsidRPr="21777AE0">
        <w:rPr>
          <w:sz w:val="22"/>
          <w:szCs w:val="22"/>
        </w:rPr>
        <w:t xml:space="preserve">where they might be most tempted </w:t>
      </w:r>
      <w:r w:rsidR="00552C16" w:rsidRPr="21777AE0">
        <w:rPr>
          <w:sz w:val="22"/>
          <w:szCs w:val="22"/>
        </w:rPr>
        <w:t>or</w:t>
      </w:r>
      <w:r w:rsidR="009C4775" w:rsidRPr="21777AE0">
        <w:rPr>
          <w:sz w:val="22"/>
          <w:szCs w:val="22"/>
        </w:rPr>
        <w:t xml:space="preserve"> likely to use </w:t>
      </w:r>
      <w:r w:rsidR="00903130">
        <w:rPr>
          <w:sz w:val="22"/>
          <w:szCs w:val="22"/>
        </w:rPr>
        <w:t>illicit drugs</w:t>
      </w:r>
      <w:r w:rsidR="000B4537" w:rsidRPr="21777AE0">
        <w:rPr>
          <w:sz w:val="22"/>
          <w:szCs w:val="22"/>
        </w:rPr>
        <w:t>,</w:t>
      </w:r>
      <w:r w:rsidR="009C4775" w:rsidRPr="21777AE0">
        <w:rPr>
          <w:sz w:val="22"/>
          <w:szCs w:val="22"/>
        </w:rPr>
        <w:t xml:space="preserve"> </w:t>
      </w:r>
      <w:r w:rsidR="001647B2" w:rsidRPr="21777AE0">
        <w:rPr>
          <w:sz w:val="22"/>
          <w:szCs w:val="22"/>
        </w:rPr>
        <w:t xml:space="preserve">and together with their social supporters and the program facilitator </w:t>
      </w:r>
      <w:r w:rsidR="009C4775" w:rsidRPr="21777AE0">
        <w:rPr>
          <w:sz w:val="22"/>
          <w:szCs w:val="22"/>
        </w:rPr>
        <w:t>develop</w:t>
      </w:r>
      <w:r w:rsidR="001647B2" w:rsidRPr="21777AE0">
        <w:rPr>
          <w:sz w:val="22"/>
          <w:szCs w:val="22"/>
        </w:rPr>
        <w:t xml:space="preserve"> strategies to deal with</w:t>
      </w:r>
      <w:r w:rsidR="009C4775" w:rsidRPr="21777AE0">
        <w:rPr>
          <w:sz w:val="22"/>
          <w:szCs w:val="22"/>
        </w:rPr>
        <w:t xml:space="preserve"> or avoid</w:t>
      </w:r>
      <w:r w:rsidR="001647B2" w:rsidRPr="21777AE0">
        <w:rPr>
          <w:sz w:val="22"/>
          <w:szCs w:val="22"/>
        </w:rPr>
        <w:t xml:space="preserve"> these high</w:t>
      </w:r>
      <w:r w:rsidR="01893A0F" w:rsidRPr="21777AE0">
        <w:rPr>
          <w:sz w:val="22"/>
          <w:szCs w:val="22"/>
        </w:rPr>
        <w:t>-</w:t>
      </w:r>
      <w:r w:rsidR="001647B2" w:rsidRPr="21777AE0">
        <w:rPr>
          <w:sz w:val="22"/>
          <w:szCs w:val="22"/>
        </w:rPr>
        <w:t>risk situations.</w:t>
      </w:r>
      <w:r w:rsidR="00901CC8" w:rsidRPr="21777AE0">
        <w:rPr>
          <w:sz w:val="22"/>
          <w:szCs w:val="22"/>
        </w:rPr>
        <w:t xml:space="preserve"> In the fourth and final part of the program </w:t>
      </w:r>
      <w:r w:rsidR="00571A54" w:rsidRPr="21777AE0">
        <w:rPr>
          <w:sz w:val="22"/>
          <w:szCs w:val="22"/>
        </w:rPr>
        <w:t>individuals receiving methadone therapy and their social supporters discuss and agree on a plan for a daily routin</w:t>
      </w:r>
      <w:r w:rsidR="00517BB8" w:rsidRPr="21777AE0">
        <w:rPr>
          <w:sz w:val="22"/>
          <w:szCs w:val="22"/>
        </w:rPr>
        <w:t>e</w:t>
      </w:r>
      <w:r w:rsidR="00571A54" w:rsidRPr="21777AE0">
        <w:rPr>
          <w:sz w:val="22"/>
          <w:szCs w:val="22"/>
        </w:rPr>
        <w:t xml:space="preserve"> as well as identifying activities </w:t>
      </w:r>
      <w:r w:rsidR="00571A54" w:rsidRPr="21777AE0">
        <w:rPr>
          <w:sz w:val="22"/>
          <w:szCs w:val="22"/>
        </w:rPr>
        <w:lastRenderedPageBreak/>
        <w:t xml:space="preserve">that are nice things to do, with a focus on activities that involve being social with </w:t>
      </w:r>
      <w:r w:rsidR="000B4537" w:rsidRPr="21777AE0">
        <w:rPr>
          <w:sz w:val="22"/>
          <w:szCs w:val="22"/>
        </w:rPr>
        <w:t>other people</w:t>
      </w:r>
      <w:r w:rsidR="00571A54" w:rsidRPr="21777AE0">
        <w:rPr>
          <w:sz w:val="22"/>
          <w:szCs w:val="22"/>
        </w:rPr>
        <w:t xml:space="preserve"> who do not use </w:t>
      </w:r>
      <w:r w:rsidR="00903130">
        <w:rPr>
          <w:sz w:val="22"/>
          <w:szCs w:val="22"/>
        </w:rPr>
        <w:t>illicit drugs</w:t>
      </w:r>
      <w:r w:rsidR="00571A54" w:rsidRPr="21777AE0">
        <w:rPr>
          <w:sz w:val="22"/>
          <w:szCs w:val="22"/>
        </w:rPr>
        <w:t xml:space="preserve"> and are not on methadone t</w:t>
      </w:r>
      <w:r w:rsidR="54090B54" w:rsidRPr="21777AE0">
        <w:rPr>
          <w:sz w:val="22"/>
          <w:szCs w:val="22"/>
        </w:rPr>
        <w:t>reatment</w:t>
      </w:r>
      <w:r w:rsidR="00517BB8" w:rsidRPr="21777AE0">
        <w:rPr>
          <w:sz w:val="22"/>
          <w:szCs w:val="22"/>
        </w:rPr>
        <w:t xml:space="preserve"> (such as attend</w:t>
      </w:r>
      <w:r w:rsidR="000B4537" w:rsidRPr="21777AE0">
        <w:rPr>
          <w:sz w:val="22"/>
          <w:szCs w:val="22"/>
        </w:rPr>
        <w:t>ing</w:t>
      </w:r>
      <w:r w:rsidR="00517BB8" w:rsidRPr="21777AE0">
        <w:rPr>
          <w:sz w:val="22"/>
          <w:szCs w:val="22"/>
        </w:rPr>
        <w:t xml:space="preserve"> church, go</w:t>
      </w:r>
      <w:r w:rsidR="000B4537" w:rsidRPr="21777AE0">
        <w:rPr>
          <w:sz w:val="22"/>
          <w:szCs w:val="22"/>
        </w:rPr>
        <w:t>ing</w:t>
      </w:r>
      <w:r w:rsidR="00517BB8" w:rsidRPr="21777AE0">
        <w:rPr>
          <w:sz w:val="22"/>
          <w:szCs w:val="22"/>
        </w:rPr>
        <w:t xml:space="preserve"> to </w:t>
      </w:r>
      <w:r w:rsidR="0001557A" w:rsidRPr="21777AE0">
        <w:rPr>
          <w:sz w:val="22"/>
          <w:szCs w:val="22"/>
        </w:rPr>
        <w:t xml:space="preserve">a family </w:t>
      </w:r>
      <w:r w:rsidR="000B4537" w:rsidRPr="21777AE0">
        <w:rPr>
          <w:sz w:val="22"/>
          <w:szCs w:val="22"/>
        </w:rPr>
        <w:t>meal or gathering</w:t>
      </w:r>
      <w:r w:rsidR="0001557A" w:rsidRPr="21777AE0">
        <w:rPr>
          <w:sz w:val="22"/>
          <w:szCs w:val="22"/>
        </w:rPr>
        <w:t>)</w:t>
      </w:r>
      <w:r w:rsidR="00571A54" w:rsidRPr="21777AE0">
        <w:rPr>
          <w:sz w:val="22"/>
          <w:szCs w:val="22"/>
        </w:rPr>
        <w:t>.</w:t>
      </w:r>
      <w:r w:rsidR="00062C68" w:rsidRPr="21777AE0">
        <w:rPr>
          <w:sz w:val="22"/>
          <w:szCs w:val="22"/>
        </w:rPr>
        <w:t xml:space="preserve"> </w:t>
      </w:r>
    </w:p>
    <w:p w14:paraId="799B7EA5" w14:textId="77777777" w:rsidR="002E761A" w:rsidRDefault="002E761A" w:rsidP="003F387B">
      <w:pPr>
        <w:rPr>
          <w:sz w:val="22"/>
          <w:szCs w:val="22"/>
        </w:rPr>
      </w:pPr>
    </w:p>
    <w:p w14:paraId="294B6486" w14:textId="19319CF1" w:rsidR="003F387B" w:rsidRDefault="002E761A" w:rsidP="003F387B">
      <w:pPr>
        <w:rPr>
          <w:sz w:val="22"/>
          <w:szCs w:val="22"/>
        </w:rPr>
      </w:pPr>
      <w:r>
        <w:rPr>
          <w:i/>
          <w:iCs/>
          <w:sz w:val="22"/>
          <w:szCs w:val="22"/>
        </w:rPr>
        <w:t>Social Network Mapping</w:t>
      </w:r>
      <w:r w:rsidR="00CB7FA9">
        <w:rPr>
          <w:sz w:val="22"/>
          <w:szCs w:val="22"/>
        </w:rPr>
        <w:t xml:space="preserve"> </w:t>
      </w:r>
    </w:p>
    <w:p w14:paraId="19EC6858" w14:textId="0C646EFD" w:rsidR="00CB7FA9" w:rsidRDefault="00CB7FA9" w:rsidP="003F387B">
      <w:pPr>
        <w:rPr>
          <w:sz w:val="22"/>
          <w:szCs w:val="22"/>
        </w:rPr>
      </w:pPr>
    </w:p>
    <w:p w14:paraId="3C4705D7" w14:textId="60B13D10" w:rsidR="006F7737" w:rsidRDefault="005B0ECD" w:rsidP="3A1385CC">
      <w:pPr>
        <w:rPr>
          <w:sz w:val="22"/>
          <w:szCs w:val="22"/>
        </w:rPr>
      </w:pPr>
      <w:r w:rsidRPr="21777AE0">
        <w:rPr>
          <w:sz w:val="22"/>
          <w:szCs w:val="22"/>
        </w:rPr>
        <w:t xml:space="preserve">I would first like to talk about this idea I mentioned of </w:t>
      </w:r>
      <w:r w:rsidR="00562EC8" w:rsidRPr="21777AE0">
        <w:rPr>
          <w:sz w:val="22"/>
          <w:szCs w:val="22"/>
        </w:rPr>
        <w:t xml:space="preserve">social network mapping. </w:t>
      </w:r>
      <w:r w:rsidR="00A62074" w:rsidRPr="21777AE0">
        <w:rPr>
          <w:sz w:val="22"/>
          <w:szCs w:val="22"/>
        </w:rPr>
        <w:t>I will describe an e</w:t>
      </w:r>
      <w:r w:rsidR="40B07F4B" w:rsidRPr="21777AE0">
        <w:rPr>
          <w:sz w:val="22"/>
          <w:szCs w:val="22"/>
        </w:rPr>
        <w:t>xample of a person receiving methadone treatment</w:t>
      </w:r>
      <w:r w:rsidR="00A62074" w:rsidRPr="21777AE0">
        <w:rPr>
          <w:sz w:val="22"/>
          <w:szCs w:val="22"/>
        </w:rPr>
        <w:t xml:space="preserve"> to you</w:t>
      </w:r>
      <w:r w:rsidR="6CA5D372" w:rsidRPr="21777AE0">
        <w:rPr>
          <w:sz w:val="22"/>
          <w:szCs w:val="22"/>
        </w:rPr>
        <w:t>, and then I would like us to make a social network map together</w:t>
      </w:r>
      <w:r w:rsidR="00A62074" w:rsidRPr="21777AE0">
        <w:rPr>
          <w:sz w:val="22"/>
          <w:szCs w:val="22"/>
        </w:rPr>
        <w:t>.</w:t>
      </w:r>
      <w:r w:rsidR="00A16441" w:rsidRPr="21777AE0">
        <w:rPr>
          <w:sz w:val="22"/>
          <w:szCs w:val="22"/>
        </w:rPr>
        <w:t xml:space="preserve"> </w:t>
      </w:r>
      <w:r w:rsidR="63CE4835" w:rsidRPr="21777AE0">
        <w:rPr>
          <w:sz w:val="22"/>
          <w:szCs w:val="22"/>
        </w:rPr>
        <w:t xml:space="preserve">Here is the </w:t>
      </w:r>
      <w:r w:rsidR="0769FAAF" w:rsidRPr="21777AE0">
        <w:rPr>
          <w:sz w:val="22"/>
          <w:szCs w:val="22"/>
        </w:rPr>
        <w:t>e</w:t>
      </w:r>
      <w:r w:rsidR="63CE4835" w:rsidRPr="21777AE0">
        <w:rPr>
          <w:sz w:val="22"/>
          <w:szCs w:val="22"/>
        </w:rPr>
        <w:t xml:space="preserve">xample: </w:t>
      </w:r>
      <w:r w:rsidR="00A16441" w:rsidRPr="21777AE0">
        <w:rPr>
          <w:sz w:val="22"/>
          <w:szCs w:val="22"/>
        </w:rPr>
        <w:t xml:space="preserve">James is a </w:t>
      </w:r>
      <w:r w:rsidR="1FE09053" w:rsidRPr="21777AE0">
        <w:rPr>
          <w:sz w:val="22"/>
          <w:szCs w:val="22"/>
        </w:rPr>
        <w:t>30-year-old</w:t>
      </w:r>
      <w:r w:rsidR="00A16441" w:rsidRPr="21777AE0">
        <w:rPr>
          <w:sz w:val="22"/>
          <w:szCs w:val="22"/>
        </w:rPr>
        <w:t xml:space="preserve"> man who started on methadone </w:t>
      </w:r>
      <w:r w:rsidR="00901DE8" w:rsidRPr="21777AE0">
        <w:rPr>
          <w:sz w:val="22"/>
          <w:szCs w:val="22"/>
        </w:rPr>
        <w:t xml:space="preserve">4 months ago. </w:t>
      </w:r>
      <w:r w:rsidR="00524D68" w:rsidRPr="21777AE0">
        <w:rPr>
          <w:sz w:val="22"/>
          <w:szCs w:val="22"/>
        </w:rPr>
        <w:t xml:space="preserve">James has agreed to participate in our program and this is his first of four meetings. </w:t>
      </w:r>
      <w:r w:rsidR="00A62074" w:rsidRPr="21777AE0">
        <w:rPr>
          <w:sz w:val="22"/>
          <w:szCs w:val="22"/>
        </w:rPr>
        <w:t xml:space="preserve">James </w:t>
      </w:r>
      <w:r w:rsidR="00A656C9" w:rsidRPr="21777AE0">
        <w:rPr>
          <w:sz w:val="22"/>
          <w:szCs w:val="22"/>
        </w:rPr>
        <w:t>has been asked</w:t>
      </w:r>
      <w:r w:rsidR="00F33EFA" w:rsidRPr="21777AE0">
        <w:rPr>
          <w:sz w:val="22"/>
          <w:szCs w:val="22"/>
        </w:rPr>
        <w:t xml:space="preserve"> by a counsellor</w:t>
      </w:r>
      <w:r w:rsidR="00A656C9" w:rsidRPr="21777AE0">
        <w:rPr>
          <w:sz w:val="22"/>
          <w:szCs w:val="22"/>
        </w:rPr>
        <w:t xml:space="preserve"> to draw his social network. </w:t>
      </w:r>
      <w:r w:rsidR="00F33EFA" w:rsidRPr="21777AE0">
        <w:rPr>
          <w:sz w:val="22"/>
          <w:szCs w:val="22"/>
        </w:rPr>
        <w:t xml:space="preserve">James was told by the counsellor who is leading this activity to </w:t>
      </w:r>
      <w:r w:rsidR="00421D2A" w:rsidRPr="21777AE0">
        <w:rPr>
          <w:sz w:val="22"/>
          <w:szCs w:val="22"/>
        </w:rPr>
        <w:t xml:space="preserve">include friends, family members, romantic or sexual partners, and anyone else who James regularly interacts with and who provide </w:t>
      </w:r>
      <w:r w:rsidR="00CD7605" w:rsidRPr="21777AE0">
        <w:rPr>
          <w:sz w:val="22"/>
          <w:szCs w:val="22"/>
        </w:rPr>
        <w:t>some type of emotional</w:t>
      </w:r>
      <w:r w:rsidR="00410480" w:rsidRPr="21777AE0">
        <w:rPr>
          <w:sz w:val="22"/>
          <w:szCs w:val="22"/>
        </w:rPr>
        <w:t xml:space="preserve"> </w:t>
      </w:r>
      <w:r w:rsidR="00AE3309" w:rsidRPr="21777AE0">
        <w:rPr>
          <w:sz w:val="22"/>
          <w:szCs w:val="22"/>
        </w:rPr>
        <w:t xml:space="preserve">support </w:t>
      </w:r>
      <w:r w:rsidR="00410480" w:rsidRPr="21777AE0">
        <w:rPr>
          <w:sz w:val="22"/>
          <w:szCs w:val="22"/>
        </w:rPr>
        <w:t>(someone to talk to, someone who supports his feelings</w:t>
      </w:r>
      <w:r w:rsidR="003F4F0E" w:rsidRPr="21777AE0">
        <w:rPr>
          <w:sz w:val="22"/>
          <w:szCs w:val="22"/>
        </w:rPr>
        <w:t>, provides love)</w:t>
      </w:r>
      <w:r w:rsidR="00410480" w:rsidRPr="21777AE0">
        <w:rPr>
          <w:sz w:val="22"/>
          <w:szCs w:val="22"/>
        </w:rPr>
        <w:t>, tangible</w:t>
      </w:r>
      <w:r w:rsidR="00AE3309" w:rsidRPr="21777AE0">
        <w:rPr>
          <w:sz w:val="22"/>
          <w:szCs w:val="22"/>
        </w:rPr>
        <w:t xml:space="preserve"> support</w:t>
      </w:r>
      <w:r w:rsidR="00410480" w:rsidRPr="21777AE0">
        <w:rPr>
          <w:sz w:val="22"/>
          <w:szCs w:val="22"/>
        </w:rPr>
        <w:t xml:space="preserve"> (someone who provides</w:t>
      </w:r>
      <w:r w:rsidR="00BB7E9D" w:rsidRPr="21777AE0">
        <w:rPr>
          <w:sz w:val="22"/>
          <w:szCs w:val="22"/>
        </w:rPr>
        <w:t xml:space="preserve"> things like</w:t>
      </w:r>
      <w:r w:rsidR="00410480" w:rsidRPr="21777AE0">
        <w:rPr>
          <w:sz w:val="22"/>
          <w:szCs w:val="22"/>
        </w:rPr>
        <w:t xml:space="preserve"> money, </w:t>
      </w:r>
      <w:r w:rsidR="00BB7E9D" w:rsidRPr="21777AE0">
        <w:rPr>
          <w:sz w:val="22"/>
          <w:szCs w:val="22"/>
        </w:rPr>
        <w:t xml:space="preserve">bus fare, </w:t>
      </w:r>
      <w:r w:rsidR="00410480" w:rsidRPr="21777AE0">
        <w:rPr>
          <w:sz w:val="22"/>
          <w:szCs w:val="22"/>
        </w:rPr>
        <w:t>food</w:t>
      </w:r>
      <w:r w:rsidR="00BB7E9D" w:rsidRPr="21777AE0">
        <w:rPr>
          <w:sz w:val="22"/>
          <w:szCs w:val="22"/>
        </w:rPr>
        <w:t>)</w:t>
      </w:r>
      <w:r w:rsidR="003F4F0E" w:rsidRPr="21777AE0">
        <w:rPr>
          <w:sz w:val="22"/>
          <w:szCs w:val="22"/>
        </w:rPr>
        <w:t xml:space="preserve">, or advice and information (how to get to the clinic daily, </w:t>
      </w:r>
      <w:r w:rsidR="00C57587" w:rsidRPr="21777AE0">
        <w:rPr>
          <w:sz w:val="22"/>
          <w:szCs w:val="22"/>
        </w:rPr>
        <w:t xml:space="preserve">the best ways to take treatment). </w:t>
      </w:r>
      <w:r w:rsidR="615E0CB2" w:rsidRPr="21777AE0">
        <w:rPr>
          <w:sz w:val="22"/>
          <w:szCs w:val="22"/>
        </w:rPr>
        <w:t xml:space="preserve">When asked to draw his social network, James was advised to not include individuals who also use </w:t>
      </w:r>
      <w:r w:rsidR="00903130">
        <w:rPr>
          <w:sz w:val="22"/>
          <w:szCs w:val="22"/>
        </w:rPr>
        <w:t>illicit drugs</w:t>
      </w:r>
      <w:r w:rsidR="615E0CB2" w:rsidRPr="21777AE0">
        <w:rPr>
          <w:sz w:val="22"/>
          <w:szCs w:val="22"/>
        </w:rPr>
        <w:t xml:space="preserve">. </w:t>
      </w:r>
      <w:r w:rsidR="325F76A1" w:rsidRPr="68F4D3F8">
        <w:rPr>
          <w:sz w:val="22"/>
          <w:szCs w:val="22"/>
        </w:rPr>
        <w:t xml:space="preserve">Can you help me think of who James might include in his map [draw out map]. </w:t>
      </w:r>
      <w:r w:rsidR="00B009D6" w:rsidRPr="68F4D3F8">
        <w:rPr>
          <w:sz w:val="22"/>
          <w:szCs w:val="22"/>
        </w:rPr>
        <w:t>[</w:t>
      </w:r>
      <w:r w:rsidR="7D14626C" w:rsidRPr="68F4D3F8">
        <w:rPr>
          <w:sz w:val="22"/>
          <w:szCs w:val="22"/>
        </w:rPr>
        <w:t>If developing map is a challenge, s</w:t>
      </w:r>
      <w:r w:rsidR="00B009D6" w:rsidRPr="68F4D3F8">
        <w:rPr>
          <w:sz w:val="22"/>
          <w:szCs w:val="22"/>
        </w:rPr>
        <w:t>how</w:t>
      </w:r>
      <w:r w:rsidR="00B009D6" w:rsidRPr="21777AE0">
        <w:rPr>
          <w:sz w:val="22"/>
          <w:szCs w:val="22"/>
        </w:rPr>
        <w:t xml:space="preserve"> example drawing of James’ social network map]. </w:t>
      </w:r>
    </w:p>
    <w:p w14:paraId="0D4B33CA" w14:textId="47DBA4D9" w:rsidR="00C57587" w:rsidRDefault="00C57587" w:rsidP="006F7737">
      <w:pPr>
        <w:rPr>
          <w:sz w:val="22"/>
          <w:szCs w:val="22"/>
        </w:rPr>
      </w:pPr>
    </w:p>
    <w:p w14:paraId="0AA92218" w14:textId="58770A4C" w:rsidR="00820B90" w:rsidRDefault="00820B90" w:rsidP="00820B90">
      <w:pPr>
        <w:pStyle w:val="ListParagraph"/>
        <w:numPr>
          <w:ilvl w:val="0"/>
          <w:numId w:val="12"/>
        </w:numPr>
        <w:rPr>
          <w:sz w:val="22"/>
          <w:szCs w:val="22"/>
        </w:rPr>
      </w:pPr>
      <w:r>
        <w:rPr>
          <w:sz w:val="22"/>
          <w:szCs w:val="22"/>
        </w:rPr>
        <w:t>What do you</w:t>
      </w:r>
      <w:r w:rsidR="00095728">
        <w:rPr>
          <w:sz w:val="22"/>
          <w:szCs w:val="22"/>
        </w:rPr>
        <w:t xml:space="preserve"> all</w:t>
      </w:r>
      <w:r>
        <w:rPr>
          <w:sz w:val="22"/>
          <w:szCs w:val="22"/>
        </w:rPr>
        <w:t xml:space="preserve"> think about this type of activity?</w:t>
      </w:r>
    </w:p>
    <w:p w14:paraId="504FE6C2" w14:textId="55230BC6" w:rsidR="00D92E00" w:rsidRDefault="00820B90" w:rsidP="00820B90">
      <w:pPr>
        <w:pStyle w:val="ListParagraph"/>
        <w:rPr>
          <w:sz w:val="22"/>
          <w:szCs w:val="22"/>
        </w:rPr>
      </w:pPr>
      <w:r>
        <w:rPr>
          <w:sz w:val="22"/>
          <w:szCs w:val="22"/>
        </w:rPr>
        <w:t>[Probe] Can you tell if you think it would be easy or hard for someone to draw this type of map?</w:t>
      </w:r>
      <w:r w:rsidR="00720B47">
        <w:rPr>
          <w:sz w:val="22"/>
          <w:szCs w:val="22"/>
        </w:rPr>
        <w:t xml:space="preserve"> Why or why not?</w:t>
      </w:r>
    </w:p>
    <w:p w14:paraId="3C878B96" w14:textId="3702DF78" w:rsidR="002947EA" w:rsidRDefault="002947EA" w:rsidP="00820B90">
      <w:pPr>
        <w:pStyle w:val="ListParagraph"/>
        <w:rPr>
          <w:sz w:val="22"/>
          <w:szCs w:val="22"/>
        </w:rPr>
      </w:pPr>
    </w:p>
    <w:p w14:paraId="0443E09B" w14:textId="33901C97" w:rsidR="002947EA" w:rsidRDefault="003D5D80" w:rsidP="002947EA">
      <w:pPr>
        <w:pStyle w:val="ListParagraph"/>
        <w:numPr>
          <w:ilvl w:val="0"/>
          <w:numId w:val="12"/>
        </w:numPr>
        <w:rPr>
          <w:sz w:val="22"/>
          <w:szCs w:val="22"/>
        </w:rPr>
      </w:pPr>
      <w:r>
        <w:rPr>
          <w:sz w:val="22"/>
          <w:szCs w:val="22"/>
        </w:rPr>
        <w:t>What do you think</w:t>
      </w:r>
      <w:r w:rsidR="002947EA">
        <w:rPr>
          <w:sz w:val="22"/>
          <w:szCs w:val="22"/>
        </w:rPr>
        <w:t xml:space="preserve"> about asking James to not include other individuals who use </w:t>
      </w:r>
      <w:r w:rsidR="00903130">
        <w:rPr>
          <w:sz w:val="22"/>
          <w:szCs w:val="22"/>
        </w:rPr>
        <w:t>illicit drugs</w:t>
      </w:r>
      <w:r w:rsidR="002947EA">
        <w:rPr>
          <w:sz w:val="22"/>
          <w:szCs w:val="22"/>
        </w:rPr>
        <w:t xml:space="preserve"> in the map</w:t>
      </w:r>
      <w:r w:rsidR="00095728">
        <w:rPr>
          <w:sz w:val="22"/>
          <w:szCs w:val="22"/>
        </w:rPr>
        <w:t>?</w:t>
      </w:r>
    </w:p>
    <w:p w14:paraId="108550FC" w14:textId="77777777" w:rsidR="00B84E6A" w:rsidRPr="00B84E6A" w:rsidRDefault="00B84E6A" w:rsidP="00B84E6A">
      <w:pPr>
        <w:pStyle w:val="ListParagraph"/>
        <w:rPr>
          <w:sz w:val="22"/>
          <w:szCs w:val="22"/>
        </w:rPr>
      </w:pPr>
    </w:p>
    <w:p w14:paraId="5EF3CDA8" w14:textId="54C476D4" w:rsidR="00720E69" w:rsidRDefault="00720E69" w:rsidP="00720E69">
      <w:pPr>
        <w:pStyle w:val="ListParagraph"/>
        <w:numPr>
          <w:ilvl w:val="0"/>
          <w:numId w:val="12"/>
        </w:numPr>
        <w:rPr>
          <w:sz w:val="22"/>
          <w:szCs w:val="22"/>
        </w:rPr>
      </w:pPr>
      <w:r w:rsidRPr="21777AE0">
        <w:rPr>
          <w:sz w:val="22"/>
          <w:szCs w:val="22"/>
        </w:rPr>
        <w:t>How do you think someone on methadone</w:t>
      </w:r>
      <w:r w:rsidR="37BB5457" w:rsidRPr="21777AE0">
        <w:rPr>
          <w:sz w:val="22"/>
          <w:szCs w:val="22"/>
        </w:rPr>
        <w:t xml:space="preserve"> treatment</w:t>
      </w:r>
      <w:r w:rsidRPr="21777AE0">
        <w:rPr>
          <w:sz w:val="22"/>
          <w:szCs w:val="22"/>
        </w:rPr>
        <w:t xml:space="preserve"> would feel about making a map of their social network?</w:t>
      </w:r>
    </w:p>
    <w:p w14:paraId="69B190BD" w14:textId="1EDB449D" w:rsidR="00720E69" w:rsidRDefault="00720E69" w:rsidP="00720E69">
      <w:pPr>
        <w:pStyle w:val="ListParagraph"/>
        <w:rPr>
          <w:sz w:val="22"/>
          <w:szCs w:val="22"/>
        </w:rPr>
      </w:pPr>
      <w:r>
        <w:rPr>
          <w:sz w:val="22"/>
          <w:szCs w:val="22"/>
        </w:rPr>
        <w:t xml:space="preserve">[Probe] Please tell me about anything that someone might not like about drawing out a social network map. </w:t>
      </w:r>
    </w:p>
    <w:p w14:paraId="5CE40D61" w14:textId="2A07738B" w:rsidR="00720E69" w:rsidRDefault="00720E69" w:rsidP="00720E69">
      <w:pPr>
        <w:pStyle w:val="ListParagraph"/>
        <w:rPr>
          <w:sz w:val="22"/>
          <w:szCs w:val="22"/>
        </w:rPr>
      </w:pPr>
      <w:r>
        <w:rPr>
          <w:sz w:val="22"/>
          <w:szCs w:val="22"/>
        </w:rPr>
        <w:t xml:space="preserve">[Probe] Please tell me about anything that would make it easier for someone to draw out a social network map. </w:t>
      </w:r>
    </w:p>
    <w:p w14:paraId="51D491FB" w14:textId="77777777" w:rsidR="00F276F3" w:rsidRPr="000F08ED" w:rsidRDefault="00F276F3" w:rsidP="000F08ED">
      <w:pPr>
        <w:rPr>
          <w:sz w:val="22"/>
          <w:szCs w:val="22"/>
        </w:rPr>
      </w:pPr>
    </w:p>
    <w:p w14:paraId="49AE6196" w14:textId="7F7A5206" w:rsidR="002947EA" w:rsidRPr="00650146" w:rsidRDefault="00650146" w:rsidP="00650146">
      <w:pPr>
        <w:rPr>
          <w:sz w:val="22"/>
          <w:szCs w:val="22"/>
        </w:rPr>
      </w:pPr>
      <w:r>
        <w:rPr>
          <w:sz w:val="22"/>
          <w:szCs w:val="22"/>
        </w:rPr>
        <w:t xml:space="preserve">Once the social network map is done, James </w:t>
      </w:r>
      <w:r w:rsidR="006E0148">
        <w:rPr>
          <w:sz w:val="22"/>
          <w:szCs w:val="22"/>
        </w:rPr>
        <w:t xml:space="preserve">will work with the counsellor to </w:t>
      </w:r>
      <w:r w:rsidR="007D2431">
        <w:rPr>
          <w:sz w:val="22"/>
          <w:szCs w:val="22"/>
        </w:rPr>
        <w:t xml:space="preserve">identify people in his network whom he could invite to participate in the rest of the program with him, in order to support him staying on methadone treatment. </w:t>
      </w:r>
      <w:r w:rsidR="00AA4FD3">
        <w:rPr>
          <w:sz w:val="22"/>
          <w:szCs w:val="22"/>
        </w:rPr>
        <w:t xml:space="preserve">James decided that his mom and his girlfriend (who does not use </w:t>
      </w:r>
      <w:r w:rsidR="00903130">
        <w:rPr>
          <w:sz w:val="22"/>
          <w:szCs w:val="22"/>
        </w:rPr>
        <w:t>illicit drugs</w:t>
      </w:r>
      <w:r w:rsidR="00CF2225">
        <w:rPr>
          <w:sz w:val="22"/>
          <w:szCs w:val="22"/>
        </w:rPr>
        <w:t xml:space="preserve"> but</w:t>
      </w:r>
      <w:r w:rsidR="00AA4FD3">
        <w:rPr>
          <w:sz w:val="22"/>
          <w:szCs w:val="22"/>
        </w:rPr>
        <w:t xml:space="preserve"> does drink alcohol</w:t>
      </w:r>
      <w:r w:rsidR="00CF2225">
        <w:rPr>
          <w:sz w:val="22"/>
          <w:szCs w:val="22"/>
        </w:rPr>
        <w:t>)</w:t>
      </w:r>
      <w:r w:rsidR="00AA4FD3">
        <w:rPr>
          <w:sz w:val="22"/>
          <w:szCs w:val="22"/>
        </w:rPr>
        <w:t xml:space="preserve"> were the best people to support him. </w:t>
      </w:r>
    </w:p>
    <w:p w14:paraId="192C576F" w14:textId="1D5CBEE5" w:rsidR="002947EA" w:rsidRDefault="002947EA" w:rsidP="00820B90">
      <w:pPr>
        <w:pStyle w:val="ListParagraph"/>
        <w:rPr>
          <w:sz w:val="22"/>
          <w:szCs w:val="22"/>
        </w:rPr>
      </w:pPr>
    </w:p>
    <w:p w14:paraId="0A1405CD" w14:textId="3D68AD04" w:rsidR="00095728" w:rsidRDefault="00525163" w:rsidP="00095728">
      <w:pPr>
        <w:pStyle w:val="ListParagraph"/>
        <w:numPr>
          <w:ilvl w:val="0"/>
          <w:numId w:val="12"/>
        </w:numPr>
        <w:rPr>
          <w:sz w:val="22"/>
          <w:szCs w:val="22"/>
        </w:rPr>
      </w:pPr>
      <w:r>
        <w:rPr>
          <w:sz w:val="22"/>
          <w:szCs w:val="22"/>
        </w:rPr>
        <w:t xml:space="preserve">What suggestions do you have for the best way </w:t>
      </w:r>
      <w:r w:rsidR="00305132">
        <w:rPr>
          <w:sz w:val="22"/>
          <w:szCs w:val="22"/>
        </w:rPr>
        <w:t>for James to invite people in his social network to participate in the program?</w:t>
      </w:r>
    </w:p>
    <w:p w14:paraId="73C24193" w14:textId="77777777" w:rsidR="00713434" w:rsidRDefault="00713434" w:rsidP="00713434">
      <w:pPr>
        <w:pStyle w:val="ListParagraph"/>
        <w:rPr>
          <w:sz w:val="22"/>
          <w:szCs w:val="22"/>
        </w:rPr>
      </w:pPr>
    </w:p>
    <w:p w14:paraId="645D9154" w14:textId="666747FD" w:rsidR="002549F9" w:rsidRDefault="002549F9" w:rsidP="00095728">
      <w:pPr>
        <w:pStyle w:val="ListParagraph"/>
        <w:numPr>
          <w:ilvl w:val="0"/>
          <w:numId w:val="12"/>
        </w:numPr>
        <w:rPr>
          <w:sz w:val="22"/>
          <w:szCs w:val="22"/>
        </w:rPr>
      </w:pPr>
      <w:r w:rsidRPr="3A1385CC">
        <w:rPr>
          <w:sz w:val="22"/>
          <w:szCs w:val="22"/>
        </w:rPr>
        <w:t xml:space="preserve">What concerns do you have, if any, about how family members </w:t>
      </w:r>
      <w:r w:rsidR="7A33A1A2" w:rsidRPr="3A1385CC">
        <w:rPr>
          <w:sz w:val="22"/>
          <w:szCs w:val="22"/>
        </w:rPr>
        <w:t xml:space="preserve">or other supporters </w:t>
      </w:r>
      <w:r w:rsidRPr="3A1385CC">
        <w:rPr>
          <w:sz w:val="22"/>
          <w:szCs w:val="22"/>
        </w:rPr>
        <w:t>might feel or react to being invited to participate in the program?</w:t>
      </w:r>
    </w:p>
    <w:p w14:paraId="14FFAC2A" w14:textId="265FAE6A" w:rsidR="3A1385CC" w:rsidRDefault="3A1385CC" w:rsidP="3A1385CC">
      <w:pPr>
        <w:rPr>
          <w:sz w:val="22"/>
          <w:szCs w:val="22"/>
        </w:rPr>
      </w:pPr>
    </w:p>
    <w:p w14:paraId="773CF886" w14:textId="10532AFA" w:rsidR="125D52F2" w:rsidRDefault="125D52F2" w:rsidP="3A1385CC">
      <w:pPr>
        <w:pStyle w:val="ListParagraph"/>
        <w:numPr>
          <w:ilvl w:val="0"/>
          <w:numId w:val="12"/>
        </w:numPr>
        <w:rPr>
          <w:sz w:val="22"/>
          <w:szCs w:val="22"/>
        </w:rPr>
      </w:pPr>
      <w:r w:rsidRPr="21777AE0">
        <w:rPr>
          <w:sz w:val="22"/>
          <w:szCs w:val="22"/>
        </w:rPr>
        <w:t>What information about methadone t</w:t>
      </w:r>
      <w:r w:rsidR="3E21EABB" w:rsidRPr="21777AE0">
        <w:rPr>
          <w:sz w:val="22"/>
          <w:szCs w:val="22"/>
        </w:rPr>
        <w:t>reatment</w:t>
      </w:r>
      <w:r w:rsidRPr="21777AE0">
        <w:rPr>
          <w:sz w:val="22"/>
          <w:szCs w:val="22"/>
        </w:rPr>
        <w:t xml:space="preserve"> do you think would be helpful for James’ mom and girlfriend to know about in order to support him?</w:t>
      </w:r>
    </w:p>
    <w:p w14:paraId="3EA4BAAE" w14:textId="1115021D" w:rsidR="125D52F2" w:rsidRDefault="125D52F2" w:rsidP="00546076">
      <w:pPr>
        <w:ind w:left="720"/>
        <w:rPr>
          <w:sz w:val="22"/>
          <w:szCs w:val="22"/>
        </w:rPr>
      </w:pPr>
      <w:r w:rsidRPr="3A1385CC">
        <w:rPr>
          <w:sz w:val="22"/>
          <w:szCs w:val="22"/>
        </w:rPr>
        <w:t>[Probe]: Do family members</w:t>
      </w:r>
      <w:r w:rsidR="681D0081" w:rsidRPr="3A1385CC">
        <w:rPr>
          <w:sz w:val="22"/>
          <w:szCs w:val="22"/>
        </w:rPr>
        <w:t xml:space="preserve"> or other supporters often</w:t>
      </w:r>
      <w:r w:rsidRPr="3A1385CC">
        <w:rPr>
          <w:sz w:val="22"/>
          <w:szCs w:val="22"/>
        </w:rPr>
        <w:t xml:space="preserve"> understand how long </w:t>
      </w:r>
      <w:r w:rsidR="727CD1BE" w:rsidRPr="3A1385CC">
        <w:rPr>
          <w:sz w:val="22"/>
          <w:szCs w:val="22"/>
        </w:rPr>
        <w:t>someone</w:t>
      </w:r>
      <w:r w:rsidRPr="3A1385CC">
        <w:rPr>
          <w:sz w:val="22"/>
          <w:szCs w:val="22"/>
        </w:rPr>
        <w:t xml:space="preserve"> will take methadone for? Why or</w:t>
      </w:r>
      <w:r w:rsidR="3B267874" w:rsidRPr="3A1385CC">
        <w:rPr>
          <w:sz w:val="22"/>
          <w:szCs w:val="22"/>
        </w:rPr>
        <w:t xml:space="preserve"> why not?</w:t>
      </w:r>
    </w:p>
    <w:p w14:paraId="6B29E915" w14:textId="62E6DA18" w:rsidR="3B267874" w:rsidRDefault="3B267874" w:rsidP="3A1385CC">
      <w:pPr>
        <w:rPr>
          <w:sz w:val="22"/>
          <w:szCs w:val="22"/>
        </w:rPr>
      </w:pPr>
    </w:p>
    <w:p w14:paraId="5D460157" w14:textId="7EF9959E" w:rsidR="00C57587" w:rsidRDefault="00C57587" w:rsidP="3A1385CC">
      <w:pPr>
        <w:rPr>
          <w:sz w:val="22"/>
          <w:szCs w:val="22"/>
        </w:rPr>
      </w:pPr>
    </w:p>
    <w:p w14:paraId="789CDC89" w14:textId="77777777" w:rsidR="00C57587" w:rsidRPr="006F7737" w:rsidRDefault="00C57587" w:rsidP="006F7737">
      <w:pPr>
        <w:rPr>
          <w:sz w:val="22"/>
          <w:szCs w:val="22"/>
        </w:rPr>
      </w:pPr>
    </w:p>
    <w:p w14:paraId="43C8EEAB" w14:textId="2A08B77F" w:rsidR="00E42341" w:rsidRDefault="00E42341" w:rsidP="3A1385CC">
      <w:pPr>
        <w:rPr>
          <w:i/>
          <w:iCs/>
          <w:sz w:val="22"/>
          <w:szCs w:val="22"/>
        </w:rPr>
      </w:pPr>
      <w:r w:rsidRPr="3A1385CC">
        <w:rPr>
          <w:i/>
          <w:iCs/>
          <w:sz w:val="22"/>
          <w:szCs w:val="22"/>
        </w:rPr>
        <w:t>Goal Setting</w:t>
      </w:r>
    </w:p>
    <w:p w14:paraId="2B74399C" w14:textId="47323C13" w:rsidR="000F08ED" w:rsidRDefault="000F08ED" w:rsidP="00E42341">
      <w:pPr>
        <w:rPr>
          <w:i/>
          <w:iCs/>
          <w:sz w:val="22"/>
          <w:szCs w:val="22"/>
        </w:rPr>
      </w:pPr>
    </w:p>
    <w:p w14:paraId="4B88E2C5" w14:textId="65D4ADD3" w:rsidR="000F08ED" w:rsidRPr="000F08ED" w:rsidRDefault="001F5371" w:rsidP="00E42341">
      <w:pPr>
        <w:rPr>
          <w:sz w:val="22"/>
          <w:szCs w:val="22"/>
        </w:rPr>
      </w:pPr>
      <w:r w:rsidRPr="21777AE0">
        <w:rPr>
          <w:sz w:val="22"/>
          <w:szCs w:val="22"/>
        </w:rPr>
        <w:t>James has now identified people</w:t>
      </w:r>
      <w:r w:rsidR="4ABEDA3F" w:rsidRPr="21777AE0">
        <w:rPr>
          <w:sz w:val="22"/>
          <w:szCs w:val="22"/>
        </w:rPr>
        <w:t xml:space="preserve">, his mom and girlfriend, </w:t>
      </w:r>
      <w:r w:rsidRPr="21777AE0">
        <w:rPr>
          <w:sz w:val="22"/>
          <w:szCs w:val="22"/>
        </w:rPr>
        <w:t xml:space="preserve">from </w:t>
      </w:r>
      <w:r w:rsidR="7FC726A3" w:rsidRPr="21777AE0">
        <w:rPr>
          <w:sz w:val="22"/>
          <w:szCs w:val="22"/>
        </w:rPr>
        <w:t xml:space="preserve">his </w:t>
      </w:r>
      <w:r w:rsidRPr="21777AE0">
        <w:rPr>
          <w:sz w:val="22"/>
          <w:szCs w:val="22"/>
        </w:rPr>
        <w:t xml:space="preserve">social network map to come to </w:t>
      </w:r>
      <w:r w:rsidR="00524D68" w:rsidRPr="21777AE0">
        <w:rPr>
          <w:sz w:val="22"/>
          <w:szCs w:val="22"/>
        </w:rPr>
        <w:t xml:space="preserve">the next three </w:t>
      </w:r>
      <w:r w:rsidRPr="21777AE0">
        <w:rPr>
          <w:sz w:val="22"/>
          <w:szCs w:val="22"/>
        </w:rPr>
        <w:t xml:space="preserve">program sessions with him and help support him. </w:t>
      </w:r>
      <w:r w:rsidR="096824C7" w:rsidRPr="21777AE0">
        <w:rPr>
          <w:sz w:val="22"/>
          <w:szCs w:val="22"/>
        </w:rPr>
        <w:t>During his second program meeting and w</w:t>
      </w:r>
      <w:r w:rsidRPr="21777AE0">
        <w:rPr>
          <w:sz w:val="22"/>
          <w:szCs w:val="22"/>
        </w:rPr>
        <w:t xml:space="preserve">ith the help </w:t>
      </w:r>
      <w:r w:rsidR="5275977D" w:rsidRPr="21777AE0">
        <w:rPr>
          <w:sz w:val="22"/>
          <w:szCs w:val="22"/>
        </w:rPr>
        <w:t xml:space="preserve">of his </w:t>
      </w:r>
      <w:r w:rsidR="3688D098" w:rsidRPr="21777AE0">
        <w:rPr>
          <w:sz w:val="22"/>
          <w:szCs w:val="22"/>
        </w:rPr>
        <w:t>supporters</w:t>
      </w:r>
      <w:r w:rsidR="73C812D7" w:rsidRPr="21777AE0">
        <w:rPr>
          <w:sz w:val="22"/>
          <w:szCs w:val="22"/>
        </w:rPr>
        <w:t>,</w:t>
      </w:r>
      <w:r w:rsidR="00524D68" w:rsidRPr="21777AE0">
        <w:rPr>
          <w:sz w:val="22"/>
          <w:szCs w:val="22"/>
        </w:rPr>
        <w:t xml:space="preserve"> </w:t>
      </w:r>
      <w:r w:rsidRPr="21777AE0">
        <w:rPr>
          <w:sz w:val="22"/>
          <w:szCs w:val="22"/>
        </w:rPr>
        <w:t xml:space="preserve">James </w:t>
      </w:r>
      <w:r w:rsidR="00052B5D" w:rsidRPr="21777AE0">
        <w:rPr>
          <w:sz w:val="22"/>
          <w:szCs w:val="22"/>
        </w:rPr>
        <w:t>will</w:t>
      </w:r>
      <w:r w:rsidRPr="21777AE0">
        <w:rPr>
          <w:sz w:val="22"/>
          <w:szCs w:val="22"/>
        </w:rPr>
        <w:t xml:space="preserve"> set goals</w:t>
      </w:r>
      <w:r w:rsidR="00521E14" w:rsidRPr="21777AE0">
        <w:rPr>
          <w:sz w:val="22"/>
          <w:szCs w:val="22"/>
        </w:rPr>
        <w:t xml:space="preserve"> </w:t>
      </w:r>
      <w:r w:rsidRPr="21777AE0">
        <w:rPr>
          <w:sz w:val="22"/>
          <w:szCs w:val="22"/>
        </w:rPr>
        <w:t>to help him continue</w:t>
      </w:r>
      <w:r w:rsidR="00521E14" w:rsidRPr="21777AE0">
        <w:rPr>
          <w:sz w:val="22"/>
          <w:szCs w:val="22"/>
        </w:rPr>
        <w:t xml:space="preserve"> </w:t>
      </w:r>
      <w:r w:rsidRPr="21777AE0">
        <w:rPr>
          <w:sz w:val="22"/>
          <w:szCs w:val="22"/>
        </w:rPr>
        <w:t>methadone t</w:t>
      </w:r>
      <w:r w:rsidR="0E9106BE" w:rsidRPr="21777AE0">
        <w:rPr>
          <w:sz w:val="22"/>
          <w:szCs w:val="22"/>
        </w:rPr>
        <w:t>reatment</w:t>
      </w:r>
      <w:r w:rsidR="6C651990" w:rsidRPr="21777AE0">
        <w:rPr>
          <w:sz w:val="22"/>
          <w:szCs w:val="22"/>
        </w:rPr>
        <w:t xml:space="preserve">. </w:t>
      </w:r>
      <w:r w:rsidR="5E0665C2" w:rsidRPr="21777AE0">
        <w:rPr>
          <w:sz w:val="22"/>
          <w:szCs w:val="22"/>
        </w:rPr>
        <w:t xml:space="preserve">Examples of these goals could include abstaining from drug or alcohol use all together, such </w:t>
      </w:r>
      <w:r w:rsidR="1F618091" w:rsidRPr="21777AE0">
        <w:rPr>
          <w:sz w:val="22"/>
          <w:szCs w:val="22"/>
        </w:rPr>
        <w:t>as James saying “Monday I am going to stop drinking alcohol”</w:t>
      </w:r>
      <w:r w:rsidR="2EE6BB93" w:rsidRPr="21777AE0">
        <w:rPr>
          <w:sz w:val="22"/>
          <w:szCs w:val="22"/>
        </w:rPr>
        <w:t xml:space="preserve"> or deciding to only drink alcohol once a week. </w:t>
      </w:r>
    </w:p>
    <w:p w14:paraId="18B0F4BC" w14:textId="1FAE3D6E" w:rsidR="00AB3B51" w:rsidRDefault="00AB3B51" w:rsidP="00AB3B51">
      <w:pPr>
        <w:rPr>
          <w:sz w:val="22"/>
          <w:szCs w:val="22"/>
        </w:rPr>
      </w:pPr>
    </w:p>
    <w:p w14:paraId="2F886523" w14:textId="47DBA4D9" w:rsidR="3A1385CC" w:rsidRDefault="3A1385CC" w:rsidP="3A1385CC">
      <w:pPr>
        <w:rPr>
          <w:sz w:val="22"/>
          <w:szCs w:val="22"/>
        </w:rPr>
      </w:pPr>
    </w:p>
    <w:p w14:paraId="4D743C3B" w14:textId="58770A4C" w:rsidR="2EE6BB93" w:rsidRDefault="2EE6BB93" w:rsidP="3A1385CC">
      <w:pPr>
        <w:pStyle w:val="ListParagraph"/>
        <w:numPr>
          <w:ilvl w:val="0"/>
          <w:numId w:val="12"/>
        </w:numPr>
        <w:rPr>
          <w:sz w:val="22"/>
          <w:szCs w:val="22"/>
        </w:rPr>
      </w:pPr>
      <w:r w:rsidRPr="3A1385CC">
        <w:rPr>
          <w:sz w:val="22"/>
          <w:szCs w:val="22"/>
        </w:rPr>
        <w:t>What do you all think about this type of activity?</w:t>
      </w:r>
    </w:p>
    <w:p w14:paraId="7C7598F4" w14:textId="0FF962C0" w:rsidR="2EE6BB93" w:rsidRDefault="2EE6BB93" w:rsidP="21777AE0">
      <w:pPr>
        <w:pStyle w:val="ListParagraph"/>
        <w:rPr>
          <w:sz w:val="22"/>
          <w:szCs w:val="22"/>
        </w:rPr>
      </w:pPr>
      <w:r w:rsidRPr="21777AE0">
        <w:rPr>
          <w:sz w:val="22"/>
          <w:szCs w:val="22"/>
        </w:rPr>
        <w:t>[Probe] Can you tell if you think it would be easy or hard for James to set goals?</w:t>
      </w:r>
    </w:p>
    <w:p w14:paraId="7991B731" w14:textId="51B5C189" w:rsidR="3A1385CC" w:rsidRDefault="3A1385CC" w:rsidP="3A1385CC">
      <w:pPr>
        <w:pStyle w:val="ListParagraph"/>
        <w:rPr>
          <w:sz w:val="22"/>
          <w:szCs w:val="22"/>
        </w:rPr>
      </w:pPr>
    </w:p>
    <w:p w14:paraId="0F7800D9" w14:textId="113CC43C" w:rsidR="2EE6BB93" w:rsidRDefault="2EE6BB93" w:rsidP="3A1385CC">
      <w:pPr>
        <w:pStyle w:val="ListParagraph"/>
        <w:numPr>
          <w:ilvl w:val="0"/>
          <w:numId w:val="12"/>
        </w:numPr>
        <w:rPr>
          <w:rFonts w:eastAsiaTheme="minorEastAsia"/>
          <w:sz w:val="22"/>
          <w:szCs w:val="22"/>
        </w:rPr>
      </w:pPr>
      <w:r w:rsidRPr="3A1385CC">
        <w:rPr>
          <w:sz w:val="22"/>
          <w:szCs w:val="22"/>
        </w:rPr>
        <w:t xml:space="preserve">What do you think about setting goals to abstain or not use any </w:t>
      </w:r>
      <w:r w:rsidR="00903130">
        <w:rPr>
          <w:sz w:val="22"/>
          <w:szCs w:val="22"/>
        </w:rPr>
        <w:t>illicit drugs</w:t>
      </w:r>
      <w:r w:rsidRPr="3A1385CC">
        <w:rPr>
          <w:sz w:val="22"/>
          <w:szCs w:val="22"/>
        </w:rPr>
        <w:t xml:space="preserve"> or alcohol as opposed to trying to reduce drug and alcohol use? </w:t>
      </w:r>
    </w:p>
    <w:p w14:paraId="115508F3" w14:textId="4AD0E9CD" w:rsidR="2EE6BB93" w:rsidRDefault="2EE6BB93" w:rsidP="3BCB8E81">
      <w:pPr>
        <w:ind w:left="720"/>
        <w:rPr>
          <w:sz w:val="22"/>
          <w:szCs w:val="22"/>
        </w:rPr>
      </w:pPr>
      <w:r w:rsidRPr="3A1385CC">
        <w:rPr>
          <w:sz w:val="22"/>
          <w:szCs w:val="22"/>
        </w:rPr>
        <w:t xml:space="preserve">[Probe]: Is quitting altogether better or worse than deciding to use less </w:t>
      </w:r>
      <w:r w:rsidR="00903130">
        <w:rPr>
          <w:sz w:val="22"/>
          <w:szCs w:val="22"/>
        </w:rPr>
        <w:t>illicit drugs</w:t>
      </w:r>
      <w:r w:rsidRPr="3A1385CC">
        <w:rPr>
          <w:sz w:val="22"/>
          <w:szCs w:val="22"/>
        </w:rPr>
        <w:t xml:space="preserve"> or alcohol?</w:t>
      </w:r>
    </w:p>
    <w:p w14:paraId="06997334" w14:textId="42E6E6C3" w:rsidR="2EE6BB93" w:rsidRDefault="2EE6BB93" w:rsidP="3BCB8E81">
      <w:pPr>
        <w:ind w:left="720"/>
        <w:rPr>
          <w:sz w:val="22"/>
          <w:szCs w:val="22"/>
        </w:rPr>
      </w:pPr>
      <w:r w:rsidRPr="3A1385CC">
        <w:rPr>
          <w:sz w:val="22"/>
          <w:szCs w:val="22"/>
        </w:rPr>
        <w:t xml:space="preserve">[Probe]: How easy or hard is it to set goals to quit using </w:t>
      </w:r>
      <w:r w:rsidR="00903130">
        <w:rPr>
          <w:sz w:val="22"/>
          <w:szCs w:val="22"/>
        </w:rPr>
        <w:t>illicit drugs</w:t>
      </w:r>
      <w:r w:rsidRPr="3A1385CC">
        <w:rPr>
          <w:sz w:val="22"/>
          <w:szCs w:val="22"/>
        </w:rPr>
        <w:t xml:space="preserve"> or alcohol entirely?</w:t>
      </w:r>
    </w:p>
    <w:p w14:paraId="2C626057" w14:textId="280850A3" w:rsidR="3A1385CC" w:rsidRDefault="3A1385CC" w:rsidP="3A1385CC">
      <w:pPr>
        <w:rPr>
          <w:sz w:val="22"/>
          <w:szCs w:val="22"/>
        </w:rPr>
      </w:pPr>
    </w:p>
    <w:p w14:paraId="1CAD945B" w14:textId="6EC1F034" w:rsidR="5FB62E53" w:rsidRDefault="5FB62E53" w:rsidP="3A1385CC">
      <w:pPr>
        <w:pStyle w:val="ListParagraph"/>
        <w:numPr>
          <w:ilvl w:val="0"/>
          <w:numId w:val="12"/>
        </w:numPr>
        <w:rPr>
          <w:rFonts w:eastAsiaTheme="minorEastAsia"/>
          <w:sz w:val="22"/>
          <w:szCs w:val="22"/>
        </w:rPr>
      </w:pPr>
      <w:r w:rsidRPr="3A1385CC">
        <w:rPr>
          <w:sz w:val="22"/>
          <w:szCs w:val="22"/>
        </w:rPr>
        <w:t>Do you think this activity should be done with James and his social supporters and the counsellor, or should it be done in a group of other methadone clients</w:t>
      </w:r>
      <w:r w:rsidR="41BED689" w:rsidRPr="3A1385CC">
        <w:rPr>
          <w:sz w:val="22"/>
          <w:szCs w:val="22"/>
        </w:rPr>
        <w:t xml:space="preserve"> and their social supporters</w:t>
      </w:r>
      <w:r w:rsidRPr="3A1385CC">
        <w:rPr>
          <w:sz w:val="22"/>
          <w:szCs w:val="22"/>
        </w:rPr>
        <w:t>, and why?</w:t>
      </w:r>
    </w:p>
    <w:p w14:paraId="22FF2935" w14:textId="304D2CF9" w:rsidR="3A1385CC" w:rsidRDefault="3A1385CC" w:rsidP="3A1385CC">
      <w:pPr>
        <w:rPr>
          <w:sz w:val="22"/>
          <w:szCs w:val="22"/>
        </w:rPr>
      </w:pPr>
    </w:p>
    <w:p w14:paraId="5159FE58" w14:textId="2EFFDEFE" w:rsidR="3A1385CC" w:rsidRDefault="3A1385CC" w:rsidP="3A1385CC">
      <w:pPr>
        <w:rPr>
          <w:sz w:val="22"/>
          <w:szCs w:val="22"/>
        </w:rPr>
      </w:pPr>
    </w:p>
    <w:p w14:paraId="7A77749B" w14:textId="3C5D6916" w:rsidR="00AB3B51" w:rsidRDefault="00497F49" w:rsidP="00AB3B51">
      <w:pPr>
        <w:rPr>
          <w:i/>
          <w:iCs/>
          <w:sz w:val="22"/>
          <w:szCs w:val="22"/>
        </w:rPr>
      </w:pPr>
      <w:r>
        <w:rPr>
          <w:i/>
          <w:iCs/>
          <w:sz w:val="22"/>
          <w:szCs w:val="22"/>
        </w:rPr>
        <w:t>Developing Coping Skill</w:t>
      </w:r>
      <w:r w:rsidR="00061B27">
        <w:rPr>
          <w:i/>
          <w:iCs/>
          <w:sz w:val="22"/>
          <w:szCs w:val="22"/>
        </w:rPr>
        <w:t>s</w:t>
      </w:r>
    </w:p>
    <w:p w14:paraId="66954117" w14:textId="06EEEFDE" w:rsidR="00E55EAF" w:rsidRDefault="00E55EAF" w:rsidP="00AB3B51">
      <w:pPr>
        <w:rPr>
          <w:i/>
          <w:iCs/>
          <w:sz w:val="22"/>
          <w:szCs w:val="22"/>
        </w:rPr>
      </w:pPr>
    </w:p>
    <w:p w14:paraId="55B78EC1" w14:textId="100FD013" w:rsidR="004110EB" w:rsidRDefault="00EB1E8E" w:rsidP="004110EB">
      <w:pPr>
        <w:rPr>
          <w:sz w:val="22"/>
          <w:szCs w:val="22"/>
        </w:rPr>
      </w:pPr>
      <w:r w:rsidRPr="3A1385CC">
        <w:rPr>
          <w:sz w:val="22"/>
          <w:szCs w:val="22"/>
        </w:rPr>
        <w:t xml:space="preserve">As I mentioned, the </w:t>
      </w:r>
      <w:r w:rsidR="00524D68" w:rsidRPr="3A1385CC">
        <w:rPr>
          <w:sz w:val="22"/>
          <w:szCs w:val="22"/>
        </w:rPr>
        <w:t>third meeting of the</w:t>
      </w:r>
      <w:r w:rsidRPr="3A1385CC">
        <w:rPr>
          <w:sz w:val="22"/>
          <w:szCs w:val="22"/>
        </w:rPr>
        <w:t xml:space="preserve"> program involves </w:t>
      </w:r>
      <w:r w:rsidR="009E3C46" w:rsidRPr="3A1385CC">
        <w:rPr>
          <w:sz w:val="22"/>
          <w:szCs w:val="22"/>
        </w:rPr>
        <w:t xml:space="preserve">thinking about ways to cope with situations where James may be tempted to use </w:t>
      </w:r>
      <w:r w:rsidR="00903130">
        <w:rPr>
          <w:sz w:val="22"/>
          <w:szCs w:val="22"/>
        </w:rPr>
        <w:t>illicit drugs</w:t>
      </w:r>
      <w:r w:rsidR="009E3C46" w:rsidRPr="3A1385CC">
        <w:rPr>
          <w:sz w:val="22"/>
          <w:szCs w:val="22"/>
        </w:rPr>
        <w:t>. With the help of his social supporter</w:t>
      </w:r>
      <w:r w:rsidR="00414F39" w:rsidRPr="3A1385CC">
        <w:rPr>
          <w:sz w:val="22"/>
          <w:szCs w:val="22"/>
        </w:rPr>
        <w:t xml:space="preserve">s, his mom and girlfriend, </w:t>
      </w:r>
      <w:r w:rsidR="00A05304" w:rsidRPr="3A1385CC">
        <w:rPr>
          <w:sz w:val="22"/>
          <w:szCs w:val="22"/>
        </w:rPr>
        <w:t xml:space="preserve">James </w:t>
      </w:r>
      <w:r w:rsidR="71648B77" w:rsidRPr="3A1385CC">
        <w:rPr>
          <w:sz w:val="22"/>
          <w:szCs w:val="22"/>
        </w:rPr>
        <w:t xml:space="preserve">will list </w:t>
      </w:r>
      <w:r w:rsidR="00A05304" w:rsidRPr="3A1385CC">
        <w:rPr>
          <w:sz w:val="22"/>
          <w:szCs w:val="22"/>
        </w:rPr>
        <w:t xml:space="preserve">different situations in his life that might make him tempted to use </w:t>
      </w:r>
      <w:r w:rsidR="00903130">
        <w:rPr>
          <w:sz w:val="22"/>
          <w:szCs w:val="22"/>
        </w:rPr>
        <w:t>illicit drugs</w:t>
      </w:r>
      <w:r w:rsidR="7CA9A32B" w:rsidRPr="3A1385CC">
        <w:rPr>
          <w:sz w:val="22"/>
          <w:szCs w:val="22"/>
        </w:rPr>
        <w:t xml:space="preserve">. Can you please help me list out situations that might make James be tempted to use </w:t>
      </w:r>
      <w:r w:rsidR="00903130">
        <w:rPr>
          <w:sz w:val="22"/>
          <w:szCs w:val="22"/>
        </w:rPr>
        <w:t>illicit drugs</w:t>
      </w:r>
      <w:r w:rsidR="7CA9A32B" w:rsidRPr="3A1385CC">
        <w:rPr>
          <w:sz w:val="22"/>
          <w:szCs w:val="22"/>
        </w:rPr>
        <w:t>? [Write or draw out list on flip chart]</w:t>
      </w:r>
      <w:r w:rsidR="00A05304" w:rsidRPr="3A1385CC">
        <w:rPr>
          <w:sz w:val="22"/>
          <w:szCs w:val="22"/>
        </w:rPr>
        <w:t xml:space="preserve"> </w:t>
      </w:r>
      <w:r w:rsidR="00646C66" w:rsidRPr="3A1385CC">
        <w:rPr>
          <w:sz w:val="22"/>
          <w:szCs w:val="22"/>
        </w:rPr>
        <w:t>Based on this list</w:t>
      </w:r>
      <w:r w:rsidR="00606EE2" w:rsidRPr="3A1385CC">
        <w:rPr>
          <w:sz w:val="22"/>
          <w:szCs w:val="22"/>
        </w:rPr>
        <w:t xml:space="preserve"> James, with input from his mom and girlfriend and the counsellor, comes up with ideas for </w:t>
      </w:r>
      <w:r w:rsidR="004F10D4" w:rsidRPr="3A1385CC">
        <w:rPr>
          <w:sz w:val="22"/>
          <w:szCs w:val="22"/>
        </w:rPr>
        <w:t>how he will cope with each type of situation</w:t>
      </w:r>
      <w:r w:rsidR="7746EFB9" w:rsidRPr="3A1385CC">
        <w:rPr>
          <w:sz w:val="22"/>
          <w:szCs w:val="22"/>
        </w:rPr>
        <w:t xml:space="preserve">. What are some of the coping solutions we can come up with for the list of situations? [Write or draw out solutions alongside list on flip chart]. </w:t>
      </w:r>
    </w:p>
    <w:p w14:paraId="7A734C97" w14:textId="08F5E85E" w:rsidR="004110EB" w:rsidRDefault="004110EB" w:rsidP="004110EB">
      <w:pPr>
        <w:rPr>
          <w:sz w:val="22"/>
          <w:szCs w:val="22"/>
        </w:rPr>
      </w:pPr>
    </w:p>
    <w:p w14:paraId="71633F72" w14:textId="28AD1BB2" w:rsidR="008D2635" w:rsidRDefault="008D2635" w:rsidP="3A1385CC">
      <w:pPr>
        <w:pStyle w:val="ListParagraph"/>
        <w:numPr>
          <w:ilvl w:val="0"/>
          <w:numId w:val="12"/>
        </w:numPr>
        <w:rPr>
          <w:rFonts w:eastAsiaTheme="minorEastAsia"/>
          <w:sz w:val="22"/>
          <w:szCs w:val="22"/>
        </w:rPr>
      </w:pPr>
      <w:r w:rsidRPr="3A1385CC">
        <w:rPr>
          <w:sz w:val="22"/>
          <w:szCs w:val="22"/>
        </w:rPr>
        <w:t>What do you all think about this type of activity?</w:t>
      </w:r>
    </w:p>
    <w:p w14:paraId="0785F16D" w14:textId="704C0567" w:rsidR="008D2635" w:rsidRDefault="008D2635" w:rsidP="008D2635">
      <w:pPr>
        <w:pStyle w:val="ListParagraph"/>
        <w:rPr>
          <w:sz w:val="22"/>
          <w:szCs w:val="22"/>
        </w:rPr>
      </w:pPr>
      <w:r>
        <w:rPr>
          <w:sz w:val="22"/>
          <w:szCs w:val="22"/>
        </w:rPr>
        <w:t xml:space="preserve">[Probe] </w:t>
      </w:r>
      <w:r w:rsidR="00D26837">
        <w:rPr>
          <w:sz w:val="22"/>
          <w:szCs w:val="22"/>
        </w:rPr>
        <w:t xml:space="preserve">Do </w:t>
      </w:r>
      <w:r>
        <w:rPr>
          <w:sz w:val="22"/>
          <w:szCs w:val="22"/>
        </w:rPr>
        <w:t>you think it would be easy or hard for someone to make this type of list and come up with ideas for how to deal with each situation? Why or why not?</w:t>
      </w:r>
    </w:p>
    <w:p w14:paraId="5E245422" w14:textId="32BC724C" w:rsidR="008D2635" w:rsidRDefault="008D2635" w:rsidP="008D2635">
      <w:pPr>
        <w:pStyle w:val="ListParagraph"/>
        <w:rPr>
          <w:sz w:val="22"/>
          <w:szCs w:val="22"/>
        </w:rPr>
      </w:pPr>
    </w:p>
    <w:p w14:paraId="7FBDBB33" w14:textId="01E6D85E" w:rsidR="008D2635" w:rsidRPr="003C0C57" w:rsidRDefault="008D2635" w:rsidP="3A1385CC">
      <w:pPr>
        <w:pStyle w:val="ListParagraph"/>
        <w:numPr>
          <w:ilvl w:val="0"/>
          <w:numId w:val="12"/>
        </w:numPr>
        <w:rPr>
          <w:rFonts w:eastAsiaTheme="minorEastAsia"/>
          <w:sz w:val="22"/>
          <w:szCs w:val="22"/>
        </w:rPr>
      </w:pPr>
      <w:r w:rsidRPr="3A1385CC">
        <w:rPr>
          <w:sz w:val="22"/>
          <w:szCs w:val="22"/>
        </w:rPr>
        <w:t>How do you feel about James’ mom and girlfriend being a part of this activity?</w:t>
      </w:r>
    </w:p>
    <w:p w14:paraId="306F2B78" w14:textId="6684A765" w:rsidR="3A1385CC" w:rsidRDefault="3A1385CC" w:rsidP="3A1385CC">
      <w:pPr>
        <w:rPr>
          <w:sz w:val="22"/>
          <w:szCs w:val="22"/>
        </w:rPr>
      </w:pPr>
    </w:p>
    <w:p w14:paraId="43F9D843" w14:textId="2D917E15" w:rsidR="3BDC7247" w:rsidRDefault="3BDC7247" w:rsidP="3A1385CC">
      <w:pPr>
        <w:pStyle w:val="ListParagraph"/>
        <w:numPr>
          <w:ilvl w:val="0"/>
          <w:numId w:val="12"/>
        </w:numPr>
        <w:rPr>
          <w:rFonts w:eastAsiaTheme="minorEastAsia"/>
          <w:sz w:val="22"/>
          <w:szCs w:val="22"/>
        </w:rPr>
      </w:pPr>
      <w:r w:rsidRPr="3A1385CC">
        <w:rPr>
          <w:sz w:val="22"/>
          <w:szCs w:val="22"/>
        </w:rPr>
        <w:t>Do you think this activity should be done with James and his social supporters and the counsellor</w:t>
      </w:r>
      <w:r w:rsidR="432DF50F" w:rsidRPr="3A1385CC">
        <w:rPr>
          <w:sz w:val="22"/>
          <w:szCs w:val="22"/>
        </w:rPr>
        <w:t xml:space="preserve"> alone</w:t>
      </w:r>
      <w:r w:rsidRPr="3A1385CC">
        <w:rPr>
          <w:sz w:val="22"/>
          <w:szCs w:val="22"/>
        </w:rPr>
        <w:t>, or should it be done in a group of other methadone clients</w:t>
      </w:r>
      <w:r w:rsidR="28FEE5BB" w:rsidRPr="3A1385CC">
        <w:rPr>
          <w:sz w:val="22"/>
          <w:szCs w:val="22"/>
        </w:rPr>
        <w:t xml:space="preserve"> and their social supporters</w:t>
      </w:r>
      <w:r w:rsidRPr="3A1385CC">
        <w:rPr>
          <w:sz w:val="22"/>
          <w:szCs w:val="22"/>
        </w:rPr>
        <w:t>, and why?</w:t>
      </w:r>
    </w:p>
    <w:p w14:paraId="7AF79799" w14:textId="1E297407" w:rsidR="3A1385CC" w:rsidRDefault="3A1385CC" w:rsidP="3A1385CC">
      <w:pPr>
        <w:rPr>
          <w:sz w:val="22"/>
          <w:szCs w:val="22"/>
        </w:rPr>
      </w:pPr>
    </w:p>
    <w:p w14:paraId="5CE00A21" w14:textId="19F185BB" w:rsidR="008D2635" w:rsidRDefault="008D2635" w:rsidP="004110EB">
      <w:pPr>
        <w:rPr>
          <w:sz w:val="22"/>
          <w:szCs w:val="22"/>
        </w:rPr>
      </w:pPr>
    </w:p>
    <w:p w14:paraId="61A4266E" w14:textId="77777777" w:rsidR="008D2635" w:rsidRPr="004110EB" w:rsidRDefault="008D2635" w:rsidP="004110EB">
      <w:pPr>
        <w:rPr>
          <w:sz w:val="22"/>
          <w:szCs w:val="22"/>
        </w:rPr>
      </w:pPr>
    </w:p>
    <w:p w14:paraId="013BBFCB" w14:textId="7E32C8D3" w:rsidR="006F1A08" w:rsidRDefault="004110EB" w:rsidP="00E42341">
      <w:pPr>
        <w:rPr>
          <w:i/>
          <w:iCs/>
          <w:sz w:val="22"/>
          <w:szCs w:val="22"/>
        </w:rPr>
      </w:pPr>
      <w:r>
        <w:rPr>
          <w:i/>
          <w:iCs/>
          <w:sz w:val="22"/>
          <w:szCs w:val="22"/>
        </w:rPr>
        <w:lastRenderedPageBreak/>
        <w:t>Making Lifestyle Changes</w:t>
      </w:r>
    </w:p>
    <w:p w14:paraId="7D4F39AB" w14:textId="63643EFE" w:rsidR="006C0201" w:rsidRDefault="006C0201" w:rsidP="00E42341">
      <w:pPr>
        <w:rPr>
          <w:sz w:val="22"/>
          <w:szCs w:val="22"/>
        </w:rPr>
      </w:pPr>
    </w:p>
    <w:p w14:paraId="215EF549" w14:textId="5715131E" w:rsidR="008D6F13" w:rsidRDefault="00524D68" w:rsidP="00E42341">
      <w:pPr>
        <w:rPr>
          <w:sz w:val="22"/>
          <w:szCs w:val="22"/>
        </w:rPr>
      </w:pPr>
      <w:r w:rsidRPr="21777AE0">
        <w:rPr>
          <w:sz w:val="22"/>
          <w:szCs w:val="22"/>
        </w:rPr>
        <w:t xml:space="preserve">The last </w:t>
      </w:r>
      <w:r w:rsidR="006F01D7" w:rsidRPr="21777AE0">
        <w:rPr>
          <w:sz w:val="22"/>
          <w:szCs w:val="22"/>
        </w:rPr>
        <w:t xml:space="preserve">meeting of the program is </w:t>
      </w:r>
      <w:r w:rsidR="00177565" w:rsidRPr="21777AE0">
        <w:rPr>
          <w:sz w:val="22"/>
          <w:szCs w:val="22"/>
        </w:rPr>
        <w:t>about</w:t>
      </w:r>
      <w:r w:rsidR="006F01D7" w:rsidRPr="21777AE0">
        <w:rPr>
          <w:sz w:val="22"/>
          <w:szCs w:val="22"/>
        </w:rPr>
        <w:t xml:space="preserve"> </w:t>
      </w:r>
      <w:r w:rsidR="00177565" w:rsidRPr="21777AE0">
        <w:rPr>
          <w:sz w:val="22"/>
          <w:szCs w:val="22"/>
        </w:rPr>
        <w:t xml:space="preserve">helping James make changes to his life. </w:t>
      </w:r>
      <w:r w:rsidR="0052371F" w:rsidRPr="21777AE0">
        <w:rPr>
          <w:sz w:val="22"/>
          <w:szCs w:val="22"/>
        </w:rPr>
        <w:t xml:space="preserve">In this meeting James, with the </w:t>
      </w:r>
      <w:r w:rsidR="000070B8" w:rsidRPr="21777AE0">
        <w:rPr>
          <w:sz w:val="22"/>
          <w:szCs w:val="22"/>
        </w:rPr>
        <w:t>help</w:t>
      </w:r>
      <w:r w:rsidR="0052371F" w:rsidRPr="21777AE0">
        <w:rPr>
          <w:sz w:val="22"/>
          <w:szCs w:val="22"/>
        </w:rPr>
        <w:t xml:space="preserve"> of his mom and girlfriend, is asked to </w:t>
      </w:r>
      <w:r w:rsidR="000070B8" w:rsidRPr="21777AE0">
        <w:rPr>
          <w:sz w:val="22"/>
          <w:szCs w:val="22"/>
        </w:rPr>
        <w:t xml:space="preserve">map out a daily routine for himself. James writes out </w:t>
      </w:r>
      <w:r w:rsidR="00DF68D7" w:rsidRPr="21777AE0">
        <w:rPr>
          <w:sz w:val="22"/>
          <w:szCs w:val="22"/>
        </w:rPr>
        <w:t>his current daily routine</w:t>
      </w:r>
      <w:r w:rsidR="000070B8" w:rsidRPr="21777AE0">
        <w:rPr>
          <w:sz w:val="22"/>
          <w:szCs w:val="22"/>
        </w:rPr>
        <w:t xml:space="preserve"> [show example]</w:t>
      </w:r>
      <w:r w:rsidR="002019C0" w:rsidRPr="21777AE0">
        <w:rPr>
          <w:sz w:val="22"/>
          <w:szCs w:val="22"/>
        </w:rPr>
        <w:t xml:space="preserve"> and </w:t>
      </w:r>
      <w:r w:rsidR="00DF68D7" w:rsidRPr="21777AE0">
        <w:rPr>
          <w:sz w:val="22"/>
          <w:szCs w:val="22"/>
        </w:rPr>
        <w:t>what his goal for a daily routine is</w:t>
      </w:r>
      <w:r w:rsidR="000070B8" w:rsidRPr="21777AE0">
        <w:rPr>
          <w:sz w:val="22"/>
          <w:szCs w:val="22"/>
        </w:rPr>
        <w:t xml:space="preserve">. Then, with the help of the counsellor, </w:t>
      </w:r>
      <w:r w:rsidR="002019C0" w:rsidRPr="21777AE0">
        <w:rPr>
          <w:sz w:val="22"/>
          <w:szCs w:val="22"/>
        </w:rPr>
        <w:t xml:space="preserve">everyone discusses </w:t>
      </w:r>
      <w:r w:rsidR="00DF68D7" w:rsidRPr="21777AE0">
        <w:rPr>
          <w:sz w:val="22"/>
          <w:szCs w:val="22"/>
        </w:rPr>
        <w:t>what James needs to do and how</w:t>
      </w:r>
      <w:r w:rsidR="00512F38" w:rsidRPr="21777AE0">
        <w:rPr>
          <w:sz w:val="22"/>
          <w:szCs w:val="22"/>
        </w:rPr>
        <w:t xml:space="preserve"> his mom and girlfriend can help support him </w:t>
      </w:r>
      <w:r w:rsidR="00DF68D7" w:rsidRPr="21777AE0">
        <w:rPr>
          <w:sz w:val="22"/>
          <w:szCs w:val="22"/>
        </w:rPr>
        <w:t xml:space="preserve">in achieving his daily routine. Additionally, as part of his daily routine, James </w:t>
      </w:r>
      <w:r w:rsidR="00C43FB4" w:rsidRPr="21777AE0">
        <w:rPr>
          <w:sz w:val="22"/>
          <w:szCs w:val="22"/>
        </w:rPr>
        <w:t xml:space="preserve">is asked to think about things he enjoys doing that do not involve </w:t>
      </w:r>
      <w:r w:rsidR="00903130">
        <w:rPr>
          <w:sz w:val="22"/>
          <w:szCs w:val="22"/>
        </w:rPr>
        <w:t>illicit drugs</w:t>
      </w:r>
      <w:r w:rsidR="00CC4F99" w:rsidRPr="21777AE0">
        <w:rPr>
          <w:sz w:val="22"/>
          <w:szCs w:val="22"/>
        </w:rPr>
        <w:t>.</w:t>
      </w:r>
      <w:r w:rsidR="49DA6EA4" w:rsidRPr="21777AE0">
        <w:rPr>
          <w:sz w:val="22"/>
          <w:szCs w:val="22"/>
        </w:rPr>
        <w:t xml:space="preserve"> Can you come up with some activities that James might do that would be enjoyable but do not involve </w:t>
      </w:r>
      <w:r w:rsidR="00903130">
        <w:rPr>
          <w:sz w:val="22"/>
          <w:szCs w:val="22"/>
        </w:rPr>
        <w:t>illicit drugs</w:t>
      </w:r>
      <w:r w:rsidR="49DA6EA4" w:rsidRPr="21777AE0">
        <w:rPr>
          <w:sz w:val="22"/>
          <w:szCs w:val="22"/>
        </w:rPr>
        <w:t>?</w:t>
      </w:r>
      <w:r w:rsidR="00CC4F99" w:rsidRPr="21777AE0">
        <w:rPr>
          <w:sz w:val="22"/>
          <w:szCs w:val="22"/>
        </w:rPr>
        <w:t xml:space="preserve"> </w:t>
      </w:r>
      <w:r w:rsidR="0006093E" w:rsidRPr="21777AE0">
        <w:rPr>
          <w:sz w:val="22"/>
          <w:szCs w:val="22"/>
        </w:rPr>
        <w:t xml:space="preserve">Together James, the counsellor, and his mom and girlfriend decide how these things can become part of James’ weekly or daily routine. </w:t>
      </w:r>
      <w:r w:rsidR="6C67D0B2" w:rsidRPr="21777AE0">
        <w:rPr>
          <w:sz w:val="22"/>
          <w:szCs w:val="22"/>
        </w:rPr>
        <w:t>Which of the activities we have listed could be part of James’ daily routine?</w:t>
      </w:r>
    </w:p>
    <w:p w14:paraId="78759240" w14:textId="5178AB91" w:rsidR="0006093E" w:rsidRDefault="0006093E" w:rsidP="00E42341">
      <w:pPr>
        <w:rPr>
          <w:sz w:val="22"/>
          <w:szCs w:val="22"/>
        </w:rPr>
      </w:pPr>
    </w:p>
    <w:p w14:paraId="3D718BEF" w14:textId="79A3469B" w:rsidR="0006093E" w:rsidRDefault="0006093E" w:rsidP="3A1385CC">
      <w:pPr>
        <w:pStyle w:val="ListParagraph"/>
        <w:numPr>
          <w:ilvl w:val="0"/>
          <w:numId w:val="12"/>
        </w:numPr>
        <w:rPr>
          <w:rFonts w:eastAsiaTheme="minorEastAsia"/>
          <w:sz w:val="22"/>
          <w:szCs w:val="22"/>
        </w:rPr>
      </w:pPr>
      <w:r w:rsidRPr="3A1385CC">
        <w:rPr>
          <w:sz w:val="22"/>
          <w:szCs w:val="22"/>
        </w:rPr>
        <w:t>What do you all think about this type of activity?</w:t>
      </w:r>
    </w:p>
    <w:p w14:paraId="5124B866" w14:textId="63ACCD25" w:rsidR="00D26837" w:rsidRDefault="0006093E" w:rsidP="00D26837">
      <w:pPr>
        <w:pStyle w:val="ListParagraph"/>
        <w:rPr>
          <w:sz w:val="22"/>
          <w:szCs w:val="22"/>
        </w:rPr>
      </w:pPr>
      <w:r>
        <w:rPr>
          <w:sz w:val="22"/>
          <w:szCs w:val="22"/>
        </w:rPr>
        <w:t xml:space="preserve">[Probe] </w:t>
      </w:r>
      <w:r w:rsidR="00D26837">
        <w:rPr>
          <w:sz w:val="22"/>
          <w:szCs w:val="22"/>
        </w:rPr>
        <w:t>Tell me about any challenges you think James would encounter when putting together an ideal daily routine?</w:t>
      </w:r>
    </w:p>
    <w:p w14:paraId="774701B8" w14:textId="2C99226D" w:rsidR="00D26837" w:rsidRDefault="00D26837" w:rsidP="00D26837">
      <w:pPr>
        <w:rPr>
          <w:sz w:val="22"/>
          <w:szCs w:val="22"/>
        </w:rPr>
      </w:pPr>
    </w:p>
    <w:p w14:paraId="3A3B1D08" w14:textId="715DD992" w:rsidR="00D26837" w:rsidRDefault="00D26837" w:rsidP="3A1385CC">
      <w:pPr>
        <w:pStyle w:val="ListParagraph"/>
        <w:numPr>
          <w:ilvl w:val="0"/>
          <w:numId w:val="12"/>
        </w:numPr>
        <w:rPr>
          <w:rFonts w:eastAsiaTheme="minorEastAsia"/>
          <w:sz w:val="22"/>
          <w:szCs w:val="22"/>
        </w:rPr>
      </w:pPr>
      <w:r w:rsidRPr="3A1385CC">
        <w:rPr>
          <w:sz w:val="22"/>
          <w:szCs w:val="22"/>
        </w:rPr>
        <w:t>How do you feel about James’ mom and girlfriend being a part of this activity?</w:t>
      </w:r>
    </w:p>
    <w:p w14:paraId="79CB2728" w14:textId="7CBBA16F" w:rsidR="00B22835" w:rsidRPr="007B66AC" w:rsidRDefault="00B22835" w:rsidP="3A1385CC">
      <w:pPr>
        <w:rPr>
          <w:sz w:val="22"/>
          <w:szCs w:val="22"/>
        </w:rPr>
      </w:pPr>
    </w:p>
    <w:p w14:paraId="2D956809" w14:textId="2D917E15" w:rsidR="00B22835" w:rsidRPr="007B66AC" w:rsidRDefault="706A604D" w:rsidP="3A1385CC">
      <w:pPr>
        <w:pStyle w:val="ListParagraph"/>
        <w:numPr>
          <w:ilvl w:val="0"/>
          <w:numId w:val="12"/>
        </w:numPr>
        <w:rPr>
          <w:rFonts w:eastAsiaTheme="minorEastAsia"/>
          <w:sz w:val="22"/>
          <w:szCs w:val="22"/>
        </w:rPr>
      </w:pPr>
      <w:r w:rsidRPr="3A1385CC">
        <w:rPr>
          <w:sz w:val="22"/>
          <w:szCs w:val="22"/>
        </w:rPr>
        <w:t>Do you think this activity should be done with James and his social supporters and the counsellor alone, or should it be done in a group of other methadone clients and their social supporters, and why?</w:t>
      </w:r>
    </w:p>
    <w:p w14:paraId="5853FF81" w14:textId="7AB36BF8" w:rsidR="00B22835" w:rsidRPr="007B66AC" w:rsidRDefault="00B22835" w:rsidP="3A1385CC">
      <w:pPr>
        <w:rPr>
          <w:sz w:val="22"/>
          <w:szCs w:val="22"/>
        </w:rPr>
      </w:pPr>
    </w:p>
    <w:p w14:paraId="2C7A279C" w14:textId="251E28EE" w:rsidR="1A8AD027" w:rsidRDefault="1A8AD027" w:rsidP="21777AE0">
      <w:pPr>
        <w:pStyle w:val="ListParagraph"/>
        <w:numPr>
          <w:ilvl w:val="0"/>
          <w:numId w:val="12"/>
        </w:numPr>
        <w:rPr>
          <w:rFonts w:eastAsiaTheme="minorEastAsia"/>
          <w:sz w:val="22"/>
          <w:szCs w:val="22"/>
        </w:rPr>
      </w:pPr>
      <w:r w:rsidRPr="21777AE0">
        <w:rPr>
          <w:sz w:val="22"/>
          <w:szCs w:val="22"/>
        </w:rPr>
        <w:t xml:space="preserve">Working to earn money is often a part of people’s daily </w:t>
      </w:r>
      <w:r w:rsidR="00546076" w:rsidRPr="21777AE0">
        <w:rPr>
          <w:sz w:val="22"/>
          <w:szCs w:val="22"/>
        </w:rPr>
        <w:t>routines but</w:t>
      </w:r>
      <w:r w:rsidRPr="21777AE0">
        <w:rPr>
          <w:sz w:val="22"/>
          <w:szCs w:val="22"/>
        </w:rPr>
        <w:t xml:space="preserve"> can be difficult for people receiving methadone. What types of income</w:t>
      </w:r>
      <w:r w:rsidR="289E35FC" w:rsidRPr="21777AE0">
        <w:rPr>
          <w:sz w:val="22"/>
          <w:szCs w:val="22"/>
        </w:rPr>
        <w:t xml:space="preserve"> generating</w:t>
      </w:r>
      <w:r w:rsidRPr="21777AE0">
        <w:rPr>
          <w:sz w:val="22"/>
          <w:szCs w:val="22"/>
        </w:rPr>
        <w:t xml:space="preserve"> activities could James incorporate</w:t>
      </w:r>
      <w:r w:rsidR="1EC15980" w:rsidRPr="21777AE0">
        <w:rPr>
          <w:sz w:val="22"/>
          <w:szCs w:val="22"/>
        </w:rPr>
        <w:t xml:space="preserve"> into his daily routine</w:t>
      </w:r>
      <w:r w:rsidR="4F9CF04F" w:rsidRPr="21777AE0">
        <w:rPr>
          <w:sz w:val="22"/>
          <w:szCs w:val="22"/>
        </w:rPr>
        <w:t>? How do these fit in with the routine we have drawn out?</w:t>
      </w:r>
    </w:p>
    <w:p w14:paraId="1D5ABF81" w14:textId="77777777" w:rsidR="0006093E" w:rsidRPr="00524D68" w:rsidRDefault="0006093E" w:rsidP="00E42341">
      <w:pPr>
        <w:rPr>
          <w:sz w:val="22"/>
          <w:szCs w:val="22"/>
        </w:rPr>
      </w:pPr>
    </w:p>
    <w:p w14:paraId="739389E8" w14:textId="77777777" w:rsidR="006F1A08" w:rsidRPr="006F1A08" w:rsidRDefault="006F1A08" w:rsidP="00E42341">
      <w:pPr>
        <w:rPr>
          <w:sz w:val="22"/>
          <w:szCs w:val="22"/>
        </w:rPr>
      </w:pPr>
    </w:p>
    <w:p w14:paraId="477A5C21" w14:textId="5D3A7EB4" w:rsidR="00CB7FA9" w:rsidRPr="004110EB" w:rsidRDefault="004110EB" w:rsidP="003F387B">
      <w:pPr>
        <w:rPr>
          <w:b/>
          <w:bCs/>
          <w:sz w:val="22"/>
          <w:szCs w:val="22"/>
        </w:rPr>
      </w:pPr>
      <w:r w:rsidRPr="3A1385CC">
        <w:rPr>
          <w:b/>
          <w:bCs/>
          <w:sz w:val="22"/>
          <w:szCs w:val="22"/>
        </w:rPr>
        <w:t>Overall Feedback</w:t>
      </w:r>
    </w:p>
    <w:p w14:paraId="766AFA78" w14:textId="4595E0D2" w:rsidR="00CB7FA9" w:rsidRDefault="00CB7FA9" w:rsidP="003F387B">
      <w:pPr>
        <w:rPr>
          <w:sz w:val="22"/>
          <w:szCs w:val="22"/>
        </w:rPr>
      </w:pPr>
    </w:p>
    <w:p w14:paraId="3A176D6A" w14:textId="3651F7A3" w:rsidR="00560D74" w:rsidRDefault="00E352C9" w:rsidP="00824A6F">
      <w:pPr>
        <w:pStyle w:val="ListParagraph"/>
        <w:numPr>
          <w:ilvl w:val="0"/>
          <w:numId w:val="12"/>
        </w:numPr>
        <w:rPr>
          <w:sz w:val="22"/>
          <w:szCs w:val="22"/>
        </w:rPr>
      </w:pPr>
      <w:r w:rsidRPr="50BB0F0C">
        <w:rPr>
          <w:sz w:val="22"/>
          <w:szCs w:val="22"/>
        </w:rPr>
        <w:t xml:space="preserve">What information would be important for family and friends (or other social supporters) of MAT clients to know to better support </w:t>
      </w:r>
      <w:r w:rsidR="000E0402" w:rsidRPr="50BB0F0C">
        <w:rPr>
          <w:sz w:val="22"/>
          <w:szCs w:val="22"/>
        </w:rPr>
        <w:t>MAT clients</w:t>
      </w:r>
      <w:r w:rsidRPr="50BB0F0C">
        <w:rPr>
          <w:sz w:val="22"/>
          <w:szCs w:val="22"/>
        </w:rPr>
        <w:t xml:space="preserve"> in this program?</w:t>
      </w:r>
    </w:p>
    <w:p w14:paraId="22E67087" w14:textId="0EED0A00" w:rsidR="00AA465A" w:rsidRDefault="00AA465A" w:rsidP="00824A6F">
      <w:pPr>
        <w:pStyle w:val="ListParagraph"/>
        <w:numPr>
          <w:ilvl w:val="0"/>
          <w:numId w:val="12"/>
        </w:numPr>
        <w:rPr>
          <w:sz w:val="22"/>
          <w:szCs w:val="22"/>
        </w:rPr>
      </w:pPr>
      <w:r w:rsidRPr="3A1385CC">
        <w:rPr>
          <w:sz w:val="22"/>
          <w:szCs w:val="22"/>
        </w:rPr>
        <w:t xml:space="preserve">One thing we learned from interviews we did with MAT clients in the past was that </w:t>
      </w:r>
      <w:r w:rsidR="00293B9C" w:rsidRPr="3A1385CC">
        <w:rPr>
          <w:sz w:val="22"/>
          <w:szCs w:val="22"/>
        </w:rPr>
        <w:t xml:space="preserve">lack of money or work made MAT adherence and retention challenging. Thinking about the program we have </w:t>
      </w:r>
      <w:proofErr w:type="gramStart"/>
      <w:r w:rsidR="00293B9C" w:rsidRPr="3A1385CC">
        <w:rPr>
          <w:sz w:val="22"/>
          <w:szCs w:val="22"/>
        </w:rPr>
        <w:t>discussed,</w:t>
      </w:r>
      <w:proofErr w:type="gramEnd"/>
      <w:r w:rsidR="00293B9C" w:rsidRPr="3A1385CC">
        <w:rPr>
          <w:sz w:val="22"/>
          <w:szCs w:val="22"/>
        </w:rPr>
        <w:t xml:space="preserve"> </w:t>
      </w:r>
      <w:r w:rsidR="0075537B" w:rsidRPr="3A1385CC">
        <w:rPr>
          <w:sz w:val="22"/>
          <w:szCs w:val="22"/>
        </w:rPr>
        <w:t>do you have ideas about ways we could include activities to help MAT clients e</w:t>
      </w:r>
      <w:r w:rsidR="5C9EF842" w:rsidRPr="3A1385CC">
        <w:rPr>
          <w:sz w:val="22"/>
          <w:szCs w:val="22"/>
        </w:rPr>
        <w:t xml:space="preserve">arn </w:t>
      </w:r>
      <w:r w:rsidR="0075537B" w:rsidRPr="3A1385CC">
        <w:rPr>
          <w:sz w:val="22"/>
          <w:szCs w:val="22"/>
        </w:rPr>
        <w:t>money or support them in their goals to work and earn money?</w:t>
      </w:r>
    </w:p>
    <w:p w14:paraId="32C6347E" w14:textId="5B169B05" w:rsidR="006075E4" w:rsidRDefault="004110EB" w:rsidP="006075E4">
      <w:pPr>
        <w:pStyle w:val="ListParagraph"/>
        <w:numPr>
          <w:ilvl w:val="0"/>
          <w:numId w:val="12"/>
        </w:numPr>
        <w:rPr>
          <w:sz w:val="22"/>
          <w:szCs w:val="22"/>
        </w:rPr>
      </w:pPr>
      <w:r w:rsidRPr="3A1385CC">
        <w:rPr>
          <w:sz w:val="22"/>
          <w:szCs w:val="22"/>
        </w:rPr>
        <w:t xml:space="preserve">Thinking about the four pieces of this program we have talked about (identifying social supporters, setting goals, developing coping skills, and making lifestyle changes), please tell me about anything else that you should be included in this type of program. </w:t>
      </w:r>
    </w:p>
    <w:p w14:paraId="0D460641" w14:textId="562B468A" w:rsidR="006075E4" w:rsidRPr="006075E4" w:rsidRDefault="006075E4" w:rsidP="006075E4">
      <w:pPr>
        <w:pStyle w:val="ListParagraph"/>
        <w:numPr>
          <w:ilvl w:val="0"/>
          <w:numId w:val="12"/>
        </w:numPr>
        <w:rPr>
          <w:sz w:val="22"/>
          <w:szCs w:val="22"/>
        </w:rPr>
      </w:pPr>
      <w:r w:rsidRPr="006075E4">
        <w:rPr>
          <w:sz w:val="22"/>
          <w:szCs w:val="22"/>
        </w:rPr>
        <w:t>Thinking about the program, what things do you think we should be thinking about in terms of differences between men and women in how we deliver the program?</w:t>
      </w:r>
    </w:p>
    <w:p w14:paraId="41C71A30" w14:textId="39E2371C" w:rsidR="00AD0E42" w:rsidRDefault="00AD0E42" w:rsidP="00824A6F">
      <w:pPr>
        <w:pStyle w:val="ListParagraph"/>
        <w:numPr>
          <w:ilvl w:val="0"/>
          <w:numId w:val="12"/>
        </w:numPr>
        <w:rPr>
          <w:sz w:val="22"/>
          <w:szCs w:val="22"/>
        </w:rPr>
      </w:pPr>
      <w:r w:rsidRPr="3A1385CC">
        <w:rPr>
          <w:sz w:val="22"/>
          <w:szCs w:val="22"/>
        </w:rPr>
        <w:t xml:space="preserve">Please tell me anything that we haven’t discussed that you think would make the program we have talked about today better. </w:t>
      </w:r>
    </w:p>
    <w:p w14:paraId="21DEBB7F" w14:textId="78CBBD7E" w:rsidR="004110EB" w:rsidRDefault="004110EB" w:rsidP="003F387B">
      <w:pPr>
        <w:rPr>
          <w:sz w:val="22"/>
          <w:szCs w:val="22"/>
        </w:rPr>
      </w:pPr>
    </w:p>
    <w:p w14:paraId="3B317A1E" w14:textId="77777777" w:rsidR="004110EB" w:rsidRDefault="004110EB" w:rsidP="003F387B">
      <w:pPr>
        <w:rPr>
          <w:sz w:val="22"/>
          <w:szCs w:val="22"/>
        </w:rPr>
      </w:pPr>
    </w:p>
    <w:p w14:paraId="5C454376" w14:textId="5AFA8E4B" w:rsidR="004110EB" w:rsidRPr="00B97684" w:rsidRDefault="00E42341" w:rsidP="00B97684">
      <w:pPr>
        <w:rPr>
          <w:b/>
          <w:bCs/>
          <w:sz w:val="22"/>
          <w:szCs w:val="22"/>
        </w:rPr>
      </w:pPr>
      <w:r>
        <w:rPr>
          <w:b/>
          <w:bCs/>
          <w:sz w:val="22"/>
          <w:szCs w:val="22"/>
        </w:rPr>
        <w:t>Implementation/</w:t>
      </w:r>
      <w:r w:rsidR="00CB7FA9">
        <w:rPr>
          <w:b/>
          <w:bCs/>
          <w:sz w:val="22"/>
          <w:szCs w:val="22"/>
        </w:rPr>
        <w:t xml:space="preserve">Training Components </w:t>
      </w:r>
    </w:p>
    <w:p w14:paraId="5F6B17B0" w14:textId="3D57D8E3" w:rsidR="00E42341" w:rsidRDefault="00E42341" w:rsidP="00824A6F">
      <w:pPr>
        <w:pStyle w:val="ListParagraph"/>
        <w:numPr>
          <w:ilvl w:val="0"/>
          <w:numId w:val="12"/>
        </w:numPr>
        <w:rPr>
          <w:sz w:val="22"/>
          <w:szCs w:val="22"/>
        </w:rPr>
      </w:pPr>
      <w:r w:rsidRPr="3A1385CC">
        <w:rPr>
          <w:sz w:val="22"/>
          <w:szCs w:val="22"/>
        </w:rPr>
        <w:t xml:space="preserve">Who do you think would be best to </w:t>
      </w:r>
      <w:r w:rsidR="00CD5611" w:rsidRPr="3A1385CC">
        <w:rPr>
          <w:sz w:val="22"/>
          <w:szCs w:val="22"/>
        </w:rPr>
        <w:t>oversee or provide</w:t>
      </w:r>
      <w:r w:rsidRPr="3A1385CC">
        <w:rPr>
          <w:sz w:val="22"/>
          <w:szCs w:val="22"/>
        </w:rPr>
        <w:t xml:space="preserve"> this type of </w:t>
      </w:r>
      <w:r w:rsidR="00CD5611" w:rsidRPr="3A1385CC">
        <w:rPr>
          <w:sz w:val="22"/>
          <w:szCs w:val="22"/>
        </w:rPr>
        <w:t>program</w:t>
      </w:r>
      <w:r w:rsidRPr="3A1385CC">
        <w:rPr>
          <w:sz w:val="22"/>
          <w:szCs w:val="22"/>
        </w:rPr>
        <w:t xml:space="preserve"> (e.g</w:t>
      </w:r>
      <w:r w:rsidRPr="784102E6">
        <w:rPr>
          <w:sz w:val="22"/>
          <w:szCs w:val="22"/>
        </w:rPr>
        <w:t>.</w:t>
      </w:r>
      <w:r w:rsidR="4EB73273" w:rsidRPr="784102E6">
        <w:rPr>
          <w:sz w:val="22"/>
          <w:szCs w:val="22"/>
        </w:rPr>
        <w:t>,</w:t>
      </w:r>
      <w:r w:rsidRPr="3A1385CC">
        <w:rPr>
          <w:sz w:val="22"/>
          <w:szCs w:val="22"/>
        </w:rPr>
        <w:t xml:space="preserve"> clinicians, community outreach workers, counsellors…</w:t>
      </w:r>
      <w:proofErr w:type="spellStart"/>
      <w:r w:rsidRPr="3A1385CC">
        <w:rPr>
          <w:sz w:val="22"/>
          <w:szCs w:val="22"/>
        </w:rPr>
        <w:t>etc</w:t>
      </w:r>
      <w:proofErr w:type="spellEnd"/>
      <w:r w:rsidRPr="3A1385CC">
        <w:rPr>
          <w:sz w:val="22"/>
          <w:szCs w:val="22"/>
        </w:rPr>
        <w:t>?) and why?</w:t>
      </w:r>
    </w:p>
    <w:p w14:paraId="71BE8C1F" w14:textId="0D203CF0" w:rsidR="006F1A08" w:rsidRDefault="006F1A08" w:rsidP="00824A6F">
      <w:pPr>
        <w:pStyle w:val="ListParagraph"/>
        <w:numPr>
          <w:ilvl w:val="0"/>
          <w:numId w:val="12"/>
        </w:numPr>
        <w:rPr>
          <w:sz w:val="22"/>
          <w:szCs w:val="22"/>
        </w:rPr>
      </w:pPr>
      <w:r w:rsidRPr="3A1385CC">
        <w:rPr>
          <w:sz w:val="22"/>
          <w:szCs w:val="22"/>
        </w:rPr>
        <w:lastRenderedPageBreak/>
        <w:t>A number of people receiving methadone t</w:t>
      </w:r>
      <w:r w:rsidR="00940573">
        <w:rPr>
          <w:sz w:val="22"/>
          <w:szCs w:val="22"/>
        </w:rPr>
        <w:t>reatment</w:t>
      </w:r>
      <w:r w:rsidRPr="3A1385CC">
        <w:rPr>
          <w:sz w:val="22"/>
          <w:szCs w:val="22"/>
        </w:rPr>
        <w:t xml:space="preserve"> are also receiving HIV treatment and antiretroviral therapy. Please tell me your thoughts about </w:t>
      </w:r>
      <w:r w:rsidR="00CD5611" w:rsidRPr="3A1385CC">
        <w:rPr>
          <w:sz w:val="22"/>
          <w:szCs w:val="22"/>
        </w:rPr>
        <w:t>how this program could work with their current care and treatment program?</w:t>
      </w:r>
    </w:p>
    <w:p w14:paraId="23302444" w14:textId="5A2B0F44" w:rsidR="00CD5611" w:rsidRDefault="00CD5611" w:rsidP="00824A6F">
      <w:pPr>
        <w:pStyle w:val="ListParagraph"/>
        <w:numPr>
          <w:ilvl w:val="0"/>
          <w:numId w:val="12"/>
        </w:numPr>
        <w:rPr>
          <w:sz w:val="22"/>
          <w:szCs w:val="22"/>
        </w:rPr>
      </w:pPr>
      <w:r w:rsidRPr="3A1385CC">
        <w:rPr>
          <w:sz w:val="22"/>
          <w:szCs w:val="22"/>
        </w:rPr>
        <w:t>How long do you think the four sessions should last and why?</w:t>
      </w:r>
    </w:p>
    <w:p w14:paraId="4AC33DF2" w14:textId="52300B69" w:rsidR="00BB049C" w:rsidRDefault="00BB049C" w:rsidP="00824A6F">
      <w:pPr>
        <w:pStyle w:val="ListParagraph"/>
        <w:numPr>
          <w:ilvl w:val="0"/>
          <w:numId w:val="12"/>
        </w:numPr>
        <w:rPr>
          <w:sz w:val="22"/>
          <w:szCs w:val="22"/>
        </w:rPr>
      </w:pPr>
      <w:r w:rsidRPr="3A1385CC">
        <w:rPr>
          <w:sz w:val="22"/>
          <w:szCs w:val="22"/>
        </w:rPr>
        <w:t>How often should the sessions be held or spaced apart? For example, should they be once per week, once every two weeks, once a month?</w:t>
      </w:r>
    </w:p>
    <w:p w14:paraId="60097D49" w14:textId="11FF91FB" w:rsidR="00642DE2" w:rsidRDefault="00B81887" w:rsidP="00824A6F">
      <w:pPr>
        <w:pStyle w:val="ListParagraph"/>
        <w:numPr>
          <w:ilvl w:val="0"/>
          <w:numId w:val="12"/>
        </w:numPr>
        <w:rPr>
          <w:sz w:val="22"/>
          <w:szCs w:val="22"/>
        </w:rPr>
      </w:pPr>
      <w:r w:rsidRPr="3A1385CC">
        <w:rPr>
          <w:sz w:val="22"/>
          <w:szCs w:val="22"/>
        </w:rPr>
        <w:t>When should the program sessions be held and why?</w:t>
      </w:r>
    </w:p>
    <w:p w14:paraId="148FF771" w14:textId="12B8D135" w:rsidR="00AC2145" w:rsidRDefault="00AC2145" w:rsidP="00AC2145">
      <w:pPr>
        <w:pStyle w:val="ListParagraph"/>
        <w:rPr>
          <w:sz w:val="22"/>
          <w:szCs w:val="22"/>
        </w:rPr>
      </w:pPr>
      <w:r>
        <w:rPr>
          <w:sz w:val="22"/>
          <w:szCs w:val="22"/>
        </w:rPr>
        <w:t>[Probe]: What times of the day should the program sessions be held?</w:t>
      </w:r>
    </w:p>
    <w:p w14:paraId="74911C09" w14:textId="11BBF61E" w:rsidR="00030412" w:rsidRPr="00030412" w:rsidRDefault="00AC2145" w:rsidP="00030412">
      <w:pPr>
        <w:pStyle w:val="ListParagraph"/>
        <w:rPr>
          <w:sz w:val="22"/>
          <w:szCs w:val="22"/>
        </w:rPr>
      </w:pPr>
      <w:r w:rsidRPr="5AAFC4D7">
        <w:rPr>
          <w:sz w:val="22"/>
          <w:szCs w:val="22"/>
        </w:rPr>
        <w:t>[Probe]: Are there days of the week that would be best to have these sessions and why?</w:t>
      </w:r>
    </w:p>
    <w:p w14:paraId="1907B24E" w14:textId="5457979E" w:rsidR="3561E4AA" w:rsidRPr="00005161" w:rsidRDefault="3561E4AA" w:rsidP="00824A6F">
      <w:pPr>
        <w:pStyle w:val="ListParagraph"/>
        <w:numPr>
          <w:ilvl w:val="0"/>
          <w:numId w:val="12"/>
        </w:numPr>
        <w:rPr>
          <w:rFonts w:eastAsiaTheme="minorEastAsia"/>
          <w:sz w:val="22"/>
          <w:szCs w:val="22"/>
        </w:rPr>
      </w:pPr>
      <w:r w:rsidRPr="5AAFC4D7">
        <w:rPr>
          <w:rFonts w:ascii="Calibri" w:eastAsia="Calibri" w:hAnsi="Calibri" w:cs="Calibri"/>
          <w:color w:val="000000" w:themeColor="text1"/>
          <w:sz w:val="22"/>
          <w:szCs w:val="22"/>
        </w:rPr>
        <w:t>Where should the program sessions be held and why?</w:t>
      </w:r>
    </w:p>
    <w:p w14:paraId="3077C4FA" w14:textId="5F506F0F" w:rsidR="00030412" w:rsidRPr="00005161" w:rsidRDefault="00281B2F" w:rsidP="00824A6F">
      <w:pPr>
        <w:pStyle w:val="ListParagraph"/>
        <w:numPr>
          <w:ilvl w:val="0"/>
          <w:numId w:val="12"/>
        </w:numPr>
        <w:rPr>
          <w:rFonts w:eastAsiaTheme="minorEastAsia"/>
          <w:i/>
          <w:iCs/>
          <w:sz w:val="22"/>
          <w:szCs w:val="22"/>
        </w:rPr>
      </w:pPr>
      <w:r>
        <w:rPr>
          <w:rFonts w:ascii="Calibri" w:eastAsia="Calibri" w:hAnsi="Calibri" w:cs="Calibri"/>
          <w:i/>
          <w:iCs/>
          <w:color w:val="000000" w:themeColor="text1"/>
          <w:sz w:val="22"/>
          <w:szCs w:val="22"/>
        </w:rPr>
        <w:t>[</w:t>
      </w:r>
      <w:r w:rsidR="004C0F04">
        <w:rPr>
          <w:rFonts w:ascii="Calibri" w:eastAsia="Calibri" w:hAnsi="Calibri" w:cs="Calibri"/>
          <w:i/>
          <w:iCs/>
          <w:color w:val="000000" w:themeColor="text1"/>
          <w:sz w:val="22"/>
          <w:szCs w:val="22"/>
        </w:rPr>
        <w:t>I</w:t>
      </w:r>
      <w:r w:rsidR="00030412" w:rsidRPr="00005161">
        <w:rPr>
          <w:rFonts w:ascii="Calibri" w:eastAsia="Calibri" w:hAnsi="Calibri" w:cs="Calibri"/>
          <w:i/>
          <w:iCs/>
          <w:color w:val="000000" w:themeColor="text1"/>
          <w:sz w:val="22"/>
          <w:szCs w:val="22"/>
        </w:rPr>
        <w:t xml:space="preserve"> </w:t>
      </w:r>
      <w:r w:rsidR="00835A2A" w:rsidRPr="00005161">
        <w:rPr>
          <w:rFonts w:ascii="Calibri" w:eastAsia="Calibri" w:hAnsi="Calibri" w:cs="Calibri"/>
          <w:i/>
          <w:iCs/>
          <w:color w:val="000000" w:themeColor="text1"/>
          <w:sz w:val="22"/>
          <w:szCs w:val="22"/>
        </w:rPr>
        <w:t xml:space="preserve">would like your thoughts in addition to what you have already shared about the location to hold these program sessions. </w:t>
      </w:r>
      <w:r w:rsidR="0090619A" w:rsidRPr="00005161">
        <w:rPr>
          <w:rFonts w:ascii="Calibri" w:eastAsia="Calibri" w:hAnsi="Calibri" w:cs="Calibri"/>
          <w:i/>
          <w:iCs/>
          <w:color w:val="000000" w:themeColor="text1"/>
          <w:sz w:val="22"/>
          <w:szCs w:val="22"/>
        </w:rPr>
        <w:t>There are currently</w:t>
      </w:r>
      <w:r w:rsidR="001C729F" w:rsidRPr="00005161">
        <w:rPr>
          <w:rFonts w:ascii="Calibri" w:eastAsia="Calibri" w:hAnsi="Calibri" w:cs="Calibri"/>
          <w:i/>
          <w:iCs/>
          <w:color w:val="000000" w:themeColor="text1"/>
          <w:sz w:val="22"/>
          <w:szCs w:val="22"/>
        </w:rPr>
        <w:t xml:space="preserve"> different</w:t>
      </w:r>
      <w:r w:rsidR="0090619A" w:rsidRPr="00005161">
        <w:rPr>
          <w:rFonts w:ascii="Calibri" w:eastAsia="Calibri" w:hAnsi="Calibri" w:cs="Calibri"/>
          <w:i/>
          <w:iCs/>
          <w:color w:val="000000" w:themeColor="text1"/>
          <w:sz w:val="22"/>
          <w:szCs w:val="22"/>
        </w:rPr>
        <w:t xml:space="preserve"> options for MAT </w:t>
      </w:r>
      <w:r w:rsidR="001C729F" w:rsidRPr="00005161">
        <w:rPr>
          <w:rFonts w:ascii="Calibri" w:eastAsia="Calibri" w:hAnsi="Calibri" w:cs="Calibri"/>
          <w:i/>
          <w:iCs/>
          <w:color w:val="000000" w:themeColor="text1"/>
          <w:sz w:val="22"/>
          <w:szCs w:val="22"/>
        </w:rPr>
        <w:t>clients</w:t>
      </w:r>
      <w:r w:rsidR="0090619A" w:rsidRPr="00005161">
        <w:rPr>
          <w:rFonts w:ascii="Calibri" w:eastAsia="Calibri" w:hAnsi="Calibri" w:cs="Calibri"/>
          <w:i/>
          <w:iCs/>
          <w:color w:val="000000" w:themeColor="text1"/>
          <w:sz w:val="22"/>
          <w:szCs w:val="22"/>
        </w:rPr>
        <w:t xml:space="preserve"> to collect their methadone </w:t>
      </w:r>
      <w:r>
        <w:rPr>
          <w:rFonts w:ascii="Calibri" w:eastAsia="Calibri" w:hAnsi="Calibri" w:cs="Calibri"/>
          <w:i/>
          <w:iCs/>
          <w:color w:val="000000" w:themeColor="text1"/>
          <w:sz w:val="22"/>
          <w:szCs w:val="22"/>
        </w:rPr>
        <w:t>–</w:t>
      </w:r>
      <w:r w:rsidR="003006CF">
        <w:rPr>
          <w:rFonts w:ascii="Calibri" w:eastAsia="Calibri" w:hAnsi="Calibri" w:cs="Calibri"/>
          <w:i/>
          <w:iCs/>
          <w:color w:val="000000" w:themeColor="text1"/>
          <w:sz w:val="22"/>
          <w:szCs w:val="22"/>
        </w:rPr>
        <w:t xml:space="preserve"> </w:t>
      </w:r>
      <w:r w:rsidR="0090619A" w:rsidRPr="00005161">
        <w:rPr>
          <w:rFonts w:ascii="Calibri" w:eastAsia="Calibri" w:hAnsi="Calibri" w:cs="Calibri"/>
          <w:i/>
          <w:iCs/>
          <w:color w:val="000000" w:themeColor="text1"/>
          <w:sz w:val="22"/>
          <w:szCs w:val="22"/>
        </w:rPr>
        <w:t xml:space="preserve">and if </w:t>
      </w:r>
      <w:r w:rsidR="003006CF">
        <w:rPr>
          <w:rFonts w:ascii="Calibri" w:eastAsia="Calibri" w:hAnsi="Calibri" w:cs="Calibri"/>
          <w:i/>
          <w:iCs/>
          <w:color w:val="000000" w:themeColor="text1"/>
          <w:sz w:val="22"/>
          <w:szCs w:val="22"/>
        </w:rPr>
        <w:t>needed</w:t>
      </w:r>
      <w:r w:rsidR="0090619A" w:rsidRPr="00005161">
        <w:rPr>
          <w:rFonts w:ascii="Calibri" w:eastAsia="Calibri" w:hAnsi="Calibri" w:cs="Calibri"/>
          <w:i/>
          <w:iCs/>
          <w:color w:val="000000" w:themeColor="text1"/>
          <w:sz w:val="22"/>
          <w:szCs w:val="22"/>
        </w:rPr>
        <w:t xml:space="preserve"> their </w:t>
      </w:r>
      <w:r w:rsidR="003006CF">
        <w:rPr>
          <w:rFonts w:ascii="Calibri" w:eastAsia="Calibri" w:hAnsi="Calibri" w:cs="Calibri"/>
          <w:i/>
          <w:iCs/>
          <w:color w:val="000000" w:themeColor="text1"/>
          <w:sz w:val="22"/>
          <w:szCs w:val="22"/>
        </w:rPr>
        <w:t xml:space="preserve">HIV medication </w:t>
      </w:r>
      <w:r>
        <w:rPr>
          <w:rFonts w:ascii="Calibri" w:eastAsia="Calibri" w:hAnsi="Calibri" w:cs="Calibri"/>
          <w:i/>
          <w:iCs/>
          <w:color w:val="000000" w:themeColor="text1"/>
          <w:sz w:val="22"/>
          <w:szCs w:val="22"/>
        </w:rPr>
        <w:t>–</w:t>
      </w:r>
      <w:r w:rsidR="0090619A" w:rsidRPr="00005161">
        <w:rPr>
          <w:rFonts w:ascii="Calibri" w:eastAsia="Calibri" w:hAnsi="Calibri" w:cs="Calibri"/>
          <w:i/>
          <w:iCs/>
          <w:color w:val="000000" w:themeColor="text1"/>
          <w:sz w:val="22"/>
          <w:szCs w:val="22"/>
        </w:rPr>
        <w:t xml:space="preserve"> at clinics in their communities </w:t>
      </w:r>
      <w:r w:rsidR="009050B9" w:rsidRPr="00005161">
        <w:rPr>
          <w:rFonts w:ascii="Calibri" w:eastAsia="Calibri" w:hAnsi="Calibri" w:cs="Calibri"/>
          <w:i/>
          <w:iCs/>
          <w:color w:val="000000" w:themeColor="text1"/>
          <w:sz w:val="22"/>
          <w:szCs w:val="22"/>
        </w:rPr>
        <w:t>instead of</w:t>
      </w:r>
      <w:r w:rsidR="0090619A" w:rsidRPr="00005161">
        <w:rPr>
          <w:rFonts w:ascii="Calibri" w:eastAsia="Calibri" w:hAnsi="Calibri" w:cs="Calibri"/>
          <w:i/>
          <w:iCs/>
          <w:color w:val="000000" w:themeColor="text1"/>
          <w:sz w:val="22"/>
          <w:szCs w:val="22"/>
        </w:rPr>
        <w:t xml:space="preserve"> having to </w:t>
      </w:r>
      <w:r w:rsidR="001C729F" w:rsidRPr="00005161">
        <w:rPr>
          <w:rFonts w:ascii="Calibri" w:eastAsia="Calibri" w:hAnsi="Calibri" w:cs="Calibri"/>
          <w:i/>
          <w:iCs/>
          <w:color w:val="000000" w:themeColor="text1"/>
          <w:sz w:val="22"/>
          <w:szCs w:val="22"/>
        </w:rPr>
        <w:t>travel to the MAT clinic at Muh</w:t>
      </w:r>
      <w:r w:rsidR="005617B8">
        <w:rPr>
          <w:rFonts w:ascii="Calibri" w:eastAsia="Calibri" w:hAnsi="Calibri" w:cs="Calibri"/>
          <w:i/>
          <w:iCs/>
          <w:color w:val="000000" w:themeColor="text1"/>
          <w:sz w:val="22"/>
          <w:szCs w:val="22"/>
        </w:rPr>
        <w:t>i</w:t>
      </w:r>
      <w:r w:rsidR="001C729F" w:rsidRPr="00005161">
        <w:rPr>
          <w:rFonts w:ascii="Calibri" w:eastAsia="Calibri" w:hAnsi="Calibri" w:cs="Calibri"/>
          <w:i/>
          <w:iCs/>
          <w:color w:val="000000" w:themeColor="text1"/>
          <w:sz w:val="22"/>
          <w:szCs w:val="22"/>
        </w:rPr>
        <w:t>mbili</w:t>
      </w:r>
      <w:r w:rsidR="009050B9" w:rsidRPr="00005161">
        <w:rPr>
          <w:rFonts w:ascii="Calibri" w:eastAsia="Calibri" w:hAnsi="Calibri" w:cs="Calibri"/>
          <w:i/>
          <w:iCs/>
          <w:color w:val="000000" w:themeColor="text1"/>
          <w:sz w:val="22"/>
          <w:szCs w:val="22"/>
        </w:rPr>
        <w:t xml:space="preserve">. </w:t>
      </w:r>
      <w:r w:rsidR="00463382">
        <w:rPr>
          <w:rFonts w:ascii="Calibri" w:eastAsia="Calibri" w:hAnsi="Calibri" w:cs="Calibri"/>
          <w:i/>
          <w:iCs/>
          <w:color w:val="000000" w:themeColor="text1"/>
          <w:sz w:val="22"/>
          <w:szCs w:val="22"/>
        </w:rPr>
        <w:t>We want to understand more what MAT clients know about and how MAT clients view this optio</w:t>
      </w:r>
      <w:r w:rsidR="00D03368">
        <w:rPr>
          <w:rFonts w:ascii="Calibri" w:eastAsia="Calibri" w:hAnsi="Calibri" w:cs="Calibri"/>
          <w:i/>
          <w:iCs/>
          <w:color w:val="000000" w:themeColor="text1"/>
          <w:sz w:val="22"/>
          <w:szCs w:val="22"/>
        </w:rPr>
        <w:t>n</w:t>
      </w:r>
      <w:r w:rsidR="00463382">
        <w:rPr>
          <w:rFonts w:ascii="Calibri" w:eastAsia="Calibri" w:hAnsi="Calibri" w:cs="Calibri"/>
          <w:i/>
          <w:iCs/>
          <w:color w:val="000000" w:themeColor="text1"/>
          <w:sz w:val="22"/>
          <w:szCs w:val="22"/>
        </w:rPr>
        <w:t>.</w:t>
      </w:r>
      <w:r>
        <w:rPr>
          <w:rFonts w:ascii="Calibri" w:eastAsia="Calibri" w:hAnsi="Calibri" w:cs="Calibri"/>
          <w:i/>
          <w:iCs/>
          <w:color w:val="000000" w:themeColor="text1"/>
          <w:sz w:val="22"/>
          <w:szCs w:val="22"/>
        </w:rPr>
        <w:t>]</w:t>
      </w:r>
      <w:r w:rsidR="00463382">
        <w:rPr>
          <w:rFonts w:ascii="Calibri" w:eastAsia="Calibri" w:hAnsi="Calibri" w:cs="Calibri"/>
          <w:i/>
          <w:iCs/>
          <w:color w:val="000000" w:themeColor="text1"/>
          <w:sz w:val="22"/>
          <w:szCs w:val="22"/>
        </w:rPr>
        <w:t xml:space="preserve"> </w:t>
      </w:r>
    </w:p>
    <w:p w14:paraId="694F92FE" w14:textId="49682AEC" w:rsidR="00005161" w:rsidRPr="00D462CB" w:rsidRDefault="008C310B" w:rsidP="00005161">
      <w:pPr>
        <w:pStyle w:val="ListParagraph"/>
        <w:numPr>
          <w:ilvl w:val="1"/>
          <w:numId w:val="8"/>
        </w:numPr>
        <w:rPr>
          <w:rFonts w:eastAsiaTheme="minorEastAsia"/>
          <w:sz w:val="22"/>
          <w:szCs w:val="22"/>
        </w:rPr>
      </w:pPr>
      <w:r>
        <w:rPr>
          <w:rFonts w:ascii="Calibri" w:eastAsia="Calibri" w:hAnsi="Calibri" w:cs="Calibri"/>
          <w:color w:val="000000" w:themeColor="text1"/>
          <w:sz w:val="22"/>
          <w:szCs w:val="22"/>
        </w:rPr>
        <w:t xml:space="preserve">What have you heard about </w:t>
      </w:r>
      <w:r w:rsidR="00D462CB">
        <w:rPr>
          <w:rFonts w:ascii="Calibri" w:eastAsia="Calibri" w:hAnsi="Calibri" w:cs="Calibri"/>
          <w:color w:val="000000" w:themeColor="text1"/>
          <w:sz w:val="22"/>
          <w:szCs w:val="22"/>
        </w:rPr>
        <w:t>this program?</w:t>
      </w:r>
    </w:p>
    <w:p w14:paraId="6080F2B3" w14:textId="6CD4C82B" w:rsidR="00D462CB" w:rsidRDefault="00FB6800" w:rsidP="00005161">
      <w:pPr>
        <w:pStyle w:val="ListParagraph"/>
        <w:numPr>
          <w:ilvl w:val="1"/>
          <w:numId w:val="8"/>
        </w:numPr>
        <w:rPr>
          <w:rFonts w:eastAsiaTheme="minorEastAsia"/>
          <w:sz w:val="22"/>
          <w:szCs w:val="22"/>
        </w:rPr>
      </w:pPr>
      <w:r>
        <w:rPr>
          <w:rFonts w:eastAsiaTheme="minorEastAsia"/>
          <w:sz w:val="22"/>
          <w:szCs w:val="22"/>
        </w:rPr>
        <w:t>Please tell me about any reasons</w:t>
      </w:r>
      <w:r w:rsidR="006B5C46">
        <w:rPr>
          <w:rFonts w:eastAsiaTheme="minorEastAsia"/>
          <w:sz w:val="22"/>
          <w:szCs w:val="22"/>
        </w:rPr>
        <w:t xml:space="preserve"> you can think of</w:t>
      </w:r>
      <w:r>
        <w:rPr>
          <w:rFonts w:eastAsiaTheme="minorEastAsia"/>
          <w:sz w:val="22"/>
          <w:szCs w:val="22"/>
        </w:rPr>
        <w:t xml:space="preserve"> that a MAT client might want to or not want to collect their methadone </w:t>
      </w:r>
      <w:r w:rsidR="006B5C46">
        <w:rPr>
          <w:rFonts w:eastAsiaTheme="minorEastAsia"/>
          <w:sz w:val="22"/>
          <w:szCs w:val="22"/>
        </w:rPr>
        <w:t>from a clinic in their community instead of travelling to Muh</w:t>
      </w:r>
      <w:r w:rsidR="005617B8">
        <w:rPr>
          <w:rFonts w:eastAsiaTheme="minorEastAsia"/>
          <w:sz w:val="22"/>
          <w:szCs w:val="22"/>
        </w:rPr>
        <w:t>i</w:t>
      </w:r>
      <w:r w:rsidR="006B5C46">
        <w:rPr>
          <w:rFonts w:eastAsiaTheme="minorEastAsia"/>
          <w:sz w:val="22"/>
          <w:szCs w:val="22"/>
        </w:rPr>
        <w:t>mbili?</w:t>
      </w:r>
    </w:p>
    <w:p w14:paraId="3F1F82B1" w14:textId="273D3309" w:rsidR="006B5C46" w:rsidRDefault="00DC7012" w:rsidP="00DC7012">
      <w:pPr>
        <w:pStyle w:val="ListParagraph"/>
        <w:ind w:left="1440"/>
        <w:rPr>
          <w:rFonts w:eastAsiaTheme="minorEastAsia"/>
          <w:sz w:val="22"/>
          <w:szCs w:val="22"/>
        </w:rPr>
      </w:pPr>
      <w:r>
        <w:rPr>
          <w:rFonts w:eastAsiaTheme="minorEastAsia"/>
          <w:sz w:val="22"/>
          <w:szCs w:val="22"/>
        </w:rPr>
        <w:t xml:space="preserve">[Probe]: Please tell me about the reasons </w:t>
      </w:r>
      <w:r w:rsidR="00925456">
        <w:rPr>
          <w:rFonts w:eastAsiaTheme="minorEastAsia"/>
          <w:sz w:val="22"/>
          <w:szCs w:val="22"/>
        </w:rPr>
        <w:t xml:space="preserve">a MAT client might prefer to collect methadone from Muhimbili instead of a clinic in their community. </w:t>
      </w:r>
    </w:p>
    <w:p w14:paraId="1EB73271" w14:textId="4F55E90C" w:rsidR="00646545" w:rsidRDefault="00925456" w:rsidP="00646545">
      <w:pPr>
        <w:pStyle w:val="ListParagraph"/>
        <w:ind w:left="1440"/>
        <w:rPr>
          <w:rFonts w:eastAsiaTheme="minorEastAsia"/>
          <w:sz w:val="22"/>
          <w:szCs w:val="22"/>
        </w:rPr>
      </w:pPr>
      <w:r>
        <w:rPr>
          <w:rFonts w:eastAsiaTheme="minorEastAsia"/>
          <w:sz w:val="22"/>
          <w:szCs w:val="22"/>
        </w:rPr>
        <w:t xml:space="preserve">[Probe]: Please tell me about the reasons a MAT client might prefer to collect methadone from a clinic in their community instead of at Muhimbili. </w:t>
      </w:r>
    </w:p>
    <w:p w14:paraId="7FCE2B5A" w14:textId="4EE2ADA0" w:rsidR="00965775" w:rsidRPr="00D47093" w:rsidRDefault="00D47093" w:rsidP="00D47093">
      <w:pPr>
        <w:pStyle w:val="ListParagraph"/>
        <w:numPr>
          <w:ilvl w:val="1"/>
          <w:numId w:val="8"/>
        </w:numPr>
        <w:rPr>
          <w:rFonts w:eastAsiaTheme="minorEastAsia"/>
          <w:sz w:val="22"/>
          <w:szCs w:val="22"/>
        </w:rPr>
      </w:pPr>
      <w:r>
        <w:rPr>
          <w:rFonts w:eastAsiaTheme="minorEastAsia"/>
          <w:sz w:val="22"/>
          <w:szCs w:val="22"/>
        </w:rPr>
        <w:t>Please tell me about the reasons MAT clients spend time on Muhi</w:t>
      </w:r>
      <w:r w:rsidR="00AA3306">
        <w:rPr>
          <w:rFonts w:eastAsiaTheme="minorEastAsia"/>
          <w:sz w:val="22"/>
          <w:szCs w:val="22"/>
        </w:rPr>
        <w:t>m</w:t>
      </w:r>
      <w:r>
        <w:rPr>
          <w:rFonts w:eastAsiaTheme="minorEastAsia"/>
          <w:sz w:val="22"/>
          <w:szCs w:val="22"/>
        </w:rPr>
        <w:t>bili hospital grounds or near the hospital after receiving their methadone and/or HIV medication?</w:t>
      </w:r>
    </w:p>
    <w:p w14:paraId="14B1AA4A" w14:textId="77777777" w:rsidR="00EB2764" w:rsidRPr="00AA3306" w:rsidRDefault="00EB2764" w:rsidP="00AA3306">
      <w:pPr>
        <w:rPr>
          <w:rFonts w:eastAsiaTheme="minorEastAsia"/>
          <w:sz w:val="22"/>
          <w:szCs w:val="22"/>
        </w:rPr>
      </w:pPr>
    </w:p>
    <w:p w14:paraId="457C7DC6" w14:textId="77777777" w:rsidR="00EB2764" w:rsidRDefault="00EB2764" w:rsidP="00646545">
      <w:pPr>
        <w:pStyle w:val="ListParagraph"/>
        <w:ind w:left="1440"/>
        <w:rPr>
          <w:rFonts w:eastAsiaTheme="minorEastAsia"/>
          <w:sz w:val="22"/>
          <w:szCs w:val="22"/>
        </w:rPr>
      </w:pPr>
    </w:p>
    <w:p w14:paraId="7C495F61" w14:textId="4950FCD8" w:rsidR="00CD5611" w:rsidRDefault="005B632B" w:rsidP="00824A6F">
      <w:pPr>
        <w:pStyle w:val="ListParagraph"/>
        <w:numPr>
          <w:ilvl w:val="0"/>
          <w:numId w:val="12"/>
        </w:numPr>
        <w:rPr>
          <w:sz w:val="22"/>
          <w:szCs w:val="22"/>
        </w:rPr>
      </w:pPr>
      <w:r w:rsidRPr="5AAFC4D7">
        <w:rPr>
          <w:sz w:val="22"/>
          <w:szCs w:val="22"/>
        </w:rPr>
        <w:t xml:space="preserve">Tell me about how you think this program could be best integrated or incorporated into existing programs for </w:t>
      </w:r>
      <w:r w:rsidR="00940573">
        <w:rPr>
          <w:sz w:val="22"/>
          <w:szCs w:val="22"/>
        </w:rPr>
        <w:t>MAT</w:t>
      </w:r>
      <w:r w:rsidRPr="5AAFC4D7">
        <w:rPr>
          <w:sz w:val="22"/>
          <w:szCs w:val="22"/>
        </w:rPr>
        <w:t xml:space="preserve"> clients?</w:t>
      </w:r>
    </w:p>
    <w:p w14:paraId="7686F93D" w14:textId="6C24EB7D" w:rsidR="00761AC8" w:rsidRPr="00163BCE" w:rsidRDefault="00761AC8" w:rsidP="003F387B">
      <w:pPr>
        <w:pStyle w:val="ListParagraph"/>
        <w:rPr>
          <w:sz w:val="22"/>
          <w:szCs w:val="22"/>
        </w:rPr>
      </w:pPr>
    </w:p>
    <w:p w14:paraId="0A9A8016" w14:textId="22373FA6" w:rsidR="00163BCE" w:rsidRPr="00163BCE" w:rsidRDefault="00163BCE" w:rsidP="00163BCE">
      <w:pPr>
        <w:rPr>
          <w:sz w:val="22"/>
          <w:szCs w:val="22"/>
        </w:rPr>
      </w:pPr>
    </w:p>
    <w:p w14:paraId="6FA3CFA8" w14:textId="77777777" w:rsidR="00163BCE" w:rsidRPr="00163BCE" w:rsidRDefault="00163BCE" w:rsidP="00163BCE">
      <w:pPr>
        <w:rPr>
          <w:b/>
          <w:sz w:val="22"/>
          <w:szCs w:val="22"/>
        </w:rPr>
      </w:pPr>
      <w:r w:rsidRPr="00163BCE">
        <w:rPr>
          <w:b/>
          <w:sz w:val="22"/>
          <w:szCs w:val="22"/>
        </w:rPr>
        <w:t xml:space="preserve">Closing </w:t>
      </w:r>
    </w:p>
    <w:p w14:paraId="7A62530B" w14:textId="77777777" w:rsidR="00163BCE" w:rsidRPr="00163BCE" w:rsidRDefault="00163BCE" w:rsidP="00163BCE">
      <w:pPr>
        <w:rPr>
          <w:sz w:val="22"/>
          <w:szCs w:val="22"/>
        </w:rPr>
      </w:pPr>
    </w:p>
    <w:p w14:paraId="2918C64F" w14:textId="789A9ABD" w:rsidR="00163BCE" w:rsidRPr="00163BCE" w:rsidRDefault="00163BCE" w:rsidP="00163BCE">
      <w:pPr>
        <w:rPr>
          <w:sz w:val="22"/>
          <w:szCs w:val="22"/>
        </w:rPr>
      </w:pPr>
      <w:r w:rsidRPr="00163BCE">
        <w:rPr>
          <w:sz w:val="22"/>
          <w:szCs w:val="22"/>
        </w:rPr>
        <w:t>Thank you for taking the time to talk with me today. Is there anything else that you would like to share that you think would be important for me to know</w:t>
      </w:r>
      <w:r w:rsidR="006F579B">
        <w:rPr>
          <w:sz w:val="22"/>
          <w:szCs w:val="22"/>
        </w:rPr>
        <w:t>?</w:t>
      </w:r>
    </w:p>
    <w:p w14:paraId="2AF1849B" w14:textId="77777777" w:rsidR="00BA36B2" w:rsidRPr="00163BCE" w:rsidRDefault="00BA36B2" w:rsidP="00BA36B2">
      <w:pPr>
        <w:rPr>
          <w:sz w:val="22"/>
          <w:szCs w:val="22"/>
        </w:rPr>
      </w:pPr>
    </w:p>
    <w:p w14:paraId="4E00B318" w14:textId="36E59155" w:rsidR="00CE56D7" w:rsidRPr="00163BCE" w:rsidRDefault="00CE56D7" w:rsidP="00CE56D7">
      <w:pPr>
        <w:rPr>
          <w:sz w:val="22"/>
          <w:szCs w:val="22"/>
        </w:rPr>
      </w:pPr>
    </w:p>
    <w:p w14:paraId="20054033" w14:textId="77777777" w:rsidR="00CE56D7" w:rsidRPr="00163BCE" w:rsidRDefault="00CE56D7" w:rsidP="00CE56D7">
      <w:pPr>
        <w:rPr>
          <w:sz w:val="22"/>
          <w:szCs w:val="22"/>
        </w:rPr>
      </w:pPr>
    </w:p>
    <w:p w14:paraId="1765CFE7" w14:textId="77777777" w:rsidR="00D01AB4" w:rsidRPr="00163BCE" w:rsidRDefault="00D01AB4">
      <w:pPr>
        <w:rPr>
          <w:sz w:val="22"/>
          <w:szCs w:val="22"/>
        </w:rPr>
      </w:pPr>
    </w:p>
    <w:p w14:paraId="6E88EAB7" w14:textId="3B203B4C" w:rsidR="00D01AB4" w:rsidRPr="00163BCE" w:rsidRDefault="00D01AB4">
      <w:pPr>
        <w:rPr>
          <w:sz w:val="22"/>
          <w:szCs w:val="22"/>
        </w:rPr>
      </w:pPr>
    </w:p>
    <w:sectPr w:rsidR="00D01AB4" w:rsidRPr="00163BCE" w:rsidSect="00D10C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FB038" w14:textId="77777777" w:rsidR="00987E10" w:rsidRDefault="00987E10" w:rsidP="00D26837">
      <w:r>
        <w:separator/>
      </w:r>
    </w:p>
  </w:endnote>
  <w:endnote w:type="continuationSeparator" w:id="0">
    <w:p w14:paraId="51CECD0A" w14:textId="77777777" w:rsidR="00987E10" w:rsidRDefault="00987E10" w:rsidP="00D26837">
      <w:r>
        <w:continuationSeparator/>
      </w:r>
    </w:p>
  </w:endnote>
  <w:endnote w:type="continuationNotice" w:id="1">
    <w:p w14:paraId="6BB663F7" w14:textId="77777777" w:rsidR="00987E10" w:rsidRDefault="00987E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E1D17" w14:textId="77777777" w:rsidR="00987E10" w:rsidRDefault="00987E10" w:rsidP="00D26837">
      <w:r>
        <w:separator/>
      </w:r>
    </w:p>
  </w:footnote>
  <w:footnote w:type="continuationSeparator" w:id="0">
    <w:p w14:paraId="1625E280" w14:textId="77777777" w:rsidR="00987E10" w:rsidRDefault="00987E10" w:rsidP="00D26837">
      <w:r>
        <w:continuationSeparator/>
      </w:r>
    </w:p>
  </w:footnote>
  <w:footnote w:type="continuationNotice" w:id="1">
    <w:p w14:paraId="2C2427B7" w14:textId="77777777" w:rsidR="00987E10" w:rsidRDefault="00987E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24F4D"/>
    <w:multiLevelType w:val="hybridMultilevel"/>
    <w:tmpl w:val="B178BAE2"/>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166EE"/>
    <w:multiLevelType w:val="hybridMultilevel"/>
    <w:tmpl w:val="A5A65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A0503"/>
    <w:multiLevelType w:val="hybridMultilevel"/>
    <w:tmpl w:val="1AB86646"/>
    <w:lvl w:ilvl="0" w:tplc="17CAEDAE">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872FA"/>
    <w:multiLevelType w:val="hybridMultilevel"/>
    <w:tmpl w:val="5D10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175C3E"/>
    <w:multiLevelType w:val="hybridMultilevel"/>
    <w:tmpl w:val="9732E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8B600D"/>
    <w:multiLevelType w:val="hybridMultilevel"/>
    <w:tmpl w:val="1DA24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041D6B"/>
    <w:multiLevelType w:val="hybridMultilevel"/>
    <w:tmpl w:val="B4F24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021919"/>
    <w:multiLevelType w:val="hybridMultilevel"/>
    <w:tmpl w:val="22301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3747CA"/>
    <w:multiLevelType w:val="hybridMultilevel"/>
    <w:tmpl w:val="C8C02AFA"/>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D6202"/>
    <w:multiLevelType w:val="hybridMultilevel"/>
    <w:tmpl w:val="195C65D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2E3798"/>
    <w:multiLevelType w:val="hybridMultilevel"/>
    <w:tmpl w:val="90964802"/>
    <w:lvl w:ilvl="0" w:tplc="210EA1AE">
      <w:start w:val="1"/>
      <w:numFmt w:val="decimal"/>
      <w:lvlText w:val="%1."/>
      <w:lvlJc w:val="left"/>
      <w:pPr>
        <w:ind w:left="720" w:hanging="360"/>
      </w:pPr>
      <w:rPr>
        <w:rFonts w:hint="default"/>
        <w:i w:val="0"/>
        <w:iCs w:val="0"/>
      </w:rPr>
    </w:lvl>
    <w:lvl w:ilvl="1" w:tplc="B7F029F2">
      <w:start w:val="1"/>
      <w:numFmt w:val="lowerLetter"/>
      <w:lvlText w:val="%2."/>
      <w:lvlJc w:val="left"/>
      <w:pPr>
        <w:ind w:left="1440" w:hanging="360"/>
      </w:pPr>
      <w:rPr>
        <w:b w:val="0"/>
        <w:bCs w:val="0"/>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483597"/>
    <w:multiLevelType w:val="hybridMultilevel"/>
    <w:tmpl w:val="2CD2E6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23708AA"/>
    <w:multiLevelType w:val="hybridMultilevel"/>
    <w:tmpl w:val="9DFEA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D4765"/>
    <w:multiLevelType w:val="hybridMultilevel"/>
    <w:tmpl w:val="5DE20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AF4CA0"/>
    <w:multiLevelType w:val="hybridMultilevel"/>
    <w:tmpl w:val="1DA24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EC4B6D"/>
    <w:multiLevelType w:val="hybridMultilevel"/>
    <w:tmpl w:val="885CA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6"/>
  </w:num>
  <w:num w:numId="4">
    <w:abstractNumId w:val="12"/>
  </w:num>
  <w:num w:numId="5">
    <w:abstractNumId w:val="13"/>
  </w:num>
  <w:num w:numId="6">
    <w:abstractNumId w:val="0"/>
  </w:num>
  <w:num w:numId="7">
    <w:abstractNumId w:val="10"/>
  </w:num>
  <w:num w:numId="8">
    <w:abstractNumId w:val="2"/>
  </w:num>
  <w:num w:numId="9">
    <w:abstractNumId w:val="3"/>
  </w:num>
  <w:num w:numId="10">
    <w:abstractNumId w:val="1"/>
  </w:num>
  <w:num w:numId="11">
    <w:abstractNumId w:val="4"/>
  </w:num>
  <w:num w:numId="12">
    <w:abstractNumId w:val="9"/>
  </w:num>
  <w:num w:numId="13">
    <w:abstractNumId w:val="5"/>
  </w:num>
  <w:num w:numId="14">
    <w:abstractNumId w:val="14"/>
  </w:num>
  <w:num w:numId="15">
    <w:abstractNumId w:val="1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c3MjC0tDAzNDJS0lEKTi0uzszPAykwqgUA0JkAXCwAAAA="/>
  </w:docVars>
  <w:rsids>
    <w:rsidRoot w:val="00D01AB4"/>
    <w:rsid w:val="00005026"/>
    <w:rsid w:val="00005161"/>
    <w:rsid w:val="0000587D"/>
    <w:rsid w:val="000070B8"/>
    <w:rsid w:val="00007974"/>
    <w:rsid w:val="0001557A"/>
    <w:rsid w:val="00015932"/>
    <w:rsid w:val="0001787B"/>
    <w:rsid w:val="00020A97"/>
    <w:rsid w:val="00022519"/>
    <w:rsid w:val="00024BBE"/>
    <w:rsid w:val="00030412"/>
    <w:rsid w:val="00031D0D"/>
    <w:rsid w:val="00040321"/>
    <w:rsid w:val="00044A89"/>
    <w:rsid w:val="00051C43"/>
    <w:rsid w:val="00052B5D"/>
    <w:rsid w:val="00052E61"/>
    <w:rsid w:val="00053B05"/>
    <w:rsid w:val="0005508F"/>
    <w:rsid w:val="00055A3A"/>
    <w:rsid w:val="000567A6"/>
    <w:rsid w:val="00057C93"/>
    <w:rsid w:val="00057CA1"/>
    <w:rsid w:val="00057CCF"/>
    <w:rsid w:val="0006093E"/>
    <w:rsid w:val="00061648"/>
    <w:rsid w:val="00061B27"/>
    <w:rsid w:val="00062C61"/>
    <w:rsid w:val="00062C68"/>
    <w:rsid w:val="000674B7"/>
    <w:rsid w:val="0007459E"/>
    <w:rsid w:val="00077E4F"/>
    <w:rsid w:val="000811E8"/>
    <w:rsid w:val="00083E75"/>
    <w:rsid w:val="00086C36"/>
    <w:rsid w:val="00087904"/>
    <w:rsid w:val="00087AD9"/>
    <w:rsid w:val="00095728"/>
    <w:rsid w:val="000A4D4D"/>
    <w:rsid w:val="000A506A"/>
    <w:rsid w:val="000A5F78"/>
    <w:rsid w:val="000B20A3"/>
    <w:rsid w:val="000B20FD"/>
    <w:rsid w:val="000B4537"/>
    <w:rsid w:val="000B69D9"/>
    <w:rsid w:val="000B72D6"/>
    <w:rsid w:val="000C1007"/>
    <w:rsid w:val="000C16FD"/>
    <w:rsid w:val="000C2527"/>
    <w:rsid w:val="000C5E2C"/>
    <w:rsid w:val="000D2129"/>
    <w:rsid w:val="000D68B7"/>
    <w:rsid w:val="000E0402"/>
    <w:rsid w:val="000E198A"/>
    <w:rsid w:val="000E3178"/>
    <w:rsid w:val="000E3D12"/>
    <w:rsid w:val="000E5E0E"/>
    <w:rsid w:val="000E60DF"/>
    <w:rsid w:val="000F08ED"/>
    <w:rsid w:val="000F35E9"/>
    <w:rsid w:val="000F4928"/>
    <w:rsid w:val="000F51F9"/>
    <w:rsid w:val="00100267"/>
    <w:rsid w:val="00101BA9"/>
    <w:rsid w:val="00106E91"/>
    <w:rsid w:val="001138F9"/>
    <w:rsid w:val="00114D90"/>
    <w:rsid w:val="00120255"/>
    <w:rsid w:val="001206F9"/>
    <w:rsid w:val="00123527"/>
    <w:rsid w:val="00123D0A"/>
    <w:rsid w:val="001330ED"/>
    <w:rsid w:val="00134E4F"/>
    <w:rsid w:val="0014192B"/>
    <w:rsid w:val="00144B2D"/>
    <w:rsid w:val="001458E0"/>
    <w:rsid w:val="001504F7"/>
    <w:rsid w:val="00156327"/>
    <w:rsid w:val="00157C08"/>
    <w:rsid w:val="00157EEF"/>
    <w:rsid w:val="00161FA6"/>
    <w:rsid w:val="001624B2"/>
    <w:rsid w:val="00163BCE"/>
    <w:rsid w:val="001647B2"/>
    <w:rsid w:val="001651C8"/>
    <w:rsid w:val="0017284C"/>
    <w:rsid w:val="00172A02"/>
    <w:rsid w:val="001740A7"/>
    <w:rsid w:val="00177565"/>
    <w:rsid w:val="001839A3"/>
    <w:rsid w:val="001878ED"/>
    <w:rsid w:val="0019166C"/>
    <w:rsid w:val="001977DC"/>
    <w:rsid w:val="001A049E"/>
    <w:rsid w:val="001A2607"/>
    <w:rsid w:val="001A5256"/>
    <w:rsid w:val="001B0731"/>
    <w:rsid w:val="001B35EF"/>
    <w:rsid w:val="001B4EAB"/>
    <w:rsid w:val="001B77F8"/>
    <w:rsid w:val="001C1B98"/>
    <w:rsid w:val="001C41C4"/>
    <w:rsid w:val="001C729F"/>
    <w:rsid w:val="001C7788"/>
    <w:rsid w:val="001D3F92"/>
    <w:rsid w:val="001D5400"/>
    <w:rsid w:val="001F5371"/>
    <w:rsid w:val="001F64AC"/>
    <w:rsid w:val="002019C0"/>
    <w:rsid w:val="0020363D"/>
    <w:rsid w:val="00207DD4"/>
    <w:rsid w:val="0021084C"/>
    <w:rsid w:val="00214D80"/>
    <w:rsid w:val="00222FFA"/>
    <w:rsid w:val="00232E53"/>
    <w:rsid w:val="00234D25"/>
    <w:rsid w:val="00245474"/>
    <w:rsid w:val="00247A5E"/>
    <w:rsid w:val="00251D54"/>
    <w:rsid w:val="002530BF"/>
    <w:rsid w:val="002534C9"/>
    <w:rsid w:val="002549F9"/>
    <w:rsid w:val="002605D2"/>
    <w:rsid w:val="00267DCE"/>
    <w:rsid w:val="00270A97"/>
    <w:rsid w:val="00277A88"/>
    <w:rsid w:val="00280297"/>
    <w:rsid w:val="00281B2F"/>
    <w:rsid w:val="00282B41"/>
    <w:rsid w:val="002851F9"/>
    <w:rsid w:val="00286049"/>
    <w:rsid w:val="00287422"/>
    <w:rsid w:val="00291C29"/>
    <w:rsid w:val="00293B9C"/>
    <w:rsid w:val="00293E8E"/>
    <w:rsid w:val="002947EA"/>
    <w:rsid w:val="00295126"/>
    <w:rsid w:val="00296BE3"/>
    <w:rsid w:val="002A3F13"/>
    <w:rsid w:val="002A7942"/>
    <w:rsid w:val="002B3A9B"/>
    <w:rsid w:val="002B5A64"/>
    <w:rsid w:val="002C177C"/>
    <w:rsid w:val="002C25C2"/>
    <w:rsid w:val="002C2D21"/>
    <w:rsid w:val="002C3F90"/>
    <w:rsid w:val="002D2F56"/>
    <w:rsid w:val="002E04C5"/>
    <w:rsid w:val="002E17B3"/>
    <w:rsid w:val="002E31DB"/>
    <w:rsid w:val="002E40E0"/>
    <w:rsid w:val="002E761A"/>
    <w:rsid w:val="002F23B8"/>
    <w:rsid w:val="00300032"/>
    <w:rsid w:val="003005F5"/>
    <w:rsid w:val="003006CF"/>
    <w:rsid w:val="00305132"/>
    <w:rsid w:val="003070E3"/>
    <w:rsid w:val="00314AE4"/>
    <w:rsid w:val="00315BBE"/>
    <w:rsid w:val="00316FA5"/>
    <w:rsid w:val="00322CA5"/>
    <w:rsid w:val="00327B74"/>
    <w:rsid w:val="00327D30"/>
    <w:rsid w:val="0033123F"/>
    <w:rsid w:val="003315C3"/>
    <w:rsid w:val="00333EDA"/>
    <w:rsid w:val="003350F9"/>
    <w:rsid w:val="003360AD"/>
    <w:rsid w:val="00341C97"/>
    <w:rsid w:val="00350341"/>
    <w:rsid w:val="00353B87"/>
    <w:rsid w:val="00363108"/>
    <w:rsid w:val="003640B2"/>
    <w:rsid w:val="0037387F"/>
    <w:rsid w:val="00375594"/>
    <w:rsid w:val="003874EB"/>
    <w:rsid w:val="00390822"/>
    <w:rsid w:val="00392711"/>
    <w:rsid w:val="0039375F"/>
    <w:rsid w:val="0039725A"/>
    <w:rsid w:val="003A42EC"/>
    <w:rsid w:val="003B01D5"/>
    <w:rsid w:val="003B64EA"/>
    <w:rsid w:val="003C08FD"/>
    <w:rsid w:val="003C0C57"/>
    <w:rsid w:val="003C1BBB"/>
    <w:rsid w:val="003C2AB4"/>
    <w:rsid w:val="003C3509"/>
    <w:rsid w:val="003C3EF0"/>
    <w:rsid w:val="003D4A88"/>
    <w:rsid w:val="003D556A"/>
    <w:rsid w:val="003D5D80"/>
    <w:rsid w:val="003E3DFC"/>
    <w:rsid w:val="003E5F73"/>
    <w:rsid w:val="003F014A"/>
    <w:rsid w:val="003F2B44"/>
    <w:rsid w:val="003F387B"/>
    <w:rsid w:val="003F4F0E"/>
    <w:rsid w:val="003F4FF9"/>
    <w:rsid w:val="003F58F4"/>
    <w:rsid w:val="003F72BC"/>
    <w:rsid w:val="00410480"/>
    <w:rsid w:val="004110EB"/>
    <w:rsid w:val="00414F39"/>
    <w:rsid w:val="00421D2A"/>
    <w:rsid w:val="00423461"/>
    <w:rsid w:val="0042522D"/>
    <w:rsid w:val="00433986"/>
    <w:rsid w:val="00443C45"/>
    <w:rsid w:val="004443D8"/>
    <w:rsid w:val="00444A8D"/>
    <w:rsid w:val="0045087F"/>
    <w:rsid w:val="00452491"/>
    <w:rsid w:val="0045308D"/>
    <w:rsid w:val="0045598D"/>
    <w:rsid w:val="00456B05"/>
    <w:rsid w:val="0046065D"/>
    <w:rsid w:val="00463382"/>
    <w:rsid w:val="00464C00"/>
    <w:rsid w:val="0047695B"/>
    <w:rsid w:val="00481C11"/>
    <w:rsid w:val="004858F7"/>
    <w:rsid w:val="00494E37"/>
    <w:rsid w:val="004966A1"/>
    <w:rsid w:val="00497F49"/>
    <w:rsid w:val="004B1242"/>
    <w:rsid w:val="004B1930"/>
    <w:rsid w:val="004B5D51"/>
    <w:rsid w:val="004B69F0"/>
    <w:rsid w:val="004C0F04"/>
    <w:rsid w:val="004C448E"/>
    <w:rsid w:val="004C5624"/>
    <w:rsid w:val="004C5FD4"/>
    <w:rsid w:val="004D0AD5"/>
    <w:rsid w:val="004D537F"/>
    <w:rsid w:val="004E2A64"/>
    <w:rsid w:val="004E35A8"/>
    <w:rsid w:val="004E5519"/>
    <w:rsid w:val="004E79C2"/>
    <w:rsid w:val="004F0720"/>
    <w:rsid w:val="004F10D4"/>
    <w:rsid w:val="004F2CEB"/>
    <w:rsid w:val="004F4637"/>
    <w:rsid w:val="00500CCF"/>
    <w:rsid w:val="00501425"/>
    <w:rsid w:val="005035C8"/>
    <w:rsid w:val="00504318"/>
    <w:rsid w:val="00504DDF"/>
    <w:rsid w:val="00506855"/>
    <w:rsid w:val="00512F38"/>
    <w:rsid w:val="00517BB8"/>
    <w:rsid w:val="00521E14"/>
    <w:rsid w:val="0052371F"/>
    <w:rsid w:val="005245E0"/>
    <w:rsid w:val="00524A85"/>
    <w:rsid w:val="00524D68"/>
    <w:rsid w:val="00525163"/>
    <w:rsid w:val="00526FF4"/>
    <w:rsid w:val="005372C9"/>
    <w:rsid w:val="00540703"/>
    <w:rsid w:val="0054237C"/>
    <w:rsid w:val="00546076"/>
    <w:rsid w:val="005474C3"/>
    <w:rsid w:val="00552C16"/>
    <w:rsid w:val="0055576A"/>
    <w:rsid w:val="00556355"/>
    <w:rsid w:val="00560D74"/>
    <w:rsid w:val="005617B8"/>
    <w:rsid w:val="00561F29"/>
    <w:rsid w:val="00562EC8"/>
    <w:rsid w:val="00564951"/>
    <w:rsid w:val="0056519D"/>
    <w:rsid w:val="00571A54"/>
    <w:rsid w:val="00580E34"/>
    <w:rsid w:val="0058502C"/>
    <w:rsid w:val="00594D80"/>
    <w:rsid w:val="005A0A4D"/>
    <w:rsid w:val="005A11C7"/>
    <w:rsid w:val="005A1F35"/>
    <w:rsid w:val="005A7235"/>
    <w:rsid w:val="005B0210"/>
    <w:rsid w:val="005B0ECD"/>
    <w:rsid w:val="005B2B63"/>
    <w:rsid w:val="005B2D32"/>
    <w:rsid w:val="005B417A"/>
    <w:rsid w:val="005B58D5"/>
    <w:rsid w:val="005B632B"/>
    <w:rsid w:val="005C188C"/>
    <w:rsid w:val="005C4422"/>
    <w:rsid w:val="005D0822"/>
    <w:rsid w:val="005D12BF"/>
    <w:rsid w:val="005D14C2"/>
    <w:rsid w:val="005E1884"/>
    <w:rsid w:val="005E2738"/>
    <w:rsid w:val="005E274E"/>
    <w:rsid w:val="005F4B78"/>
    <w:rsid w:val="005F4E39"/>
    <w:rsid w:val="005F6B10"/>
    <w:rsid w:val="005F7532"/>
    <w:rsid w:val="00602201"/>
    <w:rsid w:val="00603A8B"/>
    <w:rsid w:val="0060591B"/>
    <w:rsid w:val="00606EE2"/>
    <w:rsid w:val="006075E4"/>
    <w:rsid w:val="00607A9E"/>
    <w:rsid w:val="006118F0"/>
    <w:rsid w:val="006133D5"/>
    <w:rsid w:val="00613D39"/>
    <w:rsid w:val="0061555D"/>
    <w:rsid w:val="006155B9"/>
    <w:rsid w:val="00627D84"/>
    <w:rsid w:val="00631D32"/>
    <w:rsid w:val="00632FE6"/>
    <w:rsid w:val="00635CF3"/>
    <w:rsid w:val="00640F2D"/>
    <w:rsid w:val="00642066"/>
    <w:rsid w:val="00642D74"/>
    <w:rsid w:val="00642DE2"/>
    <w:rsid w:val="006461FE"/>
    <w:rsid w:val="00646545"/>
    <w:rsid w:val="00646C66"/>
    <w:rsid w:val="00650146"/>
    <w:rsid w:val="00650C95"/>
    <w:rsid w:val="00654D39"/>
    <w:rsid w:val="00657A79"/>
    <w:rsid w:val="0067129E"/>
    <w:rsid w:val="00673A25"/>
    <w:rsid w:val="00687599"/>
    <w:rsid w:val="0069402F"/>
    <w:rsid w:val="006947D0"/>
    <w:rsid w:val="00696A02"/>
    <w:rsid w:val="006A1824"/>
    <w:rsid w:val="006A4273"/>
    <w:rsid w:val="006A4F81"/>
    <w:rsid w:val="006B3870"/>
    <w:rsid w:val="006B59A8"/>
    <w:rsid w:val="006B5C46"/>
    <w:rsid w:val="006C0201"/>
    <w:rsid w:val="006C10E0"/>
    <w:rsid w:val="006C16FB"/>
    <w:rsid w:val="006C3DBB"/>
    <w:rsid w:val="006C4AEF"/>
    <w:rsid w:val="006C77DD"/>
    <w:rsid w:val="006D570C"/>
    <w:rsid w:val="006E0148"/>
    <w:rsid w:val="006E6106"/>
    <w:rsid w:val="006E6EB3"/>
    <w:rsid w:val="006E7EF1"/>
    <w:rsid w:val="006F01D7"/>
    <w:rsid w:val="006F1A08"/>
    <w:rsid w:val="006F4120"/>
    <w:rsid w:val="006F4236"/>
    <w:rsid w:val="006F579B"/>
    <w:rsid w:val="006F7737"/>
    <w:rsid w:val="007000F0"/>
    <w:rsid w:val="00705081"/>
    <w:rsid w:val="0070757B"/>
    <w:rsid w:val="00710A42"/>
    <w:rsid w:val="00711270"/>
    <w:rsid w:val="00712FB5"/>
    <w:rsid w:val="00713258"/>
    <w:rsid w:val="00713434"/>
    <w:rsid w:val="00720977"/>
    <w:rsid w:val="00720B47"/>
    <w:rsid w:val="00720E69"/>
    <w:rsid w:val="00724B51"/>
    <w:rsid w:val="00726D48"/>
    <w:rsid w:val="00731A88"/>
    <w:rsid w:val="007376A7"/>
    <w:rsid w:val="00741ACF"/>
    <w:rsid w:val="007421AA"/>
    <w:rsid w:val="007540FE"/>
    <w:rsid w:val="007551B0"/>
    <w:rsid w:val="00755281"/>
    <w:rsid w:val="0075537B"/>
    <w:rsid w:val="00761AC8"/>
    <w:rsid w:val="0076582E"/>
    <w:rsid w:val="00767038"/>
    <w:rsid w:val="00775A6C"/>
    <w:rsid w:val="00776268"/>
    <w:rsid w:val="00777469"/>
    <w:rsid w:val="007900F0"/>
    <w:rsid w:val="007926E0"/>
    <w:rsid w:val="00797B1B"/>
    <w:rsid w:val="007A0160"/>
    <w:rsid w:val="007A057B"/>
    <w:rsid w:val="007A2493"/>
    <w:rsid w:val="007A2654"/>
    <w:rsid w:val="007A35B8"/>
    <w:rsid w:val="007B3406"/>
    <w:rsid w:val="007B66AC"/>
    <w:rsid w:val="007C167E"/>
    <w:rsid w:val="007C3537"/>
    <w:rsid w:val="007C3AA7"/>
    <w:rsid w:val="007C41CB"/>
    <w:rsid w:val="007C6083"/>
    <w:rsid w:val="007C6176"/>
    <w:rsid w:val="007D2431"/>
    <w:rsid w:val="007D2B99"/>
    <w:rsid w:val="007D6A66"/>
    <w:rsid w:val="007E2F62"/>
    <w:rsid w:val="007E7C4E"/>
    <w:rsid w:val="007F0D6E"/>
    <w:rsid w:val="007F0DDF"/>
    <w:rsid w:val="007F1369"/>
    <w:rsid w:val="007F58DD"/>
    <w:rsid w:val="007F7A90"/>
    <w:rsid w:val="008046C9"/>
    <w:rsid w:val="00820B90"/>
    <w:rsid w:val="00822A30"/>
    <w:rsid w:val="00824A6F"/>
    <w:rsid w:val="00826683"/>
    <w:rsid w:val="00826CAB"/>
    <w:rsid w:val="00835A2A"/>
    <w:rsid w:val="00837A35"/>
    <w:rsid w:val="0084206E"/>
    <w:rsid w:val="00847D99"/>
    <w:rsid w:val="0085219B"/>
    <w:rsid w:val="00853205"/>
    <w:rsid w:val="00856048"/>
    <w:rsid w:val="00862AD1"/>
    <w:rsid w:val="00886645"/>
    <w:rsid w:val="008908F0"/>
    <w:rsid w:val="00890ECB"/>
    <w:rsid w:val="008947F5"/>
    <w:rsid w:val="008A60FD"/>
    <w:rsid w:val="008B0E66"/>
    <w:rsid w:val="008C310B"/>
    <w:rsid w:val="008C5660"/>
    <w:rsid w:val="008C6B95"/>
    <w:rsid w:val="008D0585"/>
    <w:rsid w:val="008D2635"/>
    <w:rsid w:val="008D3E50"/>
    <w:rsid w:val="008D6F13"/>
    <w:rsid w:val="008E6DE4"/>
    <w:rsid w:val="008E7130"/>
    <w:rsid w:val="008E7452"/>
    <w:rsid w:val="008F2E5A"/>
    <w:rsid w:val="008F724A"/>
    <w:rsid w:val="00901CC8"/>
    <w:rsid w:val="00901DE8"/>
    <w:rsid w:val="00903130"/>
    <w:rsid w:val="00904547"/>
    <w:rsid w:val="009050B9"/>
    <w:rsid w:val="00905EA9"/>
    <w:rsid w:val="0090619A"/>
    <w:rsid w:val="00906F52"/>
    <w:rsid w:val="009072D1"/>
    <w:rsid w:val="00912651"/>
    <w:rsid w:val="0092078F"/>
    <w:rsid w:val="00925456"/>
    <w:rsid w:val="00926167"/>
    <w:rsid w:val="00927420"/>
    <w:rsid w:val="00937656"/>
    <w:rsid w:val="00940573"/>
    <w:rsid w:val="009430BB"/>
    <w:rsid w:val="0094490B"/>
    <w:rsid w:val="00945C21"/>
    <w:rsid w:val="00950138"/>
    <w:rsid w:val="0095143D"/>
    <w:rsid w:val="00952161"/>
    <w:rsid w:val="00956E57"/>
    <w:rsid w:val="00965775"/>
    <w:rsid w:val="00966A5D"/>
    <w:rsid w:val="00967C5F"/>
    <w:rsid w:val="009824B4"/>
    <w:rsid w:val="00984907"/>
    <w:rsid w:val="00987E10"/>
    <w:rsid w:val="00995E22"/>
    <w:rsid w:val="009960EA"/>
    <w:rsid w:val="00996AD5"/>
    <w:rsid w:val="009A1C7D"/>
    <w:rsid w:val="009A69B8"/>
    <w:rsid w:val="009B50EA"/>
    <w:rsid w:val="009B6FA3"/>
    <w:rsid w:val="009B7D6F"/>
    <w:rsid w:val="009C340D"/>
    <w:rsid w:val="009C4775"/>
    <w:rsid w:val="009D019A"/>
    <w:rsid w:val="009D2D09"/>
    <w:rsid w:val="009D405B"/>
    <w:rsid w:val="009D5408"/>
    <w:rsid w:val="009E398C"/>
    <w:rsid w:val="009E3C46"/>
    <w:rsid w:val="009E70A9"/>
    <w:rsid w:val="009E72D7"/>
    <w:rsid w:val="009E756E"/>
    <w:rsid w:val="009F3612"/>
    <w:rsid w:val="009F4308"/>
    <w:rsid w:val="009F48B9"/>
    <w:rsid w:val="009F5AA0"/>
    <w:rsid w:val="009F62F6"/>
    <w:rsid w:val="00A03DA9"/>
    <w:rsid w:val="00A05304"/>
    <w:rsid w:val="00A06908"/>
    <w:rsid w:val="00A07A4F"/>
    <w:rsid w:val="00A15617"/>
    <w:rsid w:val="00A16441"/>
    <w:rsid w:val="00A23E63"/>
    <w:rsid w:val="00A26FAE"/>
    <w:rsid w:val="00A305D2"/>
    <w:rsid w:val="00A30A60"/>
    <w:rsid w:val="00A50634"/>
    <w:rsid w:val="00A52B4D"/>
    <w:rsid w:val="00A532F5"/>
    <w:rsid w:val="00A53E7F"/>
    <w:rsid w:val="00A57D9D"/>
    <w:rsid w:val="00A60CA9"/>
    <w:rsid w:val="00A61D85"/>
    <w:rsid w:val="00A62074"/>
    <w:rsid w:val="00A656C9"/>
    <w:rsid w:val="00A80F19"/>
    <w:rsid w:val="00A84AA5"/>
    <w:rsid w:val="00A86F75"/>
    <w:rsid w:val="00A94BDA"/>
    <w:rsid w:val="00A953C1"/>
    <w:rsid w:val="00AA0A0D"/>
    <w:rsid w:val="00AA280B"/>
    <w:rsid w:val="00AA3306"/>
    <w:rsid w:val="00AA465A"/>
    <w:rsid w:val="00AA4FD3"/>
    <w:rsid w:val="00AA6E6D"/>
    <w:rsid w:val="00AB101B"/>
    <w:rsid w:val="00AB3B51"/>
    <w:rsid w:val="00AC13EB"/>
    <w:rsid w:val="00AC2145"/>
    <w:rsid w:val="00AC5157"/>
    <w:rsid w:val="00AD0E42"/>
    <w:rsid w:val="00AE0D04"/>
    <w:rsid w:val="00AE1E9F"/>
    <w:rsid w:val="00AE2FF2"/>
    <w:rsid w:val="00AE3309"/>
    <w:rsid w:val="00AE5FBF"/>
    <w:rsid w:val="00AF21F7"/>
    <w:rsid w:val="00AF353E"/>
    <w:rsid w:val="00B009D6"/>
    <w:rsid w:val="00B00E5B"/>
    <w:rsid w:val="00B04D9D"/>
    <w:rsid w:val="00B05952"/>
    <w:rsid w:val="00B07D5E"/>
    <w:rsid w:val="00B20F4F"/>
    <w:rsid w:val="00B2109F"/>
    <w:rsid w:val="00B22835"/>
    <w:rsid w:val="00B22B75"/>
    <w:rsid w:val="00B30813"/>
    <w:rsid w:val="00B35900"/>
    <w:rsid w:val="00B359AB"/>
    <w:rsid w:val="00B359F3"/>
    <w:rsid w:val="00B4014D"/>
    <w:rsid w:val="00B423C2"/>
    <w:rsid w:val="00B42D47"/>
    <w:rsid w:val="00B4401A"/>
    <w:rsid w:val="00B448FD"/>
    <w:rsid w:val="00B46F9F"/>
    <w:rsid w:val="00B5159A"/>
    <w:rsid w:val="00B52840"/>
    <w:rsid w:val="00B55961"/>
    <w:rsid w:val="00B56EAB"/>
    <w:rsid w:val="00B60E35"/>
    <w:rsid w:val="00B630C5"/>
    <w:rsid w:val="00B66311"/>
    <w:rsid w:val="00B670F3"/>
    <w:rsid w:val="00B7270D"/>
    <w:rsid w:val="00B77315"/>
    <w:rsid w:val="00B81887"/>
    <w:rsid w:val="00B84E6A"/>
    <w:rsid w:val="00B9118D"/>
    <w:rsid w:val="00B9259A"/>
    <w:rsid w:val="00B9295D"/>
    <w:rsid w:val="00B936F7"/>
    <w:rsid w:val="00B97684"/>
    <w:rsid w:val="00BA36B2"/>
    <w:rsid w:val="00BA42F5"/>
    <w:rsid w:val="00BA60CB"/>
    <w:rsid w:val="00BB049C"/>
    <w:rsid w:val="00BB1803"/>
    <w:rsid w:val="00BB29C9"/>
    <w:rsid w:val="00BB7E9D"/>
    <w:rsid w:val="00BC0755"/>
    <w:rsid w:val="00BD0D5A"/>
    <w:rsid w:val="00BE6B9C"/>
    <w:rsid w:val="00BE7B88"/>
    <w:rsid w:val="00BEA247"/>
    <w:rsid w:val="00BF0DD6"/>
    <w:rsid w:val="00BF7D07"/>
    <w:rsid w:val="00C003EB"/>
    <w:rsid w:val="00C0466B"/>
    <w:rsid w:val="00C1468D"/>
    <w:rsid w:val="00C16543"/>
    <w:rsid w:val="00C24C31"/>
    <w:rsid w:val="00C301FF"/>
    <w:rsid w:val="00C31B9C"/>
    <w:rsid w:val="00C40572"/>
    <w:rsid w:val="00C40885"/>
    <w:rsid w:val="00C41E49"/>
    <w:rsid w:val="00C43FB4"/>
    <w:rsid w:val="00C4677D"/>
    <w:rsid w:val="00C57587"/>
    <w:rsid w:val="00C63621"/>
    <w:rsid w:val="00C7091C"/>
    <w:rsid w:val="00C742A1"/>
    <w:rsid w:val="00C8195F"/>
    <w:rsid w:val="00C82678"/>
    <w:rsid w:val="00C842A8"/>
    <w:rsid w:val="00C87668"/>
    <w:rsid w:val="00C9262F"/>
    <w:rsid w:val="00C93398"/>
    <w:rsid w:val="00C935AC"/>
    <w:rsid w:val="00CA2ADE"/>
    <w:rsid w:val="00CA38BA"/>
    <w:rsid w:val="00CA3B33"/>
    <w:rsid w:val="00CA6F22"/>
    <w:rsid w:val="00CB159F"/>
    <w:rsid w:val="00CB23DF"/>
    <w:rsid w:val="00CB6353"/>
    <w:rsid w:val="00CB6677"/>
    <w:rsid w:val="00CB72D5"/>
    <w:rsid w:val="00CB7FA9"/>
    <w:rsid w:val="00CC4F99"/>
    <w:rsid w:val="00CC696D"/>
    <w:rsid w:val="00CD04DA"/>
    <w:rsid w:val="00CD10E7"/>
    <w:rsid w:val="00CD5611"/>
    <w:rsid w:val="00CD7605"/>
    <w:rsid w:val="00CE11C0"/>
    <w:rsid w:val="00CE2B9D"/>
    <w:rsid w:val="00CE2F9D"/>
    <w:rsid w:val="00CE56D7"/>
    <w:rsid w:val="00CE6757"/>
    <w:rsid w:val="00CF2225"/>
    <w:rsid w:val="00CF3A05"/>
    <w:rsid w:val="00CF4555"/>
    <w:rsid w:val="00CF4EE5"/>
    <w:rsid w:val="00D01AB4"/>
    <w:rsid w:val="00D03368"/>
    <w:rsid w:val="00D03B85"/>
    <w:rsid w:val="00D06130"/>
    <w:rsid w:val="00D10CE5"/>
    <w:rsid w:val="00D1199A"/>
    <w:rsid w:val="00D11B2F"/>
    <w:rsid w:val="00D2119C"/>
    <w:rsid w:val="00D21AD0"/>
    <w:rsid w:val="00D26837"/>
    <w:rsid w:val="00D30FB1"/>
    <w:rsid w:val="00D33521"/>
    <w:rsid w:val="00D36981"/>
    <w:rsid w:val="00D42248"/>
    <w:rsid w:val="00D44BA8"/>
    <w:rsid w:val="00D462CB"/>
    <w:rsid w:val="00D47093"/>
    <w:rsid w:val="00D54589"/>
    <w:rsid w:val="00D6009A"/>
    <w:rsid w:val="00D64776"/>
    <w:rsid w:val="00D65E6B"/>
    <w:rsid w:val="00D70938"/>
    <w:rsid w:val="00D71700"/>
    <w:rsid w:val="00D72424"/>
    <w:rsid w:val="00D731D8"/>
    <w:rsid w:val="00D736FB"/>
    <w:rsid w:val="00D75DA4"/>
    <w:rsid w:val="00D83949"/>
    <w:rsid w:val="00D856BD"/>
    <w:rsid w:val="00D85AEB"/>
    <w:rsid w:val="00D91650"/>
    <w:rsid w:val="00D92E00"/>
    <w:rsid w:val="00D954B7"/>
    <w:rsid w:val="00DA6DBB"/>
    <w:rsid w:val="00DB02C9"/>
    <w:rsid w:val="00DB4A55"/>
    <w:rsid w:val="00DB5E84"/>
    <w:rsid w:val="00DC001C"/>
    <w:rsid w:val="00DC1B43"/>
    <w:rsid w:val="00DC67EF"/>
    <w:rsid w:val="00DC7012"/>
    <w:rsid w:val="00DC7E7A"/>
    <w:rsid w:val="00DD4627"/>
    <w:rsid w:val="00DD5DDB"/>
    <w:rsid w:val="00DD6521"/>
    <w:rsid w:val="00DE1612"/>
    <w:rsid w:val="00DE3AF6"/>
    <w:rsid w:val="00DE6864"/>
    <w:rsid w:val="00DE6DE6"/>
    <w:rsid w:val="00DF68D7"/>
    <w:rsid w:val="00E01DDC"/>
    <w:rsid w:val="00E06631"/>
    <w:rsid w:val="00E12AAC"/>
    <w:rsid w:val="00E174A8"/>
    <w:rsid w:val="00E17967"/>
    <w:rsid w:val="00E22E89"/>
    <w:rsid w:val="00E3206F"/>
    <w:rsid w:val="00E352C9"/>
    <w:rsid w:val="00E367F0"/>
    <w:rsid w:val="00E41388"/>
    <w:rsid w:val="00E42341"/>
    <w:rsid w:val="00E46F26"/>
    <w:rsid w:val="00E55EAF"/>
    <w:rsid w:val="00E66C1E"/>
    <w:rsid w:val="00E6775B"/>
    <w:rsid w:val="00E71B44"/>
    <w:rsid w:val="00E734A2"/>
    <w:rsid w:val="00E73F78"/>
    <w:rsid w:val="00E75973"/>
    <w:rsid w:val="00E8046D"/>
    <w:rsid w:val="00E80B1A"/>
    <w:rsid w:val="00E909A0"/>
    <w:rsid w:val="00E9424E"/>
    <w:rsid w:val="00E9776E"/>
    <w:rsid w:val="00EA2FEF"/>
    <w:rsid w:val="00EA38B9"/>
    <w:rsid w:val="00EA626B"/>
    <w:rsid w:val="00EA646A"/>
    <w:rsid w:val="00EA6F21"/>
    <w:rsid w:val="00EB1E8E"/>
    <w:rsid w:val="00EB2764"/>
    <w:rsid w:val="00EB715B"/>
    <w:rsid w:val="00EC26FF"/>
    <w:rsid w:val="00EC341E"/>
    <w:rsid w:val="00EC58BD"/>
    <w:rsid w:val="00EE05A7"/>
    <w:rsid w:val="00EE57D1"/>
    <w:rsid w:val="00EE7156"/>
    <w:rsid w:val="00EF7BB2"/>
    <w:rsid w:val="00F00E5F"/>
    <w:rsid w:val="00F03815"/>
    <w:rsid w:val="00F03A85"/>
    <w:rsid w:val="00F070C9"/>
    <w:rsid w:val="00F200ED"/>
    <w:rsid w:val="00F23E5B"/>
    <w:rsid w:val="00F25B56"/>
    <w:rsid w:val="00F276F3"/>
    <w:rsid w:val="00F33EFA"/>
    <w:rsid w:val="00F4425C"/>
    <w:rsid w:val="00F53E83"/>
    <w:rsid w:val="00F55761"/>
    <w:rsid w:val="00F5609F"/>
    <w:rsid w:val="00F5647A"/>
    <w:rsid w:val="00F604AD"/>
    <w:rsid w:val="00F622E7"/>
    <w:rsid w:val="00F64504"/>
    <w:rsid w:val="00F740C5"/>
    <w:rsid w:val="00F80E98"/>
    <w:rsid w:val="00F84E97"/>
    <w:rsid w:val="00FB095A"/>
    <w:rsid w:val="00FB1B01"/>
    <w:rsid w:val="00FB2BFC"/>
    <w:rsid w:val="00FB4CCC"/>
    <w:rsid w:val="00FB538E"/>
    <w:rsid w:val="00FB6800"/>
    <w:rsid w:val="00FC1C6A"/>
    <w:rsid w:val="00FC1FB8"/>
    <w:rsid w:val="00FC477F"/>
    <w:rsid w:val="00FC5DDD"/>
    <w:rsid w:val="00FD5EE1"/>
    <w:rsid w:val="00FD6A9A"/>
    <w:rsid w:val="00FF20B5"/>
    <w:rsid w:val="00FF3BCD"/>
    <w:rsid w:val="00FF6A25"/>
    <w:rsid w:val="00FF6A94"/>
    <w:rsid w:val="00FF7655"/>
    <w:rsid w:val="01893A0F"/>
    <w:rsid w:val="030B36EA"/>
    <w:rsid w:val="06732EFA"/>
    <w:rsid w:val="0769FAAF"/>
    <w:rsid w:val="0788EF5A"/>
    <w:rsid w:val="07C55A8A"/>
    <w:rsid w:val="07DEA80D"/>
    <w:rsid w:val="096824C7"/>
    <w:rsid w:val="0AC0901C"/>
    <w:rsid w:val="0D488E08"/>
    <w:rsid w:val="0E9106BE"/>
    <w:rsid w:val="0EC013CE"/>
    <w:rsid w:val="10B8B8BC"/>
    <w:rsid w:val="1180B60C"/>
    <w:rsid w:val="125D52F2"/>
    <w:rsid w:val="1329483A"/>
    <w:rsid w:val="15642623"/>
    <w:rsid w:val="16188D76"/>
    <w:rsid w:val="1661F3C1"/>
    <w:rsid w:val="18F8F658"/>
    <w:rsid w:val="1A8AD027"/>
    <w:rsid w:val="1C046CE1"/>
    <w:rsid w:val="1CF2134E"/>
    <w:rsid w:val="1E8DE3AF"/>
    <w:rsid w:val="1EC15980"/>
    <w:rsid w:val="1F618091"/>
    <w:rsid w:val="1FE09053"/>
    <w:rsid w:val="209E6070"/>
    <w:rsid w:val="21777AE0"/>
    <w:rsid w:val="21A58968"/>
    <w:rsid w:val="227BAA1A"/>
    <w:rsid w:val="2573A293"/>
    <w:rsid w:val="289E35FC"/>
    <w:rsid w:val="28C9C78C"/>
    <w:rsid w:val="28FEE5BB"/>
    <w:rsid w:val="2C088B8B"/>
    <w:rsid w:val="2C6FB285"/>
    <w:rsid w:val="2EE6BB93"/>
    <w:rsid w:val="2F402C4D"/>
    <w:rsid w:val="3131B600"/>
    <w:rsid w:val="325F76A1"/>
    <w:rsid w:val="3561E4AA"/>
    <w:rsid w:val="35D4B199"/>
    <w:rsid w:val="3688D098"/>
    <w:rsid w:val="37BB5457"/>
    <w:rsid w:val="39039B87"/>
    <w:rsid w:val="3998AA81"/>
    <w:rsid w:val="3A1385CC"/>
    <w:rsid w:val="3AF40A17"/>
    <w:rsid w:val="3B1C6045"/>
    <w:rsid w:val="3B267874"/>
    <w:rsid w:val="3BCB8E81"/>
    <w:rsid w:val="3BDC7247"/>
    <w:rsid w:val="3CB581EC"/>
    <w:rsid w:val="3DBDE44D"/>
    <w:rsid w:val="3E21EABB"/>
    <w:rsid w:val="3F8674C7"/>
    <w:rsid w:val="40398B76"/>
    <w:rsid w:val="40B07F4B"/>
    <w:rsid w:val="410046D4"/>
    <w:rsid w:val="41224528"/>
    <w:rsid w:val="41BED689"/>
    <w:rsid w:val="432DF50F"/>
    <w:rsid w:val="4421EEB4"/>
    <w:rsid w:val="44328738"/>
    <w:rsid w:val="49DA6EA4"/>
    <w:rsid w:val="4A03CF51"/>
    <w:rsid w:val="4A915C75"/>
    <w:rsid w:val="4ABEDA3F"/>
    <w:rsid w:val="4B2A8CEC"/>
    <w:rsid w:val="4B34CD83"/>
    <w:rsid w:val="4C2D2CD6"/>
    <w:rsid w:val="4D29605B"/>
    <w:rsid w:val="4EB73273"/>
    <w:rsid w:val="4F77C5FE"/>
    <w:rsid w:val="4F9CF04F"/>
    <w:rsid w:val="50BB0F0C"/>
    <w:rsid w:val="525B22A0"/>
    <w:rsid w:val="5275977D"/>
    <w:rsid w:val="54090B54"/>
    <w:rsid w:val="54C9A011"/>
    <w:rsid w:val="56C929FC"/>
    <w:rsid w:val="578B8EB7"/>
    <w:rsid w:val="57AF97FC"/>
    <w:rsid w:val="58C134DC"/>
    <w:rsid w:val="594A4ED2"/>
    <w:rsid w:val="5AAFC4D7"/>
    <w:rsid w:val="5C9EF842"/>
    <w:rsid w:val="5CDB7B24"/>
    <w:rsid w:val="5E0665C2"/>
    <w:rsid w:val="5F0F240F"/>
    <w:rsid w:val="5FB62E53"/>
    <w:rsid w:val="60909137"/>
    <w:rsid w:val="615E0CB2"/>
    <w:rsid w:val="63CE4835"/>
    <w:rsid w:val="64736E3A"/>
    <w:rsid w:val="650C2BAB"/>
    <w:rsid w:val="6693FDE3"/>
    <w:rsid w:val="669FB83E"/>
    <w:rsid w:val="66C4CD7C"/>
    <w:rsid w:val="671DAE58"/>
    <w:rsid w:val="681D0081"/>
    <w:rsid w:val="68F4D3F8"/>
    <w:rsid w:val="695EA262"/>
    <w:rsid w:val="69C70B1E"/>
    <w:rsid w:val="69DA1DEA"/>
    <w:rsid w:val="6C651990"/>
    <w:rsid w:val="6C67D0B2"/>
    <w:rsid w:val="6CA5D372"/>
    <w:rsid w:val="706A604D"/>
    <w:rsid w:val="707EA828"/>
    <w:rsid w:val="70EB10E9"/>
    <w:rsid w:val="71648B77"/>
    <w:rsid w:val="727CD1BE"/>
    <w:rsid w:val="72FC9B03"/>
    <w:rsid w:val="73B648EA"/>
    <w:rsid w:val="73C812D7"/>
    <w:rsid w:val="740E4F47"/>
    <w:rsid w:val="744CDE18"/>
    <w:rsid w:val="748D7EE9"/>
    <w:rsid w:val="7671C1B8"/>
    <w:rsid w:val="76E403E8"/>
    <w:rsid w:val="7746EFB9"/>
    <w:rsid w:val="77C5F823"/>
    <w:rsid w:val="784102E6"/>
    <w:rsid w:val="7A33A1A2"/>
    <w:rsid w:val="7ADD0D46"/>
    <w:rsid w:val="7C37F091"/>
    <w:rsid w:val="7CA9A32B"/>
    <w:rsid w:val="7D14626C"/>
    <w:rsid w:val="7FC72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AF135"/>
  <w15:chartTrackingRefBased/>
  <w15:docId w15:val="{756A0CF6-AA9A-4FE9-A845-AFB2DCC4C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AC8"/>
    <w:pPr>
      <w:ind w:left="720"/>
      <w:contextualSpacing/>
    </w:pPr>
  </w:style>
  <w:style w:type="character" w:styleId="CommentReference">
    <w:name w:val="annotation reference"/>
    <w:basedOn w:val="DefaultParagraphFont"/>
    <w:uiPriority w:val="99"/>
    <w:semiHidden/>
    <w:unhideWhenUsed/>
    <w:rsid w:val="006C4AEF"/>
    <w:rPr>
      <w:sz w:val="16"/>
      <w:szCs w:val="16"/>
    </w:rPr>
  </w:style>
  <w:style w:type="paragraph" w:styleId="CommentText">
    <w:name w:val="annotation text"/>
    <w:basedOn w:val="Normal"/>
    <w:link w:val="CommentTextChar"/>
    <w:uiPriority w:val="99"/>
    <w:unhideWhenUsed/>
    <w:rsid w:val="006C4AEF"/>
    <w:rPr>
      <w:sz w:val="20"/>
      <w:szCs w:val="20"/>
    </w:rPr>
  </w:style>
  <w:style w:type="character" w:customStyle="1" w:styleId="CommentTextChar">
    <w:name w:val="Comment Text Char"/>
    <w:basedOn w:val="DefaultParagraphFont"/>
    <w:link w:val="CommentText"/>
    <w:uiPriority w:val="99"/>
    <w:rsid w:val="006C4AEF"/>
    <w:rPr>
      <w:sz w:val="20"/>
      <w:szCs w:val="20"/>
    </w:rPr>
  </w:style>
  <w:style w:type="paragraph" w:styleId="CommentSubject">
    <w:name w:val="annotation subject"/>
    <w:basedOn w:val="CommentText"/>
    <w:next w:val="CommentText"/>
    <w:link w:val="CommentSubjectChar"/>
    <w:uiPriority w:val="99"/>
    <w:semiHidden/>
    <w:unhideWhenUsed/>
    <w:rsid w:val="006C4AEF"/>
    <w:rPr>
      <w:b/>
      <w:bCs/>
    </w:rPr>
  </w:style>
  <w:style w:type="character" w:customStyle="1" w:styleId="CommentSubjectChar">
    <w:name w:val="Comment Subject Char"/>
    <w:basedOn w:val="CommentTextChar"/>
    <w:link w:val="CommentSubject"/>
    <w:uiPriority w:val="99"/>
    <w:semiHidden/>
    <w:rsid w:val="006C4AEF"/>
    <w:rPr>
      <w:b/>
      <w:bCs/>
      <w:sz w:val="20"/>
      <w:szCs w:val="20"/>
    </w:rPr>
  </w:style>
  <w:style w:type="paragraph" w:styleId="BalloonText">
    <w:name w:val="Balloon Text"/>
    <w:basedOn w:val="Normal"/>
    <w:link w:val="BalloonTextChar"/>
    <w:uiPriority w:val="99"/>
    <w:semiHidden/>
    <w:unhideWhenUsed/>
    <w:rsid w:val="006C4A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AEF"/>
    <w:rPr>
      <w:rFonts w:ascii="Segoe UI" w:hAnsi="Segoe UI" w:cs="Segoe UI"/>
      <w:sz w:val="18"/>
      <w:szCs w:val="18"/>
    </w:rPr>
  </w:style>
  <w:style w:type="paragraph" w:styleId="NormalWeb">
    <w:name w:val="Normal (Web)"/>
    <w:basedOn w:val="Normal"/>
    <w:uiPriority w:val="99"/>
    <w:semiHidden/>
    <w:unhideWhenUsed/>
    <w:rsid w:val="003F387B"/>
    <w:rPr>
      <w:rFonts w:ascii="Times New Roman" w:hAnsi="Times New Roman" w:cs="Times New Roman"/>
    </w:rPr>
  </w:style>
  <w:style w:type="paragraph" w:styleId="Header">
    <w:name w:val="header"/>
    <w:basedOn w:val="Normal"/>
    <w:link w:val="HeaderChar"/>
    <w:uiPriority w:val="99"/>
    <w:unhideWhenUsed/>
    <w:rsid w:val="00D26837"/>
    <w:pPr>
      <w:tabs>
        <w:tab w:val="center" w:pos="4680"/>
        <w:tab w:val="right" w:pos="9360"/>
      </w:tabs>
    </w:pPr>
  </w:style>
  <w:style w:type="character" w:customStyle="1" w:styleId="HeaderChar">
    <w:name w:val="Header Char"/>
    <w:basedOn w:val="DefaultParagraphFont"/>
    <w:link w:val="Header"/>
    <w:uiPriority w:val="99"/>
    <w:rsid w:val="00D26837"/>
  </w:style>
  <w:style w:type="paragraph" w:styleId="Footer">
    <w:name w:val="footer"/>
    <w:basedOn w:val="Normal"/>
    <w:link w:val="FooterChar"/>
    <w:uiPriority w:val="99"/>
    <w:unhideWhenUsed/>
    <w:rsid w:val="00D26837"/>
    <w:pPr>
      <w:tabs>
        <w:tab w:val="center" w:pos="4680"/>
        <w:tab w:val="right" w:pos="9360"/>
      </w:tabs>
    </w:pPr>
  </w:style>
  <w:style w:type="character" w:customStyle="1" w:styleId="FooterChar">
    <w:name w:val="Footer Char"/>
    <w:basedOn w:val="DefaultParagraphFont"/>
    <w:link w:val="Footer"/>
    <w:uiPriority w:val="99"/>
    <w:rsid w:val="00D26837"/>
  </w:style>
  <w:style w:type="paragraph" w:styleId="Revision">
    <w:name w:val="Revision"/>
    <w:hidden/>
    <w:uiPriority w:val="99"/>
    <w:semiHidden/>
    <w:rsid w:val="009B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745349">
      <w:bodyDiv w:val="1"/>
      <w:marLeft w:val="0"/>
      <w:marRight w:val="0"/>
      <w:marTop w:val="0"/>
      <w:marBottom w:val="0"/>
      <w:divBdr>
        <w:top w:val="none" w:sz="0" w:space="0" w:color="auto"/>
        <w:left w:val="none" w:sz="0" w:space="0" w:color="auto"/>
        <w:bottom w:val="none" w:sz="0" w:space="0" w:color="auto"/>
        <w:right w:val="none" w:sz="0" w:space="0" w:color="auto"/>
      </w:divBdr>
      <w:divsChild>
        <w:div w:id="511454449">
          <w:marLeft w:val="0"/>
          <w:marRight w:val="0"/>
          <w:marTop w:val="0"/>
          <w:marBottom w:val="0"/>
          <w:divBdr>
            <w:top w:val="none" w:sz="0" w:space="0" w:color="auto"/>
            <w:left w:val="none" w:sz="0" w:space="0" w:color="auto"/>
            <w:bottom w:val="none" w:sz="0" w:space="0" w:color="auto"/>
            <w:right w:val="none" w:sz="0" w:space="0" w:color="auto"/>
          </w:divBdr>
          <w:divsChild>
            <w:div w:id="1587225933">
              <w:marLeft w:val="0"/>
              <w:marRight w:val="0"/>
              <w:marTop w:val="0"/>
              <w:marBottom w:val="0"/>
              <w:divBdr>
                <w:top w:val="none" w:sz="0" w:space="0" w:color="auto"/>
                <w:left w:val="none" w:sz="0" w:space="0" w:color="auto"/>
                <w:bottom w:val="none" w:sz="0" w:space="0" w:color="auto"/>
                <w:right w:val="none" w:sz="0" w:space="0" w:color="auto"/>
              </w:divBdr>
              <w:divsChild>
                <w:div w:id="117048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196250">
      <w:bodyDiv w:val="1"/>
      <w:marLeft w:val="0"/>
      <w:marRight w:val="0"/>
      <w:marTop w:val="0"/>
      <w:marBottom w:val="0"/>
      <w:divBdr>
        <w:top w:val="none" w:sz="0" w:space="0" w:color="auto"/>
        <w:left w:val="none" w:sz="0" w:space="0" w:color="auto"/>
        <w:bottom w:val="none" w:sz="0" w:space="0" w:color="auto"/>
        <w:right w:val="none" w:sz="0" w:space="0" w:color="auto"/>
      </w:divBdr>
      <w:divsChild>
        <w:div w:id="1561088826">
          <w:marLeft w:val="0"/>
          <w:marRight w:val="0"/>
          <w:marTop w:val="0"/>
          <w:marBottom w:val="0"/>
          <w:divBdr>
            <w:top w:val="none" w:sz="0" w:space="0" w:color="auto"/>
            <w:left w:val="none" w:sz="0" w:space="0" w:color="auto"/>
            <w:bottom w:val="none" w:sz="0" w:space="0" w:color="auto"/>
            <w:right w:val="none" w:sz="0" w:space="0" w:color="auto"/>
          </w:divBdr>
          <w:divsChild>
            <w:div w:id="531112588">
              <w:marLeft w:val="0"/>
              <w:marRight w:val="0"/>
              <w:marTop w:val="0"/>
              <w:marBottom w:val="0"/>
              <w:divBdr>
                <w:top w:val="none" w:sz="0" w:space="0" w:color="auto"/>
                <w:left w:val="none" w:sz="0" w:space="0" w:color="auto"/>
                <w:bottom w:val="none" w:sz="0" w:space="0" w:color="auto"/>
                <w:right w:val="none" w:sz="0" w:space="0" w:color="auto"/>
              </w:divBdr>
              <w:divsChild>
                <w:div w:id="126839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4A91215DFF8428DE0BDDC85C368E6" ma:contentTypeVersion="4" ma:contentTypeDescription="Create a new document." ma:contentTypeScope="" ma:versionID="f36fe9fa3a2fbe015b3e9cbc0a2b4bb5">
  <xsd:schema xmlns:xsd="http://www.w3.org/2001/XMLSchema" xmlns:xs="http://www.w3.org/2001/XMLSchema" xmlns:p="http://schemas.microsoft.com/office/2006/metadata/properties" xmlns:ns2="24b6c6cb-ac1f-4d58-b058-0d43059edfc9" targetNamespace="http://schemas.microsoft.com/office/2006/metadata/properties" ma:root="true" ma:fieldsID="8098f5ec3eeb7de9281aead58e8da024" ns2:_="">
    <xsd:import namespace="24b6c6cb-ac1f-4d58-b058-0d43059ed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6c6cb-ac1f-4d58-b058-0d43059edf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677AF1-694A-4913-B0BD-EAD043A9F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b6c6cb-ac1f-4d58-b058-0d43059ed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F2CD6E-57B7-4D7A-90CF-44264F30E8FF}">
  <ds:schemaRefs>
    <ds:schemaRef ds:uri="http://schemas.microsoft.com/sharepoint/v3/contenttype/forms"/>
  </ds:schemaRefs>
</ds:datastoreItem>
</file>

<file path=customXml/itemProps3.xml><?xml version="1.0" encoding="utf-8"?>
<ds:datastoreItem xmlns:ds="http://schemas.openxmlformats.org/officeDocument/2006/customXml" ds:itemID="{2E3103BD-FF51-4D3C-A16B-E1C0501ED7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94</Words>
  <Characters>1136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eefa Saleem</dc:creator>
  <cp:keywords/>
  <dc:description/>
  <cp:lastModifiedBy>iddi</cp:lastModifiedBy>
  <cp:revision>2</cp:revision>
  <dcterms:created xsi:type="dcterms:W3CDTF">2025-09-24T08:32:00Z</dcterms:created>
  <dcterms:modified xsi:type="dcterms:W3CDTF">2025-09-2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C4A91215DFF8428DE0BDDC85C368E6</vt:lpwstr>
  </property>
</Properties>
</file>